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4E6D59" w14:textId="77777777" w:rsidR="00720BDA" w:rsidRDefault="008D4FE6" w:rsidP="00720BDA">
      <w:pPr>
        <w:autoSpaceDE w:val="0"/>
        <w:autoSpaceDN w:val="0"/>
        <w:adjustRightInd w:val="0"/>
        <w:jc w:val="center"/>
        <w:rPr>
          <w:rFonts w:ascii="ArialMT" w:hAnsi="ArialMT" w:cs="ArialMT"/>
          <w:sz w:val="28"/>
          <w:szCs w:val="28"/>
        </w:rPr>
      </w:pPr>
      <w:r>
        <w:rPr>
          <w:noProof/>
        </w:rPr>
        <w:pict w14:anchorId="304EEA0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0" o:spid="_x0000_s1034" type="#_x0000_t75" alt="MS logo.png" style="position:absolute;left:0;text-align:left;margin-left:1in;margin-top:1in;width:107.8pt;height:23pt;z-index:-1;visibility:visible;mso-position-horizontal-relative:page;mso-position-vertical-relative:page" o:allowincell="f">
            <v:imagedata r:id="rId8" o:title="MS logo"/>
            <w10:wrap anchorx="page" anchory="page"/>
          </v:shape>
        </w:pict>
      </w:r>
    </w:p>
    <w:p w14:paraId="6DC5D1DC" w14:textId="77777777" w:rsidR="00720BDA" w:rsidRDefault="00720BDA" w:rsidP="00720BDA">
      <w:pPr>
        <w:autoSpaceDE w:val="0"/>
        <w:autoSpaceDN w:val="0"/>
        <w:adjustRightInd w:val="0"/>
        <w:jc w:val="center"/>
        <w:rPr>
          <w:rFonts w:ascii="ArialMT" w:hAnsi="ArialMT" w:cs="ArialMT"/>
          <w:sz w:val="28"/>
          <w:szCs w:val="28"/>
        </w:rPr>
      </w:pPr>
    </w:p>
    <w:p w14:paraId="5910DFA7" w14:textId="77777777" w:rsidR="00720BDA" w:rsidRDefault="00720BDA" w:rsidP="00720BDA">
      <w:pPr>
        <w:autoSpaceDE w:val="0"/>
        <w:autoSpaceDN w:val="0"/>
        <w:adjustRightInd w:val="0"/>
        <w:jc w:val="center"/>
        <w:rPr>
          <w:rFonts w:ascii="ArialMT" w:hAnsi="ArialMT" w:cs="ArialMT"/>
          <w:sz w:val="28"/>
          <w:szCs w:val="28"/>
        </w:rPr>
      </w:pPr>
    </w:p>
    <w:p w14:paraId="7760F7E2" w14:textId="77777777" w:rsidR="00720BDA" w:rsidRDefault="00720BDA" w:rsidP="00720BDA">
      <w:pPr>
        <w:autoSpaceDE w:val="0"/>
        <w:autoSpaceDN w:val="0"/>
        <w:adjustRightInd w:val="0"/>
        <w:jc w:val="center"/>
        <w:rPr>
          <w:rFonts w:ascii="ArialMT" w:hAnsi="ArialMT" w:cs="ArialMT"/>
          <w:sz w:val="28"/>
          <w:szCs w:val="28"/>
        </w:rPr>
      </w:pPr>
    </w:p>
    <w:p w14:paraId="5E12A0B8" w14:textId="77777777" w:rsidR="00720BDA" w:rsidRDefault="00720BDA" w:rsidP="00720BDA">
      <w:pPr>
        <w:autoSpaceDE w:val="0"/>
        <w:autoSpaceDN w:val="0"/>
        <w:adjustRightInd w:val="0"/>
        <w:jc w:val="center"/>
        <w:rPr>
          <w:rFonts w:ascii="ArialMT" w:hAnsi="ArialMT" w:cs="ArialMT"/>
          <w:sz w:val="28"/>
          <w:szCs w:val="28"/>
        </w:rPr>
      </w:pPr>
    </w:p>
    <w:p w14:paraId="0BACAA5C" w14:textId="77777777" w:rsidR="00720BDA" w:rsidRDefault="00720BDA" w:rsidP="00720BDA">
      <w:pPr>
        <w:autoSpaceDE w:val="0"/>
        <w:autoSpaceDN w:val="0"/>
        <w:adjustRightInd w:val="0"/>
        <w:jc w:val="center"/>
        <w:rPr>
          <w:rFonts w:ascii="ArialMT" w:hAnsi="ArialMT" w:cs="ArialMT"/>
          <w:sz w:val="28"/>
          <w:szCs w:val="28"/>
        </w:rPr>
      </w:pPr>
    </w:p>
    <w:p w14:paraId="7A103408" w14:textId="77777777" w:rsidR="00720BDA" w:rsidRDefault="00720BDA" w:rsidP="00720BDA">
      <w:pPr>
        <w:autoSpaceDE w:val="0"/>
        <w:autoSpaceDN w:val="0"/>
        <w:adjustRightInd w:val="0"/>
        <w:jc w:val="center"/>
        <w:rPr>
          <w:rFonts w:ascii="ArialMT" w:hAnsi="ArialMT" w:cs="ArialMT"/>
          <w:sz w:val="28"/>
          <w:szCs w:val="28"/>
        </w:rPr>
      </w:pPr>
    </w:p>
    <w:p w14:paraId="5AA901FA" w14:textId="77777777" w:rsidR="00720BDA" w:rsidRDefault="00720BDA" w:rsidP="00720BDA">
      <w:pPr>
        <w:autoSpaceDE w:val="0"/>
        <w:autoSpaceDN w:val="0"/>
        <w:adjustRightInd w:val="0"/>
        <w:jc w:val="center"/>
        <w:rPr>
          <w:rFonts w:ascii="ArialMT" w:hAnsi="ArialMT" w:cs="ArialMT"/>
          <w:sz w:val="28"/>
          <w:szCs w:val="28"/>
        </w:rPr>
      </w:pPr>
    </w:p>
    <w:p w14:paraId="20BDC364" w14:textId="77777777" w:rsidR="00720BDA" w:rsidRDefault="00720BDA" w:rsidP="00720BDA">
      <w:pPr>
        <w:autoSpaceDE w:val="0"/>
        <w:autoSpaceDN w:val="0"/>
        <w:adjustRightInd w:val="0"/>
        <w:jc w:val="center"/>
        <w:rPr>
          <w:rFonts w:ascii="ArialMT" w:hAnsi="ArialMT" w:cs="ArialMT"/>
          <w:sz w:val="28"/>
          <w:szCs w:val="28"/>
        </w:rPr>
      </w:pPr>
    </w:p>
    <w:p w14:paraId="2AFD9890" w14:textId="77777777" w:rsidR="00720BDA" w:rsidRDefault="00720BDA" w:rsidP="00720BDA">
      <w:pPr>
        <w:pStyle w:val="DocumentTitle"/>
      </w:pPr>
      <w:r>
        <w:t xml:space="preserve">Azure RTOS </w:t>
      </w:r>
      <w:r>
        <w:br/>
        <w:t xml:space="preserve">Samples for </w:t>
      </w:r>
    </w:p>
    <w:p w14:paraId="5DD29FDB" w14:textId="098F47DB" w:rsidR="00720BDA" w:rsidRPr="00A93D51" w:rsidRDefault="00720BDA" w:rsidP="00720BDA">
      <w:pPr>
        <w:pStyle w:val="DocumentTitle"/>
        <w:rPr>
          <w:sz w:val="80"/>
          <w:szCs w:val="80"/>
        </w:rPr>
      </w:pPr>
      <w:r w:rsidRPr="00A93D51">
        <w:rPr>
          <w:sz w:val="80"/>
          <w:szCs w:val="80"/>
        </w:rPr>
        <w:t>STM32</w:t>
      </w:r>
      <w:r w:rsidR="00F43BF0">
        <w:rPr>
          <w:sz w:val="80"/>
          <w:szCs w:val="80"/>
        </w:rPr>
        <w:t>L</w:t>
      </w:r>
      <w:r w:rsidR="0049285B">
        <w:rPr>
          <w:sz w:val="80"/>
          <w:szCs w:val="80"/>
        </w:rPr>
        <w:t>4+</w:t>
      </w:r>
      <w:r w:rsidRPr="00A93D51">
        <w:rPr>
          <w:sz w:val="80"/>
          <w:szCs w:val="80"/>
        </w:rPr>
        <w:t>-DISCO</w:t>
      </w:r>
      <w:r w:rsidR="00F43BF0">
        <w:rPr>
          <w:sz w:val="80"/>
          <w:szCs w:val="80"/>
        </w:rPr>
        <w:t xml:space="preserve"> IoT Node</w:t>
      </w:r>
      <w:r w:rsidRPr="00A93D51">
        <w:rPr>
          <w:sz w:val="80"/>
          <w:szCs w:val="80"/>
        </w:rPr>
        <w:t xml:space="preserve"> using IAR</w:t>
      </w:r>
    </w:p>
    <w:p w14:paraId="744B82B3" w14:textId="77777777" w:rsidR="00720BDA" w:rsidRPr="0042500D" w:rsidRDefault="00720BDA" w:rsidP="00720BDA">
      <w:pPr>
        <w:pStyle w:val="DocumentTitle"/>
        <w:rPr>
          <w:color w:val="auto"/>
        </w:rPr>
      </w:pPr>
      <w:r w:rsidRPr="0042500D">
        <w:rPr>
          <w:color w:val="auto"/>
        </w:rPr>
        <w:t>User Guide</w:t>
      </w:r>
    </w:p>
    <w:p w14:paraId="0FE20DAF" w14:textId="77777777" w:rsidR="00720BDA" w:rsidRDefault="00720BDA" w:rsidP="00720BDA"/>
    <w:p w14:paraId="4DC3DA6A" w14:textId="0220A214" w:rsidR="00720BDA" w:rsidRPr="00720BDA" w:rsidRDefault="00720BDA" w:rsidP="00720BDA">
      <w:pPr>
        <w:rPr>
          <w:rFonts w:ascii="Arial" w:hAnsi="Arial" w:cs="Arial"/>
          <w:sz w:val="24"/>
          <w:szCs w:val="24"/>
        </w:rPr>
      </w:pPr>
      <w:r w:rsidRPr="00720BDA">
        <w:rPr>
          <w:rFonts w:ascii="Arial" w:hAnsi="Arial" w:cs="Arial"/>
          <w:sz w:val="24"/>
          <w:szCs w:val="24"/>
        </w:rPr>
        <w:t xml:space="preserve">Published: </w:t>
      </w:r>
      <w:r w:rsidR="009221A9">
        <w:rPr>
          <w:rFonts w:ascii="Arial" w:hAnsi="Arial" w:cs="Arial"/>
          <w:sz w:val="24"/>
          <w:szCs w:val="24"/>
        </w:rPr>
        <w:t>September</w:t>
      </w:r>
      <w:r w:rsidRPr="00720BDA">
        <w:rPr>
          <w:rFonts w:ascii="Arial" w:hAnsi="Arial" w:cs="Arial"/>
          <w:sz w:val="24"/>
          <w:szCs w:val="24"/>
        </w:rPr>
        <w:t xml:space="preserve"> 2020</w:t>
      </w:r>
    </w:p>
    <w:p w14:paraId="6D9EE0DB" w14:textId="77777777" w:rsidR="00720BDA" w:rsidRPr="00720BDA" w:rsidRDefault="00720BDA" w:rsidP="00720BDA">
      <w:pPr>
        <w:rPr>
          <w:rFonts w:ascii="Arial" w:hAnsi="Arial" w:cs="Arial"/>
          <w:sz w:val="24"/>
          <w:szCs w:val="24"/>
        </w:rPr>
      </w:pPr>
    </w:p>
    <w:p w14:paraId="03253549" w14:textId="77777777" w:rsidR="00720BDA" w:rsidRPr="00720BDA" w:rsidRDefault="00720BDA" w:rsidP="00720BDA">
      <w:pPr>
        <w:rPr>
          <w:rFonts w:ascii="Arial" w:hAnsi="Arial" w:cs="Arial"/>
          <w:sz w:val="24"/>
          <w:szCs w:val="24"/>
        </w:rPr>
      </w:pPr>
      <w:r w:rsidRPr="00720BDA">
        <w:rPr>
          <w:rFonts w:ascii="Arial" w:hAnsi="Arial" w:cs="Arial"/>
          <w:sz w:val="24"/>
          <w:szCs w:val="24"/>
        </w:rPr>
        <w:t xml:space="preserve">For the latest information, please see </w:t>
      </w:r>
      <w:r w:rsidRPr="00720BDA">
        <w:rPr>
          <w:rFonts w:ascii="Arial" w:hAnsi="Arial" w:cs="Arial"/>
          <w:sz w:val="24"/>
          <w:szCs w:val="24"/>
        </w:rPr>
        <w:br/>
        <w:t>azure.com/rtos</w:t>
      </w:r>
    </w:p>
    <w:p w14:paraId="4579F195" w14:textId="77777777" w:rsidR="00720BDA" w:rsidRPr="003A5681" w:rsidRDefault="00720BDA" w:rsidP="00720BDA">
      <w:pPr>
        <w:rPr>
          <w:rFonts w:ascii="Arial" w:hAnsi="Arial" w:cs="Arial"/>
          <w:sz w:val="18"/>
          <w:szCs w:val="18"/>
        </w:rPr>
      </w:pPr>
      <w:r w:rsidRPr="003A5681">
        <w:rPr>
          <w:rFonts w:ascii="Arial" w:hAnsi="Arial" w:cs="Arial"/>
          <w:sz w:val="18"/>
          <w:szCs w:val="18"/>
        </w:rPr>
        <w:lastRenderedPageBreak/>
        <w:t>This document is provided “as-is”. Information and views expressed in this document, including URL and other Internet Web site references, may change without notice.</w:t>
      </w:r>
    </w:p>
    <w:p w14:paraId="7235C695" w14:textId="77777777" w:rsidR="00720BDA" w:rsidRDefault="00720BDA" w:rsidP="00720BDA">
      <w:pPr>
        <w:rPr>
          <w:rFonts w:ascii="Arial" w:hAnsi="Arial" w:cs="Arial"/>
          <w:sz w:val="18"/>
          <w:szCs w:val="18"/>
        </w:rPr>
      </w:pPr>
      <w:r w:rsidRPr="003A5681">
        <w:rPr>
          <w:rFonts w:ascii="Arial" w:hAnsi="Arial" w:cs="Arial"/>
          <w:sz w:val="18"/>
          <w:szCs w:val="18"/>
        </w:rPr>
        <w:t> This document does not provide you with any legal rights to any intellectual property in any Microsoft product. You may copy and use this document for your internal, reference purposes.</w:t>
      </w:r>
    </w:p>
    <w:p w14:paraId="121D02AA" w14:textId="77777777" w:rsidR="003E4FBF" w:rsidRPr="003E4FBF" w:rsidRDefault="003E4FBF" w:rsidP="003E4FBF">
      <w:pPr>
        <w:rPr>
          <w:rFonts w:ascii="Arial" w:hAnsi="Arial" w:cs="Arial"/>
          <w:sz w:val="18"/>
          <w:szCs w:val="18"/>
        </w:rPr>
      </w:pPr>
      <w:r w:rsidRPr="003E4FBF">
        <w:rPr>
          <w:rFonts w:ascii="Arial" w:hAnsi="Arial" w:cs="Arial"/>
          <w:sz w:val="18"/>
          <w:szCs w:val="18"/>
        </w:rPr>
        <w:t>Azure RTOS provides OEMs with components to secure communication and to create code and data isolation using underlying MCU/MPU hardware protection mechanisms. It is ultimately the responsibility of the device builder to ensure the device fully meets the evolving security requirements associated with its specific use case.</w:t>
      </w:r>
    </w:p>
    <w:p w14:paraId="7DFBE9DA" w14:textId="77777777" w:rsidR="003E4FBF" w:rsidRPr="003E4FBF" w:rsidRDefault="003E4FBF" w:rsidP="003E4FBF">
      <w:pPr>
        <w:rPr>
          <w:rFonts w:ascii="Arial" w:hAnsi="Arial" w:cs="Arial"/>
          <w:sz w:val="18"/>
          <w:szCs w:val="18"/>
        </w:rPr>
      </w:pPr>
      <w:proofErr w:type="spellStart"/>
      <w:r w:rsidRPr="003E4FBF">
        <w:rPr>
          <w:rFonts w:ascii="Arial" w:hAnsi="Arial" w:cs="Arial"/>
          <w:sz w:val="18"/>
          <w:szCs w:val="18"/>
        </w:rPr>
        <w:t>FileX</w:t>
      </w:r>
      <w:proofErr w:type="spellEnd"/>
      <w:r w:rsidRPr="003E4FBF">
        <w:rPr>
          <w:rFonts w:ascii="Arial" w:hAnsi="Arial" w:cs="Arial"/>
          <w:sz w:val="18"/>
          <w:szCs w:val="18"/>
        </w:rPr>
        <w:t xml:space="preserve"> supports the Microsoft </w:t>
      </w:r>
      <w:proofErr w:type="spellStart"/>
      <w:r w:rsidRPr="003E4FBF">
        <w:rPr>
          <w:rFonts w:ascii="Arial" w:hAnsi="Arial" w:cs="Arial"/>
          <w:sz w:val="18"/>
          <w:szCs w:val="18"/>
        </w:rPr>
        <w:t>exFAT</w:t>
      </w:r>
      <w:proofErr w:type="spellEnd"/>
      <w:r w:rsidRPr="003E4FBF">
        <w:rPr>
          <w:rFonts w:ascii="Arial" w:hAnsi="Arial" w:cs="Arial"/>
          <w:sz w:val="18"/>
          <w:szCs w:val="18"/>
        </w:rPr>
        <w:t xml:space="preserve"> file system format. Your use of </w:t>
      </w:r>
      <w:proofErr w:type="spellStart"/>
      <w:r w:rsidRPr="003E4FBF">
        <w:rPr>
          <w:rFonts w:ascii="Arial" w:hAnsi="Arial" w:cs="Arial"/>
          <w:sz w:val="18"/>
          <w:szCs w:val="18"/>
        </w:rPr>
        <w:t>exFAT</w:t>
      </w:r>
      <w:proofErr w:type="spellEnd"/>
      <w:r w:rsidRPr="003E4FBF">
        <w:rPr>
          <w:rFonts w:ascii="Arial" w:hAnsi="Arial" w:cs="Arial"/>
          <w:sz w:val="18"/>
          <w:szCs w:val="18"/>
        </w:rPr>
        <w:t xml:space="preserve"> technology in your products requires a separate license from Microsoft. Please see the following link for further details on </w:t>
      </w:r>
      <w:proofErr w:type="spellStart"/>
      <w:r w:rsidRPr="003E4FBF">
        <w:rPr>
          <w:rFonts w:ascii="Arial" w:hAnsi="Arial" w:cs="Arial"/>
          <w:sz w:val="18"/>
          <w:szCs w:val="18"/>
        </w:rPr>
        <w:t>exFAT</w:t>
      </w:r>
      <w:proofErr w:type="spellEnd"/>
      <w:r w:rsidRPr="003E4FBF">
        <w:rPr>
          <w:rFonts w:ascii="Arial" w:hAnsi="Arial" w:cs="Arial"/>
          <w:sz w:val="18"/>
          <w:szCs w:val="18"/>
        </w:rPr>
        <w:t xml:space="preserve"> licensing:</w:t>
      </w:r>
    </w:p>
    <w:p w14:paraId="2B8C47B4" w14:textId="553087F6" w:rsidR="003E4FBF" w:rsidRPr="003A5681" w:rsidRDefault="008D4FE6" w:rsidP="003E4FBF">
      <w:pPr>
        <w:rPr>
          <w:rFonts w:ascii="Arial" w:hAnsi="Arial" w:cs="Arial"/>
          <w:sz w:val="18"/>
          <w:szCs w:val="18"/>
        </w:rPr>
      </w:pPr>
      <w:hyperlink r:id="rId9" w:history="1">
        <w:r w:rsidR="003E4FBF" w:rsidRPr="00BD0021">
          <w:rPr>
            <w:rStyle w:val="Hyperlink"/>
            <w:rFonts w:ascii="Arial" w:hAnsi="Arial" w:cs="Arial"/>
            <w:sz w:val="18"/>
            <w:szCs w:val="18"/>
          </w:rPr>
          <w:t>https://www.microsoft.com/en-us/legal/intellectualproperty/mtl/exfat-licensing.aspx</w:t>
        </w:r>
      </w:hyperlink>
      <w:r w:rsidR="003E4FBF">
        <w:rPr>
          <w:rFonts w:ascii="Arial" w:hAnsi="Arial" w:cs="Arial"/>
          <w:sz w:val="18"/>
          <w:szCs w:val="18"/>
        </w:rPr>
        <w:t xml:space="preserve"> </w:t>
      </w:r>
    </w:p>
    <w:p w14:paraId="141030BA" w14:textId="77777777" w:rsidR="00720BDA" w:rsidRPr="003A5681" w:rsidRDefault="00720BDA" w:rsidP="00720BDA">
      <w:pPr>
        <w:rPr>
          <w:rFonts w:ascii="Arial" w:hAnsi="Arial" w:cs="Arial"/>
          <w:sz w:val="18"/>
          <w:szCs w:val="18"/>
        </w:rPr>
      </w:pPr>
      <w:r w:rsidRPr="003A5681">
        <w:rPr>
          <w:rFonts w:ascii="Arial" w:hAnsi="Arial" w:cs="Arial"/>
          <w:sz w:val="18"/>
          <w:szCs w:val="18"/>
        </w:rPr>
        <w:t> © 2020 Microsoft. All rights reserved.</w:t>
      </w:r>
    </w:p>
    <w:p w14:paraId="4C2A06F1" w14:textId="08C8506E" w:rsidR="00720BDA" w:rsidRPr="003A5681" w:rsidRDefault="00720BDA" w:rsidP="00720BDA">
      <w:pPr>
        <w:rPr>
          <w:rFonts w:ascii="Arial" w:hAnsi="Arial" w:cs="Arial"/>
          <w:sz w:val="18"/>
          <w:szCs w:val="18"/>
        </w:rPr>
      </w:pPr>
      <w:r w:rsidRPr="003A5681">
        <w:rPr>
          <w:rFonts w:ascii="Arial" w:hAnsi="Arial" w:cs="Arial"/>
          <w:sz w:val="18"/>
          <w:szCs w:val="18"/>
        </w:rPr>
        <w:t xml:space="preserve">Microsoft Azure RTOS, Azure RTOS </w:t>
      </w:r>
      <w:proofErr w:type="spellStart"/>
      <w:r w:rsidRPr="003A5681">
        <w:rPr>
          <w:rFonts w:ascii="Arial" w:hAnsi="Arial" w:cs="Arial"/>
          <w:sz w:val="18"/>
          <w:szCs w:val="18"/>
        </w:rPr>
        <w:t>FileX</w:t>
      </w:r>
      <w:proofErr w:type="spellEnd"/>
      <w:r w:rsidRPr="003A5681">
        <w:rPr>
          <w:rFonts w:ascii="Arial" w:hAnsi="Arial" w:cs="Arial"/>
          <w:sz w:val="18"/>
          <w:szCs w:val="18"/>
        </w:rPr>
        <w:t xml:space="preserve">, Azure RTOS GUIX, Azure RTOS GUIX Studio, Azure RTOS </w:t>
      </w:r>
      <w:proofErr w:type="spellStart"/>
      <w:r w:rsidRPr="003A5681">
        <w:rPr>
          <w:rFonts w:ascii="Arial" w:hAnsi="Arial" w:cs="Arial"/>
          <w:sz w:val="18"/>
          <w:szCs w:val="18"/>
        </w:rPr>
        <w:t>NetX</w:t>
      </w:r>
      <w:proofErr w:type="spellEnd"/>
      <w:r w:rsidRPr="003A5681">
        <w:rPr>
          <w:rFonts w:ascii="Arial" w:hAnsi="Arial" w:cs="Arial"/>
          <w:sz w:val="18"/>
          <w:szCs w:val="18"/>
        </w:rPr>
        <w:t xml:space="preserve">, Azure RTOS </w:t>
      </w:r>
      <w:proofErr w:type="spellStart"/>
      <w:r w:rsidRPr="003A5681">
        <w:rPr>
          <w:rFonts w:ascii="Arial" w:hAnsi="Arial" w:cs="Arial"/>
          <w:sz w:val="18"/>
          <w:szCs w:val="18"/>
        </w:rPr>
        <w:t>NetX</w:t>
      </w:r>
      <w:proofErr w:type="spellEnd"/>
      <w:r w:rsidRPr="003A5681">
        <w:rPr>
          <w:rFonts w:ascii="Arial" w:hAnsi="Arial" w:cs="Arial"/>
          <w:sz w:val="18"/>
          <w:szCs w:val="18"/>
        </w:rPr>
        <w:t xml:space="preserve"> Duo, Azure RTOS </w:t>
      </w:r>
      <w:proofErr w:type="spellStart"/>
      <w:r w:rsidRPr="003A5681">
        <w:rPr>
          <w:rFonts w:ascii="Arial" w:hAnsi="Arial" w:cs="Arial"/>
          <w:sz w:val="18"/>
          <w:szCs w:val="18"/>
        </w:rPr>
        <w:t>ThreadX</w:t>
      </w:r>
      <w:proofErr w:type="spellEnd"/>
      <w:r w:rsidRPr="003A5681">
        <w:rPr>
          <w:rFonts w:ascii="Arial" w:hAnsi="Arial" w:cs="Arial"/>
          <w:sz w:val="18"/>
          <w:szCs w:val="18"/>
        </w:rPr>
        <w:t xml:space="preserve">, Azure RTOS </w:t>
      </w:r>
      <w:proofErr w:type="spellStart"/>
      <w:r w:rsidRPr="003A5681">
        <w:rPr>
          <w:rFonts w:ascii="Arial" w:hAnsi="Arial" w:cs="Arial"/>
          <w:sz w:val="18"/>
          <w:szCs w:val="18"/>
        </w:rPr>
        <w:t>TraceX</w:t>
      </w:r>
      <w:proofErr w:type="spellEnd"/>
      <w:r w:rsidRPr="003A5681">
        <w:rPr>
          <w:rFonts w:ascii="Arial" w:hAnsi="Arial" w:cs="Arial"/>
          <w:sz w:val="18"/>
          <w:szCs w:val="18"/>
        </w:rPr>
        <w:t xml:space="preserve">, Azure RTOS Trace, event-chaining, </w:t>
      </w:r>
      <w:proofErr w:type="spellStart"/>
      <w:r w:rsidRPr="003A5681">
        <w:rPr>
          <w:rFonts w:ascii="Arial" w:hAnsi="Arial" w:cs="Arial"/>
          <w:sz w:val="18"/>
          <w:szCs w:val="18"/>
        </w:rPr>
        <w:t>picokernel</w:t>
      </w:r>
      <w:proofErr w:type="spellEnd"/>
      <w:r w:rsidRPr="003A5681">
        <w:rPr>
          <w:rFonts w:ascii="Arial" w:hAnsi="Arial" w:cs="Arial"/>
          <w:sz w:val="18"/>
          <w:szCs w:val="18"/>
        </w:rPr>
        <w:t>, and preemption-threshold are trademarks of the Microsoft group of companies. All other trademarks are property of their respective owners.</w:t>
      </w:r>
    </w:p>
    <w:p w14:paraId="0F524F9D" w14:textId="2D0736A6" w:rsidR="00720BDA" w:rsidRPr="003A5681" w:rsidRDefault="00720BDA" w:rsidP="00720BDA">
      <w:pPr>
        <w:rPr>
          <w:rFonts w:ascii="Arial" w:hAnsi="Arial" w:cs="Arial"/>
          <w:sz w:val="18"/>
          <w:szCs w:val="18"/>
        </w:rPr>
      </w:pPr>
      <w:r w:rsidRPr="003A5681">
        <w:rPr>
          <w:rFonts w:ascii="Arial" w:hAnsi="Arial" w:cs="Arial"/>
          <w:sz w:val="18"/>
          <w:szCs w:val="18"/>
        </w:rPr>
        <w:t>Revision 6.</w:t>
      </w:r>
      <w:r w:rsidR="00BE3EFB">
        <w:rPr>
          <w:rFonts w:ascii="Arial" w:hAnsi="Arial" w:cs="Arial"/>
          <w:sz w:val="18"/>
          <w:szCs w:val="18"/>
        </w:rPr>
        <w:t>1</w:t>
      </w:r>
    </w:p>
    <w:p w14:paraId="63C4F560" w14:textId="77777777" w:rsidR="009E545F" w:rsidRPr="009E545F" w:rsidRDefault="009E545F" w:rsidP="009E545F">
      <w:pPr>
        <w:jc w:val="center"/>
        <w:rPr>
          <w:rFonts w:ascii="Arial" w:hAnsi="Arial" w:cs="Arial"/>
          <w:b/>
          <w:bCs/>
          <w:sz w:val="36"/>
          <w:szCs w:val="36"/>
        </w:rPr>
      </w:pPr>
      <w:r>
        <w:br w:type="page"/>
      </w:r>
      <w:r w:rsidRPr="009E545F">
        <w:rPr>
          <w:rFonts w:ascii="Arial" w:hAnsi="Arial" w:cs="Arial"/>
          <w:b/>
          <w:bCs/>
          <w:sz w:val="36"/>
          <w:szCs w:val="36"/>
        </w:rPr>
        <w:lastRenderedPageBreak/>
        <w:t>Table of Contents</w:t>
      </w:r>
    </w:p>
    <w:p w14:paraId="1BA40658" w14:textId="52E1892D" w:rsidR="00BC704D" w:rsidRPr="00742A2C" w:rsidRDefault="009E545F">
      <w:pPr>
        <w:pStyle w:val="TOC1"/>
        <w:tabs>
          <w:tab w:val="right" w:leader="dot" w:pos="9350"/>
        </w:tabs>
        <w:rPr>
          <w:rFonts w:ascii="Arial" w:eastAsia="DengXian" w:hAnsi="Arial" w:cs="Arial"/>
          <w:noProof/>
          <w:sz w:val="24"/>
          <w:szCs w:val="24"/>
          <w:lang w:eastAsia="zh-CN"/>
        </w:rPr>
      </w:pPr>
      <w:r w:rsidRPr="00D87139">
        <w:rPr>
          <w:rFonts w:ascii="Arial" w:hAnsi="Arial" w:cs="Arial"/>
          <w:sz w:val="24"/>
          <w:szCs w:val="24"/>
        </w:rPr>
        <w:fldChar w:fldCharType="begin"/>
      </w:r>
      <w:r w:rsidRPr="00D87139">
        <w:rPr>
          <w:rFonts w:ascii="Arial" w:hAnsi="Arial" w:cs="Arial"/>
          <w:sz w:val="24"/>
          <w:szCs w:val="24"/>
        </w:rPr>
        <w:instrText xml:space="preserve"> TOC \o "1-3" \h \z \u </w:instrText>
      </w:r>
      <w:r w:rsidRPr="00D87139">
        <w:rPr>
          <w:rFonts w:ascii="Arial" w:hAnsi="Arial" w:cs="Arial"/>
          <w:sz w:val="24"/>
          <w:szCs w:val="24"/>
        </w:rPr>
        <w:fldChar w:fldCharType="separate"/>
      </w:r>
      <w:hyperlink w:anchor="_Toc40362397" w:history="1">
        <w:r w:rsidR="00BC704D" w:rsidRPr="00D87139">
          <w:rPr>
            <w:rStyle w:val="Hyperlink"/>
            <w:rFonts w:ascii="Arial" w:hAnsi="Arial" w:cs="Arial"/>
            <w:noProof/>
            <w:sz w:val="24"/>
            <w:szCs w:val="24"/>
          </w:rPr>
          <w:t>Overview</w:t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40362397 \h </w:instrText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632A83">
          <w:rPr>
            <w:rFonts w:ascii="Arial" w:hAnsi="Arial" w:cs="Arial"/>
            <w:noProof/>
            <w:webHidden/>
            <w:sz w:val="24"/>
            <w:szCs w:val="24"/>
          </w:rPr>
          <w:t>1</w:t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E941590" w14:textId="6B74C258" w:rsidR="00BC704D" w:rsidRPr="00742A2C" w:rsidRDefault="008D4FE6">
      <w:pPr>
        <w:pStyle w:val="TOC1"/>
        <w:tabs>
          <w:tab w:val="right" w:leader="dot" w:pos="9350"/>
        </w:tabs>
        <w:rPr>
          <w:rFonts w:ascii="Arial" w:eastAsia="DengXian" w:hAnsi="Arial" w:cs="Arial"/>
          <w:noProof/>
          <w:sz w:val="24"/>
          <w:szCs w:val="24"/>
          <w:lang w:eastAsia="zh-CN"/>
        </w:rPr>
      </w:pPr>
      <w:hyperlink w:anchor="_Toc40362398" w:history="1">
        <w:r w:rsidR="00BC704D" w:rsidRPr="00D87139">
          <w:rPr>
            <w:rStyle w:val="Hyperlink"/>
            <w:rFonts w:ascii="Arial" w:hAnsi="Arial" w:cs="Arial"/>
            <w:noProof/>
            <w:sz w:val="24"/>
            <w:szCs w:val="24"/>
          </w:rPr>
          <w:t>Getting Started</w:t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40362398 \h </w:instrText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632A83">
          <w:rPr>
            <w:rFonts w:ascii="Arial" w:hAnsi="Arial" w:cs="Arial"/>
            <w:noProof/>
            <w:webHidden/>
            <w:sz w:val="24"/>
            <w:szCs w:val="24"/>
          </w:rPr>
          <w:t>4</w:t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20C2CFA" w14:textId="22FCB56E" w:rsidR="00BC704D" w:rsidRPr="00742A2C" w:rsidRDefault="008D4FE6">
      <w:pPr>
        <w:pStyle w:val="TOC1"/>
        <w:tabs>
          <w:tab w:val="right" w:leader="dot" w:pos="9350"/>
        </w:tabs>
        <w:rPr>
          <w:rFonts w:ascii="Arial" w:eastAsia="DengXian" w:hAnsi="Arial" w:cs="Arial"/>
          <w:noProof/>
          <w:sz w:val="24"/>
          <w:szCs w:val="24"/>
          <w:lang w:eastAsia="zh-CN"/>
        </w:rPr>
      </w:pPr>
      <w:hyperlink w:anchor="_Toc40362399" w:history="1">
        <w:r w:rsidR="00BC704D" w:rsidRPr="00D87139">
          <w:rPr>
            <w:rStyle w:val="Hyperlink"/>
            <w:rFonts w:ascii="Arial" w:hAnsi="Arial" w:cs="Arial"/>
            <w:noProof/>
            <w:sz w:val="24"/>
            <w:szCs w:val="24"/>
          </w:rPr>
          <w:t>Sample Descriptions</w:t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40362399 \h </w:instrText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632A83">
          <w:rPr>
            <w:rFonts w:ascii="Arial" w:hAnsi="Arial" w:cs="Arial"/>
            <w:noProof/>
            <w:webHidden/>
            <w:sz w:val="24"/>
            <w:szCs w:val="24"/>
          </w:rPr>
          <w:t>6</w:t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8262971" w14:textId="6A2FB529" w:rsidR="00BC704D" w:rsidRPr="00742A2C" w:rsidRDefault="008D4FE6">
      <w:pPr>
        <w:pStyle w:val="TOC2"/>
        <w:tabs>
          <w:tab w:val="right" w:leader="dot" w:pos="9350"/>
        </w:tabs>
        <w:rPr>
          <w:rFonts w:ascii="Arial" w:eastAsia="DengXian" w:hAnsi="Arial" w:cs="Arial"/>
          <w:noProof/>
          <w:sz w:val="24"/>
          <w:szCs w:val="24"/>
          <w:lang w:eastAsia="zh-CN"/>
        </w:rPr>
      </w:pPr>
      <w:hyperlink w:anchor="_Toc40362400" w:history="1">
        <w:r w:rsidR="00BC704D" w:rsidRPr="00D87139">
          <w:rPr>
            <w:rStyle w:val="Hyperlink"/>
            <w:rFonts w:ascii="Arial" w:hAnsi="Arial" w:cs="Arial"/>
            <w:noProof/>
            <w:sz w:val="24"/>
            <w:szCs w:val="24"/>
          </w:rPr>
          <w:t>Azure IoT HUB Connectivity Sample</w:t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40362400 \h </w:instrText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632A83">
          <w:rPr>
            <w:rFonts w:ascii="Arial" w:hAnsi="Arial" w:cs="Arial"/>
            <w:b/>
            <w:bCs/>
            <w:noProof/>
            <w:webHidden/>
            <w:sz w:val="24"/>
            <w:szCs w:val="24"/>
          </w:rPr>
          <w:t>Error! Bookmark not defined.</w:t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B10BDD9" w14:textId="67B0CBC2" w:rsidR="00BC704D" w:rsidRPr="00742A2C" w:rsidRDefault="008D4FE6">
      <w:pPr>
        <w:pStyle w:val="TOC2"/>
        <w:tabs>
          <w:tab w:val="right" w:leader="dot" w:pos="9350"/>
        </w:tabs>
        <w:rPr>
          <w:rFonts w:ascii="Arial" w:eastAsia="DengXian" w:hAnsi="Arial" w:cs="Arial"/>
          <w:noProof/>
          <w:sz w:val="24"/>
          <w:szCs w:val="24"/>
          <w:lang w:eastAsia="zh-CN"/>
        </w:rPr>
      </w:pPr>
      <w:hyperlink w:anchor="_Toc40362401" w:history="1">
        <w:r w:rsidR="00BC704D" w:rsidRPr="00D87139">
          <w:rPr>
            <w:rStyle w:val="Hyperlink"/>
            <w:rFonts w:ascii="Arial" w:hAnsi="Arial" w:cs="Arial"/>
            <w:noProof/>
            <w:sz w:val="24"/>
            <w:szCs w:val="24"/>
          </w:rPr>
          <w:t>ThreadX Sample</w:t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40362401 \h </w:instrText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632A83">
          <w:rPr>
            <w:rFonts w:ascii="Arial" w:hAnsi="Arial" w:cs="Arial"/>
            <w:noProof/>
            <w:webHidden/>
            <w:sz w:val="24"/>
            <w:szCs w:val="24"/>
          </w:rPr>
          <w:t>7</w:t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C5019F3" w14:textId="192C3B87" w:rsidR="00BC704D" w:rsidRPr="00742A2C" w:rsidRDefault="008D4FE6">
      <w:pPr>
        <w:pStyle w:val="TOC2"/>
        <w:tabs>
          <w:tab w:val="right" w:leader="dot" w:pos="9350"/>
        </w:tabs>
        <w:rPr>
          <w:rFonts w:ascii="Arial" w:eastAsia="DengXian" w:hAnsi="Arial" w:cs="Arial"/>
          <w:noProof/>
          <w:sz w:val="24"/>
          <w:szCs w:val="24"/>
          <w:lang w:eastAsia="zh-CN"/>
        </w:rPr>
      </w:pPr>
      <w:hyperlink w:anchor="_Toc40362402" w:history="1">
        <w:r w:rsidR="00BC704D" w:rsidRPr="00D87139">
          <w:rPr>
            <w:rStyle w:val="Hyperlink"/>
            <w:rFonts w:ascii="Arial" w:hAnsi="Arial" w:cs="Arial"/>
            <w:noProof/>
            <w:sz w:val="24"/>
            <w:szCs w:val="24"/>
          </w:rPr>
          <w:t>NetX Duo Simple Ping Sample</w:t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40362402 \h </w:instrText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632A83">
          <w:rPr>
            <w:rFonts w:ascii="Arial" w:hAnsi="Arial" w:cs="Arial"/>
            <w:noProof/>
            <w:webHidden/>
            <w:sz w:val="24"/>
            <w:szCs w:val="24"/>
          </w:rPr>
          <w:t>8</w:t>
        </w:r>
        <w:r w:rsidR="00BC704D" w:rsidRPr="00D87139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F4B527E" w14:textId="55CC59C5" w:rsidR="009E545F" w:rsidRPr="00D87139" w:rsidRDefault="009E545F" w:rsidP="009E545F">
      <w:pPr>
        <w:rPr>
          <w:rFonts w:ascii="Arial" w:hAnsi="Arial" w:cs="Arial"/>
          <w:sz w:val="24"/>
          <w:szCs w:val="24"/>
        </w:rPr>
      </w:pPr>
      <w:r w:rsidRPr="00D87139">
        <w:rPr>
          <w:rFonts w:ascii="Arial" w:hAnsi="Arial" w:cs="Arial"/>
          <w:sz w:val="24"/>
          <w:szCs w:val="24"/>
        </w:rPr>
        <w:fldChar w:fldCharType="end"/>
      </w:r>
    </w:p>
    <w:p w14:paraId="37A8AFA6" w14:textId="77777777" w:rsidR="009E545F" w:rsidRDefault="009E545F" w:rsidP="009E545F"/>
    <w:p w14:paraId="5D674127" w14:textId="77777777" w:rsidR="009E545F" w:rsidRDefault="009E545F" w:rsidP="009E545F">
      <w:pPr>
        <w:sectPr w:rsidR="009E545F" w:rsidSect="00330CD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D3B6ACE" w14:textId="77777777" w:rsidR="00290C94" w:rsidRPr="009562A5" w:rsidRDefault="0026366E" w:rsidP="009E545F">
      <w:pPr>
        <w:pStyle w:val="Heading1"/>
      </w:pPr>
      <w:bookmarkStart w:id="0" w:name="_Toc40362397"/>
      <w:r>
        <w:lastRenderedPageBreak/>
        <w:t>Overview</w:t>
      </w:r>
      <w:bookmarkEnd w:id="0"/>
    </w:p>
    <w:p w14:paraId="4B7D416B" w14:textId="786D277B" w:rsidR="007D3A5F" w:rsidRPr="00B456A7" w:rsidRDefault="00632A83" w:rsidP="00F53FE3">
      <w:pPr>
        <w:ind w:firstLine="720"/>
        <w:rPr>
          <w:rFonts w:ascii="Arial" w:hAnsi="Arial" w:cs="Arial"/>
          <w:noProof/>
        </w:rPr>
      </w:pPr>
      <w:r>
        <w:rPr>
          <w:noProof/>
        </w:rPr>
        <w:pict w14:anchorId="71E1BE75">
          <v:shape id="Picture 1" o:spid="_x0000_i1025" type="#_x0000_t75" style="width:402.55pt;height:281.45pt;visibility:visible;mso-wrap-style:square">
            <v:imagedata r:id="rId16" o:title=""/>
          </v:shape>
        </w:pict>
      </w:r>
    </w:p>
    <w:p w14:paraId="1F4384E2" w14:textId="5B6C4BB6" w:rsidR="00B456A7" w:rsidRPr="00B456A7" w:rsidRDefault="003B7734" w:rsidP="00F53FE3">
      <w:pPr>
        <w:ind w:left="2160" w:firstLine="72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t>STM32</w:t>
      </w:r>
      <w:r w:rsidR="002A643F">
        <w:rPr>
          <w:rFonts w:ascii="Arial" w:hAnsi="Arial" w:cs="Arial"/>
          <w:b/>
          <w:noProof/>
        </w:rPr>
        <w:t>L4</w:t>
      </w:r>
      <w:r w:rsidR="0049285B">
        <w:rPr>
          <w:rFonts w:ascii="Arial" w:hAnsi="Arial" w:cs="Arial"/>
          <w:b/>
          <w:noProof/>
        </w:rPr>
        <w:t>S</w:t>
      </w:r>
      <w:r w:rsidR="002A643F">
        <w:rPr>
          <w:rFonts w:ascii="Arial" w:hAnsi="Arial" w:cs="Arial"/>
          <w:b/>
          <w:noProof/>
        </w:rPr>
        <w:t>5</w:t>
      </w:r>
      <w:r w:rsidR="0049285B">
        <w:rPr>
          <w:rFonts w:ascii="Arial" w:hAnsi="Arial" w:cs="Arial"/>
          <w:b/>
          <w:noProof/>
        </w:rPr>
        <w:t>I</w:t>
      </w:r>
      <w:r>
        <w:rPr>
          <w:rFonts w:ascii="Arial" w:hAnsi="Arial" w:cs="Arial"/>
          <w:b/>
          <w:noProof/>
        </w:rPr>
        <w:t>-DISCO</w:t>
      </w:r>
      <w:r w:rsidR="002A643F">
        <w:rPr>
          <w:rFonts w:ascii="Arial" w:hAnsi="Arial" w:cs="Arial"/>
          <w:b/>
          <w:noProof/>
        </w:rPr>
        <w:t xml:space="preserve"> IoT Node</w:t>
      </w:r>
      <w:r w:rsidR="00B456A7" w:rsidRPr="00B456A7">
        <w:rPr>
          <w:rFonts w:ascii="Arial" w:hAnsi="Arial" w:cs="Arial"/>
          <w:b/>
          <w:noProof/>
        </w:rPr>
        <w:t xml:space="preserve"> board</w:t>
      </w:r>
    </w:p>
    <w:p w14:paraId="7C4D91DD" w14:textId="77777777" w:rsidR="00645264" w:rsidRPr="00B456A7" w:rsidRDefault="00645264" w:rsidP="007D3A5F">
      <w:pPr>
        <w:rPr>
          <w:rFonts w:ascii="Arial" w:hAnsi="Arial" w:cs="Arial"/>
        </w:rPr>
      </w:pPr>
    </w:p>
    <w:p w14:paraId="46E1BB3A" w14:textId="6C4C98EB" w:rsidR="00FE45F7" w:rsidRPr="00BE4B6A" w:rsidRDefault="00720BDA" w:rsidP="007D3A5F">
      <w:pPr>
        <w:rPr>
          <w:rFonts w:ascii="Arial" w:hAnsi="Arial" w:cs="Arial"/>
          <w:sz w:val="24"/>
          <w:szCs w:val="24"/>
        </w:rPr>
      </w:pPr>
      <w:r w:rsidRPr="00BE4B6A">
        <w:rPr>
          <w:rFonts w:ascii="Arial" w:hAnsi="Arial" w:cs="Arial"/>
          <w:sz w:val="24"/>
          <w:szCs w:val="24"/>
        </w:rPr>
        <w:t>Azure RTOS</w:t>
      </w:r>
      <w:r w:rsidR="00D278B1" w:rsidRPr="00BE4B6A">
        <w:rPr>
          <w:rFonts w:ascii="Arial" w:hAnsi="Arial" w:cs="Arial"/>
          <w:sz w:val="24"/>
          <w:szCs w:val="24"/>
        </w:rPr>
        <w:t xml:space="preserve"> Samples </w:t>
      </w:r>
      <w:r w:rsidR="007D3A5F" w:rsidRPr="00BE4B6A">
        <w:rPr>
          <w:rFonts w:ascii="Arial" w:hAnsi="Arial" w:cs="Arial"/>
          <w:sz w:val="24"/>
          <w:szCs w:val="24"/>
        </w:rPr>
        <w:t xml:space="preserve">for each </w:t>
      </w:r>
      <w:r w:rsidR="00D278B1" w:rsidRPr="00BE4B6A">
        <w:rPr>
          <w:rFonts w:ascii="Arial" w:hAnsi="Arial" w:cs="Arial"/>
          <w:sz w:val="24"/>
          <w:szCs w:val="24"/>
        </w:rPr>
        <w:t xml:space="preserve">component (Azure connectivity, </w:t>
      </w:r>
      <w:proofErr w:type="spellStart"/>
      <w:r w:rsidR="00D278B1" w:rsidRPr="00BE4B6A">
        <w:rPr>
          <w:rFonts w:ascii="Arial" w:hAnsi="Arial" w:cs="Arial"/>
          <w:sz w:val="24"/>
          <w:szCs w:val="24"/>
        </w:rPr>
        <w:t>ThreadX</w:t>
      </w:r>
      <w:proofErr w:type="spellEnd"/>
      <w:r w:rsidR="00026456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="00D278B1" w:rsidRPr="00BE4B6A">
        <w:rPr>
          <w:rFonts w:ascii="Arial" w:hAnsi="Arial" w:cs="Arial"/>
          <w:sz w:val="24"/>
          <w:szCs w:val="24"/>
        </w:rPr>
        <w:t>NetX</w:t>
      </w:r>
      <w:proofErr w:type="spellEnd"/>
      <w:r w:rsidR="00D278B1" w:rsidRPr="00BE4B6A">
        <w:rPr>
          <w:rFonts w:ascii="Arial" w:hAnsi="Arial" w:cs="Arial"/>
          <w:sz w:val="24"/>
          <w:szCs w:val="24"/>
        </w:rPr>
        <w:t xml:space="preserve"> Duo) </w:t>
      </w:r>
      <w:r w:rsidR="007D3A5F" w:rsidRPr="00BE4B6A">
        <w:rPr>
          <w:rFonts w:ascii="Arial" w:hAnsi="Arial" w:cs="Arial"/>
          <w:sz w:val="24"/>
          <w:szCs w:val="24"/>
        </w:rPr>
        <w:t xml:space="preserve">are designed to run on the </w:t>
      </w:r>
      <w:r w:rsidR="003B7734" w:rsidRPr="00BE4B6A">
        <w:rPr>
          <w:rFonts w:ascii="Arial" w:hAnsi="Arial" w:cs="Arial"/>
          <w:sz w:val="24"/>
          <w:szCs w:val="24"/>
        </w:rPr>
        <w:t>STM32</w:t>
      </w:r>
      <w:r w:rsidR="00222D69">
        <w:rPr>
          <w:rFonts w:ascii="Arial" w:hAnsi="Arial" w:cs="Arial"/>
          <w:sz w:val="24"/>
          <w:szCs w:val="24"/>
        </w:rPr>
        <w:t>L4</w:t>
      </w:r>
      <w:r w:rsidR="0049285B">
        <w:rPr>
          <w:rFonts w:ascii="Arial" w:hAnsi="Arial" w:cs="Arial"/>
          <w:sz w:val="24"/>
          <w:szCs w:val="24"/>
        </w:rPr>
        <w:t>S</w:t>
      </w:r>
      <w:r w:rsidR="00222D69">
        <w:rPr>
          <w:rFonts w:ascii="Arial" w:hAnsi="Arial" w:cs="Arial"/>
          <w:sz w:val="24"/>
          <w:szCs w:val="24"/>
        </w:rPr>
        <w:t>5</w:t>
      </w:r>
      <w:r w:rsidR="0049285B">
        <w:rPr>
          <w:rFonts w:ascii="Arial" w:hAnsi="Arial" w:cs="Arial"/>
          <w:sz w:val="24"/>
          <w:szCs w:val="24"/>
        </w:rPr>
        <w:t>I</w:t>
      </w:r>
      <w:r w:rsidR="003B7734" w:rsidRPr="00BE4B6A">
        <w:rPr>
          <w:rFonts w:ascii="Arial" w:hAnsi="Arial" w:cs="Arial"/>
          <w:sz w:val="24"/>
          <w:szCs w:val="24"/>
        </w:rPr>
        <w:t>-DISCO</w:t>
      </w:r>
      <w:r w:rsidR="007D3A5F" w:rsidRPr="00BE4B6A">
        <w:rPr>
          <w:rFonts w:ascii="Arial" w:hAnsi="Arial" w:cs="Arial"/>
          <w:sz w:val="24"/>
          <w:szCs w:val="24"/>
        </w:rPr>
        <w:t xml:space="preserve"> </w:t>
      </w:r>
      <w:r w:rsidR="00222D69">
        <w:rPr>
          <w:rFonts w:ascii="Arial" w:hAnsi="Arial" w:cs="Arial"/>
          <w:sz w:val="24"/>
          <w:szCs w:val="24"/>
        </w:rPr>
        <w:t xml:space="preserve">IoT Node </w:t>
      </w:r>
      <w:r w:rsidR="007D3A5F" w:rsidRPr="00BE4B6A">
        <w:rPr>
          <w:rFonts w:ascii="Arial" w:hAnsi="Arial" w:cs="Arial"/>
          <w:sz w:val="24"/>
          <w:szCs w:val="24"/>
        </w:rPr>
        <w:t xml:space="preserve">“out-of-the-box.” Each </w:t>
      </w:r>
      <w:r w:rsidR="00D278B1" w:rsidRPr="00BE4B6A">
        <w:rPr>
          <w:rFonts w:ascii="Arial" w:hAnsi="Arial" w:cs="Arial"/>
          <w:sz w:val="24"/>
          <w:szCs w:val="24"/>
        </w:rPr>
        <w:t>sample</w:t>
      </w:r>
      <w:r w:rsidR="007D3A5F" w:rsidRPr="00BE4B6A">
        <w:rPr>
          <w:rFonts w:ascii="Arial" w:hAnsi="Arial" w:cs="Arial"/>
          <w:sz w:val="24"/>
          <w:szCs w:val="24"/>
        </w:rPr>
        <w:t xml:space="preserve"> project is described </w:t>
      </w:r>
      <w:r w:rsidR="00D278B1" w:rsidRPr="00BE4B6A">
        <w:rPr>
          <w:rFonts w:ascii="Arial" w:hAnsi="Arial" w:cs="Arial"/>
          <w:sz w:val="24"/>
          <w:szCs w:val="24"/>
        </w:rPr>
        <w:t>later in this document along with l</w:t>
      </w:r>
      <w:r w:rsidR="007D3A5F" w:rsidRPr="00BE4B6A">
        <w:rPr>
          <w:rFonts w:ascii="Arial" w:hAnsi="Arial" w:cs="Arial"/>
          <w:sz w:val="24"/>
          <w:szCs w:val="24"/>
        </w:rPr>
        <w:t xml:space="preserve">inks to further </w:t>
      </w:r>
      <w:proofErr w:type="gramStart"/>
      <w:r w:rsidR="007D3A5F" w:rsidRPr="00BE4B6A">
        <w:rPr>
          <w:rFonts w:ascii="Arial" w:hAnsi="Arial" w:cs="Arial"/>
          <w:sz w:val="24"/>
          <w:szCs w:val="24"/>
        </w:rPr>
        <w:t>information</w:t>
      </w:r>
      <w:proofErr w:type="gramEnd"/>
      <w:r w:rsidR="00D278B1" w:rsidRPr="00BE4B6A">
        <w:rPr>
          <w:rFonts w:ascii="Arial" w:hAnsi="Arial" w:cs="Arial"/>
          <w:sz w:val="24"/>
          <w:szCs w:val="24"/>
        </w:rPr>
        <w:t xml:space="preserve"> as necessary.</w:t>
      </w:r>
    </w:p>
    <w:p w14:paraId="5CD8884B" w14:textId="77777777" w:rsidR="009F06EB" w:rsidRPr="00BE4B6A" w:rsidRDefault="00E60A22" w:rsidP="007D3A5F">
      <w:pPr>
        <w:rPr>
          <w:rFonts w:ascii="Arial" w:hAnsi="Arial" w:cs="Arial"/>
          <w:sz w:val="24"/>
          <w:szCs w:val="24"/>
        </w:rPr>
      </w:pPr>
      <w:r w:rsidRPr="00BE4B6A">
        <w:rPr>
          <w:rFonts w:ascii="Arial" w:hAnsi="Arial" w:cs="Arial"/>
          <w:sz w:val="24"/>
          <w:szCs w:val="24"/>
        </w:rPr>
        <w:t xml:space="preserve">All </w:t>
      </w:r>
      <w:r w:rsidR="00D278B1" w:rsidRPr="00BE4B6A">
        <w:rPr>
          <w:rFonts w:ascii="Arial" w:hAnsi="Arial" w:cs="Arial"/>
          <w:sz w:val="24"/>
          <w:szCs w:val="24"/>
        </w:rPr>
        <w:t>samples</w:t>
      </w:r>
      <w:r w:rsidRPr="00BE4B6A">
        <w:rPr>
          <w:rFonts w:ascii="Arial" w:hAnsi="Arial" w:cs="Arial"/>
          <w:sz w:val="24"/>
          <w:szCs w:val="24"/>
        </w:rPr>
        <w:t xml:space="preserve"> are designed to run </w:t>
      </w:r>
      <w:r w:rsidR="0065593A">
        <w:rPr>
          <w:rFonts w:ascii="Arial" w:hAnsi="Arial" w:cs="Arial"/>
          <w:sz w:val="24"/>
          <w:szCs w:val="24"/>
        </w:rPr>
        <w:t>using the</w:t>
      </w:r>
      <w:r w:rsidRPr="00BE4B6A">
        <w:rPr>
          <w:rFonts w:ascii="Arial" w:hAnsi="Arial" w:cs="Arial"/>
          <w:sz w:val="24"/>
          <w:szCs w:val="24"/>
        </w:rPr>
        <w:t xml:space="preserve"> IAR Embedded Workbench for ARM (EWARM) </w:t>
      </w:r>
      <w:r w:rsidR="00657D55" w:rsidRPr="00BE4B6A">
        <w:rPr>
          <w:rFonts w:ascii="Arial" w:hAnsi="Arial" w:cs="Arial"/>
          <w:sz w:val="24"/>
          <w:szCs w:val="24"/>
        </w:rPr>
        <w:t>8.</w:t>
      </w:r>
      <w:r w:rsidR="00D278B1" w:rsidRPr="00BE4B6A">
        <w:rPr>
          <w:rFonts w:ascii="Arial" w:hAnsi="Arial" w:cs="Arial"/>
          <w:sz w:val="24"/>
          <w:szCs w:val="24"/>
        </w:rPr>
        <w:t>50</w:t>
      </w:r>
      <w:r w:rsidR="00657D55" w:rsidRPr="00BE4B6A">
        <w:rPr>
          <w:rFonts w:ascii="Arial" w:hAnsi="Arial" w:cs="Arial"/>
          <w:sz w:val="24"/>
          <w:szCs w:val="24"/>
        </w:rPr>
        <w:t>.</w:t>
      </w:r>
      <w:r w:rsidR="00D278B1" w:rsidRPr="00BE4B6A">
        <w:rPr>
          <w:rFonts w:ascii="Arial" w:hAnsi="Arial" w:cs="Arial"/>
          <w:sz w:val="24"/>
          <w:szCs w:val="24"/>
        </w:rPr>
        <w:t>1</w:t>
      </w:r>
      <w:r w:rsidRPr="00BE4B6A">
        <w:rPr>
          <w:rFonts w:ascii="Arial" w:hAnsi="Arial" w:cs="Arial"/>
          <w:sz w:val="24"/>
          <w:szCs w:val="24"/>
        </w:rPr>
        <w:t xml:space="preserve"> or later, with </w:t>
      </w:r>
      <w:r w:rsidR="009F06EB" w:rsidRPr="00BE4B6A">
        <w:rPr>
          <w:rFonts w:ascii="Arial" w:hAnsi="Arial" w:cs="Arial"/>
          <w:sz w:val="24"/>
          <w:szCs w:val="24"/>
        </w:rPr>
        <w:t xml:space="preserve">the on-board </w:t>
      </w:r>
      <w:r w:rsidR="003B7734" w:rsidRPr="00BE4B6A">
        <w:rPr>
          <w:rFonts w:ascii="Arial" w:hAnsi="Arial" w:cs="Arial"/>
          <w:sz w:val="24"/>
          <w:szCs w:val="24"/>
        </w:rPr>
        <w:t>ST</w:t>
      </w:r>
      <w:r w:rsidR="005033B0" w:rsidRPr="00BE4B6A">
        <w:rPr>
          <w:rFonts w:ascii="Arial" w:hAnsi="Arial" w:cs="Arial"/>
          <w:sz w:val="24"/>
          <w:szCs w:val="24"/>
        </w:rPr>
        <w:t>-LINK</w:t>
      </w:r>
      <w:r w:rsidRPr="00BE4B6A">
        <w:rPr>
          <w:rFonts w:ascii="Arial" w:hAnsi="Arial" w:cs="Arial"/>
          <w:sz w:val="24"/>
          <w:szCs w:val="24"/>
        </w:rPr>
        <w:t xml:space="preserve"> debugger</w:t>
      </w:r>
      <w:r w:rsidR="009F06EB" w:rsidRPr="00BE4B6A">
        <w:rPr>
          <w:rFonts w:ascii="Arial" w:hAnsi="Arial" w:cs="Arial"/>
          <w:sz w:val="24"/>
          <w:szCs w:val="24"/>
        </w:rPr>
        <w:t xml:space="preserve"> (Debug USB port)</w:t>
      </w:r>
      <w:r w:rsidRPr="00BE4B6A">
        <w:rPr>
          <w:rFonts w:ascii="Arial" w:hAnsi="Arial" w:cs="Arial"/>
          <w:sz w:val="24"/>
          <w:szCs w:val="24"/>
        </w:rPr>
        <w:t xml:space="preserve">. </w:t>
      </w:r>
      <w:r w:rsidR="009F06EB" w:rsidRPr="00BE4B6A">
        <w:rPr>
          <w:rFonts w:ascii="Arial" w:hAnsi="Arial" w:cs="Arial"/>
          <w:sz w:val="24"/>
          <w:szCs w:val="24"/>
        </w:rPr>
        <w:t>The default factory jumper selections are assumed.</w:t>
      </w:r>
      <w:r w:rsidR="00D278B1" w:rsidRPr="00BE4B6A">
        <w:rPr>
          <w:rFonts w:ascii="Arial" w:hAnsi="Arial" w:cs="Arial"/>
          <w:sz w:val="24"/>
          <w:szCs w:val="24"/>
        </w:rPr>
        <w:t xml:space="preserve"> A 30-day free trial of IAR’s EWARM development tools can be downloaded from this page:</w:t>
      </w:r>
    </w:p>
    <w:p w14:paraId="79F1987C" w14:textId="77777777" w:rsidR="00D278B1" w:rsidRDefault="008D4FE6" w:rsidP="007D3A5F">
      <w:pPr>
        <w:rPr>
          <w:rStyle w:val="Hyperlink"/>
          <w:rFonts w:ascii="Arial" w:hAnsi="Arial" w:cs="Arial"/>
          <w:sz w:val="24"/>
          <w:szCs w:val="24"/>
        </w:rPr>
      </w:pPr>
      <w:hyperlink r:id="rId17" w:anchor="!?architecture=Arm" w:history="1">
        <w:r w:rsidR="00D278B1" w:rsidRPr="00BE4B6A">
          <w:rPr>
            <w:rStyle w:val="Hyperlink"/>
            <w:rFonts w:ascii="Arial" w:hAnsi="Arial" w:cs="Arial"/>
            <w:sz w:val="24"/>
            <w:szCs w:val="24"/>
          </w:rPr>
          <w:t>https://www.iar.com/iar-embedded-workbench/#!?architecture=Arm</w:t>
        </w:r>
      </w:hyperlink>
    </w:p>
    <w:p w14:paraId="0860FBA4" w14:textId="689B1E0A" w:rsidR="00BE4B6A" w:rsidRPr="008454CD" w:rsidRDefault="008454CD" w:rsidP="007D3A5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  <w:r w:rsidR="00BE4B6A" w:rsidRPr="00BE4B6A">
        <w:rPr>
          <w:rFonts w:ascii="Arial" w:hAnsi="Arial" w:cs="Arial"/>
          <w:sz w:val="24"/>
          <w:szCs w:val="24"/>
        </w:rPr>
        <w:lastRenderedPageBreak/>
        <w:t>The sample</w:t>
      </w:r>
      <w:r w:rsidR="005F4BEA">
        <w:rPr>
          <w:rFonts w:ascii="Arial" w:hAnsi="Arial" w:cs="Arial"/>
          <w:sz w:val="24"/>
          <w:szCs w:val="24"/>
        </w:rPr>
        <w:t xml:space="preserve"> distribution</w:t>
      </w:r>
      <w:r w:rsidR="00BE4B6A" w:rsidRPr="00BE4B6A">
        <w:rPr>
          <w:rFonts w:ascii="Arial" w:hAnsi="Arial" w:cs="Arial"/>
          <w:sz w:val="24"/>
          <w:szCs w:val="24"/>
        </w:rPr>
        <w:t xml:space="preserve"> zip file has following organization:</w:t>
      </w:r>
    </w:p>
    <w:p w14:paraId="0BA285A4" w14:textId="3C56ECBD" w:rsidR="00BE4B6A" w:rsidRPr="00B456A7" w:rsidRDefault="00632A83" w:rsidP="007D3A5F">
      <w:pPr>
        <w:rPr>
          <w:rFonts w:ascii="Arial" w:hAnsi="Arial" w:cs="Arial"/>
        </w:rPr>
      </w:pPr>
      <w:r>
        <w:rPr>
          <w:noProof/>
        </w:rPr>
        <w:pict w14:anchorId="6E4085B9">
          <v:shape id="_x0000_i1026" type="#_x0000_t75" style="width:467.7pt;height:281.1pt;visibility:visible;mso-wrap-style:square">
            <v:imagedata r:id="rId18" o:title=""/>
          </v:shape>
        </w:pict>
      </w:r>
    </w:p>
    <w:p w14:paraId="74EDADDB" w14:textId="382F9504" w:rsidR="00142FE0" w:rsidRDefault="005F4BEA" w:rsidP="007D3A5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  <w:r w:rsidR="002330E3" w:rsidRPr="002330E3">
        <w:rPr>
          <w:rFonts w:ascii="Arial" w:hAnsi="Arial" w:cs="Arial"/>
          <w:sz w:val="24"/>
          <w:szCs w:val="24"/>
        </w:rPr>
        <w:lastRenderedPageBreak/>
        <w:t xml:space="preserve">The root directory contains the </w:t>
      </w:r>
      <w:proofErr w:type="spellStart"/>
      <w:r w:rsidR="00136945" w:rsidRPr="00136945">
        <w:rPr>
          <w:rFonts w:ascii="Arial" w:hAnsi="Arial" w:cs="Arial"/>
          <w:b/>
          <w:bCs/>
          <w:i/>
          <w:iCs/>
          <w:sz w:val="24"/>
          <w:szCs w:val="24"/>
        </w:rPr>
        <w:t>azure_rtos.eww</w:t>
      </w:r>
      <w:proofErr w:type="spellEnd"/>
      <w:r w:rsidR="00091A4F" w:rsidRPr="002330E3">
        <w:rPr>
          <w:rFonts w:ascii="Arial" w:hAnsi="Arial" w:cs="Arial"/>
          <w:sz w:val="24"/>
          <w:szCs w:val="24"/>
        </w:rPr>
        <w:t xml:space="preserve"> workspace</w:t>
      </w:r>
      <w:r w:rsidR="00091A4F">
        <w:rPr>
          <w:rFonts w:ascii="Arial" w:hAnsi="Arial" w:cs="Arial"/>
          <w:sz w:val="24"/>
          <w:szCs w:val="24"/>
        </w:rPr>
        <w:t xml:space="preserve"> as well as</w:t>
      </w:r>
      <w:r w:rsidR="00091A4F" w:rsidRPr="002330E3">
        <w:rPr>
          <w:rFonts w:ascii="Arial" w:hAnsi="Arial" w:cs="Arial"/>
          <w:sz w:val="24"/>
          <w:szCs w:val="24"/>
        </w:rPr>
        <w:t xml:space="preserve"> </w:t>
      </w:r>
      <w:r w:rsidR="002330E3" w:rsidRPr="002330E3">
        <w:rPr>
          <w:rFonts w:ascii="Arial" w:hAnsi="Arial" w:cs="Arial"/>
          <w:sz w:val="24"/>
          <w:szCs w:val="24"/>
        </w:rPr>
        <w:t>following sub-folders</w:t>
      </w:r>
      <w:r w:rsidR="00BE4B6A" w:rsidRPr="00BE4B6A">
        <w:rPr>
          <w:rFonts w:ascii="Arial" w:hAnsi="Arial" w:cs="Arial"/>
          <w:sz w:val="24"/>
          <w:szCs w:val="24"/>
        </w:rPr>
        <w:t>:</w:t>
      </w:r>
    </w:p>
    <w:p w14:paraId="1D3641E7" w14:textId="77777777" w:rsidR="000F0299" w:rsidRDefault="000F0299" w:rsidP="00142FE0">
      <w:pPr>
        <w:tabs>
          <w:tab w:val="left" w:pos="2880"/>
          <w:tab w:val="left" w:pos="4320"/>
        </w:tabs>
        <w:spacing w:after="120"/>
        <w:ind w:left="2880" w:hanging="2880"/>
        <w:rPr>
          <w:rFonts w:ascii="Arial" w:hAnsi="Arial" w:cs="Arial"/>
          <w:sz w:val="24"/>
          <w:szCs w:val="24"/>
        </w:rPr>
      </w:pPr>
    </w:p>
    <w:p w14:paraId="201FA420" w14:textId="4DD91CE4" w:rsidR="009F06EB" w:rsidRPr="005F4BEA" w:rsidRDefault="005F4BEA" w:rsidP="00142FE0">
      <w:pPr>
        <w:tabs>
          <w:tab w:val="left" w:pos="2880"/>
          <w:tab w:val="left" w:pos="4320"/>
        </w:tabs>
        <w:spacing w:after="120"/>
        <w:ind w:left="2880" w:hanging="288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</w:t>
      </w:r>
      <w:r w:rsidR="006F1419" w:rsidRPr="005F4BEA">
        <w:rPr>
          <w:rFonts w:ascii="Arial" w:hAnsi="Arial" w:cs="Arial"/>
          <w:b/>
          <w:bCs/>
          <w:sz w:val="24"/>
          <w:szCs w:val="24"/>
        </w:rPr>
        <w:t>Folder</w:t>
      </w:r>
      <w:r w:rsidR="006F1419" w:rsidRPr="005F4BEA">
        <w:rPr>
          <w:rFonts w:ascii="Arial" w:hAnsi="Arial" w:cs="Arial"/>
          <w:b/>
          <w:bCs/>
          <w:sz w:val="24"/>
          <w:szCs w:val="24"/>
        </w:rPr>
        <w:tab/>
      </w:r>
      <w:r w:rsidR="006F1419" w:rsidRPr="005F4BEA">
        <w:rPr>
          <w:rFonts w:ascii="Arial" w:hAnsi="Arial" w:cs="Arial"/>
          <w:b/>
          <w:bCs/>
          <w:sz w:val="24"/>
          <w:szCs w:val="24"/>
        </w:rPr>
        <w:tab/>
        <w:t>Contents</w:t>
      </w:r>
    </w:p>
    <w:p w14:paraId="78E82EBF" w14:textId="5697FC5C" w:rsidR="00142FE0" w:rsidRDefault="00BE4B6A" w:rsidP="00142FE0">
      <w:pPr>
        <w:tabs>
          <w:tab w:val="left" w:pos="2880"/>
          <w:tab w:val="left" w:pos="4320"/>
        </w:tabs>
        <w:spacing w:after="120"/>
        <w:ind w:left="2880" w:hanging="288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5F4BEA">
        <w:rPr>
          <w:rFonts w:ascii="Arial" w:hAnsi="Arial" w:cs="Arial"/>
          <w:i/>
          <w:iCs/>
          <w:sz w:val="24"/>
          <w:szCs w:val="24"/>
        </w:rPr>
        <w:t>iar</w:t>
      </w:r>
      <w:proofErr w:type="spellEnd"/>
      <w:r w:rsidRPr="00BE4B6A">
        <w:rPr>
          <w:rFonts w:ascii="Arial" w:hAnsi="Arial" w:cs="Arial"/>
          <w:sz w:val="24"/>
          <w:szCs w:val="24"/>
        </w:rPr>
        <w:t xml:space="preserve">  </w:t>
      </w:r>
      <w:r w:rsidR="006F1419">
        <w:rPr>
          <w:rFonts w:ascii="Arial" w:hAnsi="Arial" w:cs="Arial"/>
          <w:sz w:val="24"/>
          <w:szCs w:val="24"/>
        </w:rPr>
        <w:tab/>
      </w:r>
      <w:proofErr w:type="gramEnd"/>
      <w:r w:rsidR="006F1419">
        <w:rPr>
          <w:rFonts w:ascii="Arial" w:hAnsi="Arial" w:cs="Arial"/>
          <w:sz w:val="24"/>
          <w:szCs w:val="24"/>
        </w:rPr>
        <w:t>C</w:t>
      </w:r>
      <w:r w:rsidRPr="00BE4B6A">
        <w:rPr>
          <w:rFonts w:ascii="Arial" w:hAnsi="Arial" w:cs="Arial"/>
          <w:sz w:val="24"/>
          <w:szCs w:val="24"/>
        </w:rPr>
        <w:t xml:space="preserve">ontains the </w:t>
      </w:r>
      <w:r w:rsidR="000F0299">
        <w:rPr>
          <w:rFonts w:ascii="Arial" w:hAnsi="Arial" w:cs="Arial"/>
          <w:sz w:val="24"/>
          <w:szCs w:val="24"/>
        </w:rPr>
        <w:t xml:space="preserve">following </w:t>
      </w:r>
      <w:r w:rsidRPr="00BE4B6A">
        <w:rPr>
          <w:rFonts w:ascii="Arial" w:hAnsi="Arial" w:cs="Arial"/>
          <w:sz w:val="24"/>
          <w:szCs w:val="24"/>
        </w:rPr>
        <w:t xml:space="preserve">sub-folders as well as the </w:t>
      </w:r>
      <w:proofErr w:type="spellStart"/>
      <w:r w:rsidRPr="00BE4B6A">
        <w:rPr>
          <w:rFonts w:ascii="Arial" w:hAnsi="Arial" w:cs="Arial"/>
          <w:b/>
          <w:bCs/>
          <w:i/>
          <w:iCs/>
          <w:sz w:val="24"/>
          <w:szCs w:val="24"/>
        </w:rPr>
        <w:t>azure_rtos.eww</w:t>
      </w:r>
      <w:proofErr w:type="spellEnd"/>
      <w:r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Pr="00BE4B6A">
        <w:rPr>
          <w:rFonts w:ascii="Arial" w:hAnsi="Arial" w:cs="Arial"/>
          <w:sz w:val="24"/>
          <w:szCs w:val="24"/>
        </w:rPr>
        <w:t>workspace</w:t>
      </w:r>
    </w:p>
    <w:p w14:paraId="7E564E64" w14:textId="3A380E5E" w:rsidR="00142FE0" w:rsidRDefault="00BE4B6A" w:rsidP="00142FE0">
      <w:pPr>
        <w:tabs>
          <w:tab w:val="left" w:pos="2880"/>
          <w:tab w:val="left" w:pos="4320"/>
        </w:tabs>
        <w:spacing w:after="120"/>
        <w:ind w:left="2880" w:hanging="2880"/>
        <w:rPr>
          <w:rFonts w:ascii="Arial" w:hAnsi="Arial" w:cs="Arial"/>
          <w:sz w:val="24"/>
          <w:szCs w:val="24"/>
        </w:rPr>
      </w:pPr>
      <w:proofErr w:type="spellStart"/>
      <w:r w:rsidRPr="005F4BEA">
        <w:rPr>
          <w:rFonts w:ascii="Arial" w:hAnsi="Arial" w:cs="Arial"/>
          <w:i/>
          <w:iCs/>
          <w:sz w:val="24"/>
          <w:szCs w:val="24"/>
        </w:rPr>
        <w:t>common_hardware_code</w:t>
      </w:r>
      <w:proofErr w:type="spellEnd"/>
      <w:r w:rsidR="00142FE0">
        <w:rPr>
          <w:rFonts w:ascii="Arial" w:hAnsi="Arial" w:cs="Arial"/>
          <w:sz w:val="24"/>
          <w:szCs w:val="24"/>
        </w:rPr>
        <w:tab/>
      </w:r>
      <w:r w:rsidR="006F1419">
        <w:rPr>
          <w:rFonts w:ascii="Arial" w:hAnsi="Arial" w:cs="Arial"/>
          <w:sz w:val="24"/>
          <w:szCs w:val="24"/>
        </w:rPr>
        <w:t>Contains common code for STM32</w:t>
      </w:r>
      <w:r w:rsidR="0049285B">
        <w:rPr>
          <w:rFonts w:ascii="Arial" w:hAnsi="Arial" w:cs="Arial"/>
          <w:sz w:val="24"/>
          <w:szCs w:val="24"/>
        </w:rPr>
        <w:t>L4S5I</w:t>
      </w:r>
      <w:r w:rsidR="006F1419">
        <w:rPr>
          <w:rFonts w:ascii="Arial" w:hAnsi="Arial" w:cs="Arial"/>
          <w:sz w:val="24"/>
          <w:szCs w:val="24"/>
        </w:rPr>
        <w:t>-DISCO board</w:t>
      </w:r>
    </w:p>
    <w:p w14:paraId="45AF6806" w14:textId="0C53B7F9" w:rsidR="005F4BEA" w:rsidRDefault="005F4BEA" w:rsidP="00142FE0">
      <w:pPr>
        <w:tabs>
          <w:tab w:val="left" w:pos="2880"/>
          <w:tab w:val="left" w:pos="4320"/>
        </w:tabs>
        <w:spacing w:after="120"/>
        <w:ind w:left="2880" w:hanging="28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>docs</w:t>
      </w:r>
      <w:r>
        <w:rPr>
          <w:rFonts w:ascii="Arial" w:hAnsi="Arial" w:cs="Arial"/>
          <w:i/>
          <w:iCs/>
          <w:sz w:val="24"/>
          <w:szCs w:val="24"/>
        </w:rPr>
        <w:tab/>
      </w:r>
      <w:r w:rsidRPr="005F4BEA">
        <w:rPr>
          <w:rFonts w:ascii="Arial" w:hAnsi="Arial" w:cs="Arial"/>
          <w:sz w:val="24"/>
          <w:szCs w:val="24"/>
        </w:rPr>
        <w:t>Contains user guides and supporting documentation</w:t>
      </w:r>
    </w:p>
    <w:p w14:paraId="3A8FF8C0" w14:textId="227B8FEF" w:rsidR="005F4BEA" w:rsidRDefault="005F4BEA" w:rsidP="00142FE0">
      <w:pPr>
        <w:tabs>
          <w:tab w:val="left" w:pos="2880"/>
          <w:tab w:val="left" w:pos="4320"/>
        </w:tabs>
        <w:spacing w:after="120"/>
        <w:ind w:left="2880" w:hanging="2880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i/>
          <w:iCs/>
          <w:sz w:val="24"/>
          <w:szCs w:val="24"/>
        </w:rPr>
        <w:t>n</w:t>
      </w:r>
      <w:r w:rsidR="008454CD">
        <w:rPr>
          <w:rFonts w:ascii="Arial" w:hAnsi="Arial" w:cs="Arial"/>
          <w:i/>
          <w:iCs/>
          <w:sz w:val="24"/>
          <w:szCs w:val="24"/>
        </w:rPr>
        <w:t>etx</w:t>
      </w:r>
      <w:r>
        <w:rPr>
          <w:rFonts w:ascii="Arial" w:hAnsi="Arial" w:cs="Arial"/>
          <w:i/>
          <w:iCs/>
          <w:sz w:val="24"/>
          <w:szCs w:val="24"/>
        </w:rPr>
        <w:t>d</w:t>
      </w:r>
      <w:r w:rsidR="008454CD">
        <w:rPr>
          <w:rFonts w:ascii="Arial" w:hAnsi="Arial" w:cs="Arial"/>
          <w:i/>
          <w:iCs/>
          <w:sz w:val="24"/>
          <w:szCs w:val="24"/>
        </w:rPr>
        <w:t>uo</w:t>
      </w:r>
      <w:proofErr w:type="spellEnd"/>
      <w:r>
        <w:rPr>
          <w:rFonts w:ascii="Arial" w:hAnsi="Arial" w:cs="Arial"/>
          <w:i/>
          <w:iCs/>
          <w:sz w:val="24"/>
          <w:szCs w:val="24"/>
        </w:rPr>
        <w:tab/>
      </w:r>
      <w:r w:rsidRPr="005F4BEA">
        <w:rPr>
          <w:rFonts w:ascii="Arial" w:hAnsi="Arial" w:cs="Arial"/>
          <w:sz w:val="24"/>
          <w:szCs w:val="24"/>
        </w:rPr>
        <w:t xml:space="preserve">Contains </w:t>
      </w:r>
      <w:proofErr w:type="spellStart"/>
      <w:r w:rsidRPr="005F4BEA">
        <w:rPr>
          <w:rFonts w:ascii="Arial" w:hAnsi="Arial" w:cs="Arial"/>
          <w:sz w:val="24"/>
          <w:szCs w:val="24"/>
        </w:rPr>
        <w:t>NetX</w:t>
      </w:r>
      <w:proofErr w:type="spellEnd"/>
      <w:r w:rsidRPr="005F4BEA">
        <w:rPr>
          <w:rFonts w:ascii="Arial" w:hAnsi="Arial" w:cs="Arial"/>
          <w:sz w:val="24"/>
          <w:szCs w:val="24"/>
        </w:rPr>
        <w:t xml:space="preserve"> Duo </w:t>
      </w:r>
      <w:r w:rsidR="008454CD">
        <w:rPr>
          <w:rFonts w:ascii="Arial" w:hAnsi="Arial" w:cs="Arial"/>
          <w:sz w:val="24"/>
          <w:szCs w:val="24"/>
        </w:rPr>
        <w:t xml:space="preserve">and </w:t>
      </w:r>
      <w:proofErr w:type="spellStart"/>
      <w:r w:rsidR="008454CD">
        <w:rPr>
          <w:rFonts w:ascii="Arial" w:hAnsi="Arial" w:cs="Arial"/>
          <w:sz w:val="24"/>
          <w:szCs w:val="24"/>
        </w:rPr>
        <w:t>NetX</w:t>
      </w:r>
      <w:proofErr w:type="spellEnd"/>
      <w:r w:rsidR="008454CD">
        <w:rPr>
          <w:rFonts w:ascii="Arial" w:hAnsi="Arial" w:cs="Arial"/>
          <w:sz w:val="24"/>
          <w:szCs w:val="24"/>
        </w:rPr>
        <w:t xml:space="preserve"> Secure </w:t>
      </w:r>
      <w:r w:rsidRPr="005F4BEA">
        <w:rPr>
          <w:rFonts w:ascii="Arial" w:hAnsi="Arial" w:cs="Arial"/>
          <w:sz w:val="24"/>
          <w:szCs w:val="24"/>
        </w:rPr>
        <w:t xml:space="preserve">source code </w:t>
      </w:r>
    </w:p>
    <w:p w14:paraId="31EB0B6C" w14:textId="77777777" w:rsidR="008454CD" w:rsidRDefault="008454CD" w:rsidP="008454CD">
      <w:pPr>
        <w:tabs>
          <w:tab w:val="left" w:pos="2880"/>
          <w:tab w:val="left" w:pos="4320"/>
        </w:tabs>
        <w:spacing w:after="120"/>
        <w:ind w:left="2880" w:hanging="2880"/>
        <w:rPr>
          <w:rFonts w:ascii="Arial" w:hAnsi="Arial" w:cs="Arial"/>
          <w:i/>
          <w:iCs/>
          <w:sz w:val="24"/>
          <w:szCs w:val="24"/>
        </w:rPr>
      </w:pPr>
      <w:bookmarkStart w:id="1" w:name="_Hlk52292055"/>
      <w:proofErr w:type="spellStart"/>
      <w:r w:rsidRPr="005F6E3F">
        <w:rPr>
          <w:rFonts w:ascii="Arial" w:hAnsi="Arial" w:cs="Arial"/>
          <w:i/>
          <w:iCs/>
          <w:sz w:val="24"/>
          <w:szCs w:val="24"/>
        </w:rPr>
        <w:t>sample_azure_iot_embedded_sdk</w:t>
      </w:r>
      <w:proofErr w:type="spellEnd"/>
    </w:p>
    <w:p w14:paraId="2122071A" w14:textId="77777777" w:rsidR="008454CD" w:rsidRDefault="008454CD" w:rsidP="008454CD">
      <w:pPr>
        <w:tabs>
          <w:tab w:val="left" w:pos="2880"/>
          <w:tab w:val="left" w:pos="4320"/>
        </w:tabs>
        <w:spacing w:after="120"/>
        <w:ind w:left="2880" w:hanging="28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ab/>
      </w:r>
      <w:r w:rsidRPr="005F6E3F">
        <w:rPr>
          <w:rFonts w:ascii="Arial" w:hAnsi="Arial" w:cs="Arial"/>
          <w:sz w:val="24"/>
          <w:szCs w:val="24"/>
        </w:rPr>
        <w:t>Sample project to connect to Azure IoT Hub using Azure IoT Middleware for Azure RTOS</w:t>
      </w:r>
    </w:p>
    <w:p w14:paraId="31773442" w14:textId="77777777" w:rsidR="008454CD" w:rsidRDefault="008454CD" w:rsidP="008454CD">
      <w:pPr>
        <w:tabs>
          <w:tab w:val="left" w:pos="2880"/>
          <w:tab w:val="left" w:pos="4320"/>
        </w:tabs>
        <w:spacing w:after="120"/>
        <w:ind w:left="2880" w:hanging="2880"/>
        <w:rPr>
          <w:rFonts w:ascii="Arial" w:hAnsi="Arial" w:cs="Arial"/>
          <w:i/>
          <w:iCs/>
          <w:sz w:val="24"/>
          <w:szCs w:val="24"/>
        </w:rPr>
      </w:pPr>
      <w:proofErr w:type="spellStart"/>
      <w:r w:rsidRPr="005F6E3F">
        <w:rPr>
          <w:rFonts w:ascii="Arial" w:hAnsi="Arial" w:cs="Arial"/>
          <w:i/>
          <w:iCs/>
          <w:sz w:val="24"/>
          <w:szCs w:val="24"/>
        </w:rPr>
        <w:t>sample_azure_iot_embedded_sdk_pnp</w:t>
      </w:r>
      <w:proofErr w:type="spellEnd"/>
    </w:p>
    <w:p w14:paraId="451C8A37" w14:textId="77777777" w:rsidR="008454CD" w:rsidRDefault="008454CD" w:rsidP="008454CD">
      <w:pPr>
        <w:tabs>
          <w:tab w:val="left" w:pos="2880"/>
          <w:tab w:val="left" w:pos="4320"/>
        </w:tabs>
        <w:spacing w:after="120"/>
        <w:ind w:left="2880" w:hanging="28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ab/>
      </w:r>
      <w:r w:rsidRPr="005F6E3F">
        <w:rPr>
          <w:rFonts w:ascii="Arial" w:hAnsi="Arial" w:cs="Arial"/>
          <w:sz w:val="24"/>
          <w:szCs w:val="24"/>
        </w:rPr>
        <w:t>Sample project to connect to Azure IoT Hub using Azure IoT Middleware for Azure RTOS via IoT Plug and Play</w:t>
      </w:r>
    </w:p>
    <w:p w14:paraId="72EF2955" w14:textId="77777777" w:rsidR="008454CD" w:rsidRPr="005F6E3F" w:rsidRDefault="008454CD" w:rsidP="008454CD">
      <w:pPr>
        <w:tabs>
          <w:tab w:val="left" w:pos="2880"/>
          <w:tab w:val="left" w:pos="4320"/>
        </w:tabs>
        <w:spacing w:after="120"/>
        <w:ind w:left="2880" w:hanging="2880"/>
        <w:rPr>
          <w:rFonts w:ascii="Arial" w:hAnsi="Arial" w:cs="Arial"/>
          <w:i/>
          <w:iCs/>
          <w:sz w:val="24"/>
          <w:szCs w:val="24"/>
        </w:rPr>
      </w:pPr>
      <w:proofErr w:type="spellStart"/>
      <w:r w:rsidRPr="005F6E3F">
        <w:rPr>
          <w:rFonts w:ascii="Arial" w:hAnsi="Arial" w:cs="Arial"/>
          <w:i/>
          <w:iCs/>
          <w:sz w:val="24"/>
          <w:szCs w:val="24"/>
        </w:rPr>
        <w:t>sample_pnp_temperature_controller</w:t>
      </w:r>
      <w:proofErr w:type="spellEnd"/>
    </w:p>
    <w:p w14:paraId="5C119B69" w14:textId="77777777" w:rsidR="008454CD" w:rsidRPr="005F6E3F" w:rsidRDefault="008454CD" w:rsidP="008454CD">
      <w:pPr>
        <w:tabs>
          <w:tab w:val="left" w:pos="2880"/>
          <w:tab w:val="left" w:pos="4320"/>
        </w:tabs>
        <w:spacing w:after="120"/>
        <w:ind w:left="2880" w:hanging="28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5F6E3F">
        <w:rPr>
          <w:rFonts w:ascii="Arial" w:hAnsi="Arial" w:cs="Arial"/>
          <w:sz w:val="24"/>
          <w:szCs w:val="24"/>
        </w:rPr>
        <w:t>Sample project with IoT Plug and Play using multiple components</w:t>
      </w:r>
    </w:p>
    <w:bookmarkEnd w:id="1"/>
    <w:p w14:paraId="59942B4C" w14:textId="3C558716" w:rsidR="000F0299" w:rsidRPr="000F0299" w:rsidRDefault="000F0299" w:rsidP="005F4BEA">
      <w:pPr>
        <w:tabs>
          <w:tab w:val="left" w:pos="2880"/>
          <w:tab w:val="left" w:pos="4320"/>
        </w:tabs>
        <w:spacing w:after="120"/>
        <w:ind w:left="2880" w:hanging="2880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i/>
          <w:iCs/>
          <w:sz w:val="24"/>
          <w:szCs w:val="24"/>
        </w:rPr>
        <w:t>sample_netx_duo_ping</w:t>
      </w:r>
      <w:proofErr w:type="spellEnd"/>
      <w:r>
        <w:rPr>
          <w:rFonts w:ascii="Arial" w:hAnsi="Arial" w:cs="Arial"/>
          <w:i/>
          <w:iCs/>
          <w:sz w:val="24"/>
          <w:szCs w:val="24"/>
        </w:rPr>
        <w:tab/>
      </w:r>
      <w:r w:rsidRPr="000F0299">
        <w:rPr>
          <w:rFonts w:ascii="Arial" w:hAnsi="Arial" w:cs="Arial"/>
          <w:sz w:val="24"/>
          <w:szCs w:val="24"/>
        </w:rPr>
        <w:t xml:space="preserve">Contains </w:t>
      </w:r>
      <w:proofErr w:type="spellStart"/>
      <w:r w:rsidRPr="000F0299">
        <w:rPr>
          <w:rFonts w:ascii="Arial" w:hAnsi="Arial" w:cs="Arial"/>
          <w:sz w:val="24"/>
          <w:szCs w:val="24"/>
        </w:rPr>
        <w:t>NetX</w:t>
      </w:r>
      <w:proofErr w:type="spellEnd"/>
      <w:r w:rsidRPr="000F0299">
        <w:rPr>
          <w:rFonts w:ascii="Arial" w:hAnsi="Arial" w:cs="Arial"/>
          <w:sz w:val="24"/>
          <w:szCs w:val="24"/>
        </w:rPr>
        <w:t xml:space="preserve"> Duo ping sample project</w:t>
      </w:r>
    </w:p>
    <w:p w14:paraId="382C1E06" w14:textId="580502ED" w:rsidR="000F0299" w:rsidRDefault="000F0299" w:rsidP="005F4BEA">
      <w:pPr>
        <w:tabs>
          <w:tab w:val="left" w:pos="2880"/>
          <w:tab w:val="left" w:pos="4320"/>
        </w:tabs>
        <w:spacing w:after="120"/>
        <w:ind w:left="2880" w:hanging="2880"/>
        <w:rPr>
          <w:rFonts w:ascii="Arial" w:hAnsi="Arial" w:cs="Arial"/>
          <w:sz w:val="24"/>
          <w:szCs w:val="24"/>
        </w:rPr>
      </w:pPr>
      <w:proofErr w:type="spellStart"/>
      <w:r w:rsidRPr="000F0299">
        <w:rPr>
          <w:rFonts w:ascii="Arial" w:hAnsi="Arial" w:cs="Arial"/>
          <w:i/>
          <w:iCs/>
          <w:sz w:val="24"/>
          <w:szCs w:val="24"/>
        </w:rPr>
        <w:t>sample_threadx</w:t>
      </w:r>
      <w:proofErr w:type="spellEnd"/>
      <w:r>
        <w:rPr>
          <w:rFonts w:ascii="Arial" w:hAnsi="Arial" w:cs="Arial"/>
          <w:sz w:val="24"/>
          <w:szCs w:val="24"/>
        </w:rPr>
        <w:tab/>
        <w:t xml:space="preserve">Contains </w:t>
      </w:r>
      <w:proofErr w:type="spellStart"/>
      <w:r>
        <w:rPr>
          <w:rFonts w:ascii="Arial" w:hAnsi="Arial" w:cs="Arial"/>
          <w:sz w:val="24"/>
          <w:szCs w:val="24"/>
        </w:rPr>
        <w:t>ThreadX</w:t>
      </w:r>
      <w:proofErr w:type="spellEnd"/>
      <w:r>
        <w:rPr>
          <w:rFonts w:ascii="Arial" w:hAnsi="Arial" w:cs="Arial"/>
          <w:sz w:val="24"/>
          <w:szCs w:val="24"/>
        </w:rPr>
        <w:t xml:space="preserve"> sample project</w:t>
      </w:r>
    </w:p>
    <w:p w14:paraId="109C7E40" w14:textId="032B1F13" w:rsidR="00EF2C03" w:rsidRDefault="00EF2C03" w:rsidP="00EF2C03">
      <w:pPr>
        <w:tabs>
          <w:tab w:val="left" w:pos="2880"/>
          <w:tab w:val="left" w:pos="4320"/>
        </w:tabs>
        <w:spacing w:after="120"/>
        <w:ind w:left="2880" w:hanging="28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>stm32</w:t>
      </w:r>
      <w:r w:rsidR="002A4C6C">
        <w:rPr>
          <w:rFonts w:ascii="Arial" w:hAnsi="Arial" w:cs="Arial"/>
          <w:i/>
          <w:iCs/>
          <w:sz w:val="24"/>
          <w:szCs w:val="24"/>
        </w:rPr>
        <w:t>l4</w:t>
      </w:r>
      <w:r w:rsidR="0049285B">
        <w:rPr>
          <w:rFonts w:ascii="Arial" w:hAnsi="Arial" w:cs="Arial"/>
          <w:i/>
          <w:iCs/>
          <w:sz w:val="24"/>
          <w:szCs w:val="24"/>
        </w:rPr>
        <w:t>xx</w:t>
      </w:r>
      <w:r w:rsidR="008A5D34">
        <w:rPr>
          <w:rFonts w:ascii="Arial" w:hAnsi="Arial" w:cs="Arial"/>
          <w:i/>
          <w:iCs/>
          <w:sz w:val="24"/>
          <w:szCs w:val="24"/>
        </w:rPr>
        <w:t>_lib</w:t>
      </w:r>
      <w:r>
        <w:rPr>
          <w:rFonts w:ascii="Arial" w:hAnsi="Arial" w:cs="Arial"/>
          <w:i/>
          <w:iCs/>
          <w:sz w:val="24"/>
          <w:szCs w:val="24"/>
        </w:rPr>
        <w:tab/>
      </w:r>
      <w:r w:rsidRPr="005F4BEA">
        <w:rPr>
          <w:rFonts w:ascii="Arial" w:hAnsi="Arial" w:cs="Arial"/>
          <w:sz w:val="24"/>
          <w:szCs w:val="24"/>
        </w:rPr>
        <w:t xml:space="preserve">Contains </w:t>
      </w:r>
      <w:r w:rsidR="008A5D34">
        <w:rPr>
          <w:rFonts w:ascii="Arial" w:hAnsi="Arial" w:cs="Arial"/>
          <w:sz w:val="24"/>
          <w:szCs w:val="24"/>
        </w:rPr>
        <w:t>STM32</w:t>
      </w:r>
      <w:r w:rsidR="002A4C6C">
        <w:rPr>
          <w:rFonts w:ascii="Arial" w:hAnsi="Arial" w:cs="Arial"/>
          <w:sz w:val="24"/>
          <w:szCs w:val="24"/>
        </w:rPr>
        <w:t>L</w:t>
      </w:r>
      <w:r w:rsidR="00D21130">
        <w:rPr>
          <w:rFonts w:ascii="Arial" w:hAnsi="Arial" w:cs="Arial"/>
          <w:sz w:val="24"/>
          <w:szCs w:val="24"/>
        </w:rPr>
        <w:t>4</w:t>
      </w:r>
      <w:r w:rsidR="0049285B">
        <w:rPr>
          <w:rFonts w:ascii="Arial" w:hAnsi="Arial" w:cs="Arial"/>
          <w:sz w:val="24"/>
          <w:szCs w:val="24"/>
        </w:rPr>
        <w:t>+</w:t>
      </w:r>
      <w:r w:rsidR="008A5D34">
        <w:rPr>
          <w:rFonts w:ascii="Arial" w:hAnsi="Arial" w:cs="Arial"/>
          <w:sz w:val="24"/>
          <w:szCs w:val="24"/>
        </w:rPr>
        <w:t xml:space="preserve"> drivers</w:t>
      </w:r>
    </w:p>
    <w:p w14:paraId="0458B4A1" w14:textId="647A79FE" w:rsidR="00EE7CC2" w:rsidRDefault="00EE7CC2" w:rsidP="00D66824">
      <w:pPr>
        <w:tabs>
          <w:tab w:val="left" w:pos="2880"/>
          <w:tab w:val="left" w:pos="4320"/>
        </w:tabs>
        <w:spacing w:after="120"/>
        <w:ind w:left="2880" w:hanging="2880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i/>
          <w:iCs/>
          <w:sz w:val="24"/>
          <w:szCs w:val="24"/>
        </w:rPr>
        <w:t>t</w:t>
      </w:r>
      <w:r w:rsidR="008454CD">
        <w:rPr>
          <w:rFonts w:ascii="Arial" w:hAnsi="Arial" w:cs="Arial"/>
          <w:i/>
          <w:iCs/>
          <w:sz w:val="24"/>
          <w:szCs w:val="24"/>
        </w:rPr>
        <w:t>hread</w:t>
      </w:r>
      <w:r>
        <w:rPr>
          <w:rFonts w:ascii="Arial" w:hAnsi="Arial" w:cs="Arial"/>
          <w:i/>
          <w:iCs/>
          <w:sz w:val="24"/>
          <w:szCs w:val="24"/>
        </w:rPr>
        <w:t>x</w:t>
      </w:r>
      <w:proofErr w:type="spellEnd"/>
      <w:r>
        <w:rPr>
          <w:rFonts w:ascii="Arial" w:hAnsi="Arial" w:cs="Arial"/>
          <w:i/>
          <w:iCs/>
          <w:sz w:val="24"/>
          <w:szCs w:val="24"/>
        </w:rPr>
        <w:tab/>
      </w:r>
      <w:r w:rsidRPr="005F4BEA">
        <w:rPr>
          <w:rFonts w:ascii="Arial" w:hAnsi="Arial" w:cs="Arial"/>
          <w:sz w:val="24"/>
          <w:szCs w:val="24"/>
        </w:rPr>
        <w:t xml:space="preserve">Contains </w:t>
      </w:r>
      <w:proofErr w:type="spellStart"/>
      <w:r>
        <w:rPr>
          <w:rFonts w:ascii="Arial" w:hAnsi="Arial" w:cs="Arial"/>
          <w:sz w:val="24"/>
          <w:szCs w:val="24"/>
        </w:rPr>
        <w:t>ThreadX</w:t>
      </w:r>
      <w:proofErr w:type="spellEnd"/>
      <w:r w:rsidRPr="005F4BEA">
        <w:rPr>
          <w:rFonts w:ascii="Arial" w:hAnsi="Arial" w:cs="Arial"/>
          <w:sz w:val="24"/>
          <w:szCs w:val="24"/>
        </w:rPr>
        <w:t xml:space="preserve"> source code</w:t>
      </w:r>
    </w:p>
    <w:p w14:paraId="07CA1DCC" w14:textId="77777777" w:rsidR="00EE7CC2" w:rsidRPr="00BE4B6A" w:rsidRDefault="00EE7CC2" w:rsidP="00142FE0">
      <w:pPr>
        <w:tabs>
          <w:tab w:val="left" w:pos="2880"/>
          <w:tab w:val="left" w:pos="4320"/>
        </w:tabs>
        <w:spacing w:after="120"/>
        <w:ind w:left="2880" w:hanging="2880"/>
        <w:rPr>
          <w:rFonts w:ascii="Arial" w:hAnsi="Arial" w:cs="Arial"/>
          <w:b/>
          <w:sz w:val="24"/>
          <w:szCs w:val="24"/>
        </w:rPr>
      </w:pPr>
    </w:p>
    <w:p w14:paraId="11DB15D9" w14:textId="77777777" w:rsidR="00D278B1" w:rsidRPr="009711D8" w:rsidRDefault="00D278B1" w:rsidP="009E545F">
      <w:pPr>
        <w:pStyle w:val="Heading1"/>
      </w:pPr>
      <w:r>
        <w:rPr>
          <w:sz w:val="44"/>
        </w:rPr>
        <w:br w:type="page"/>
      </w:r>
      <w:bookmarkStart w:id="2" w:name="_Toc40362398"/>
      <w:r w:rsidR="0026366E" w:rsidRPr="009711D8">
        <w:lastRenderedPageBreak/>
        <w:t>Getting Started</w:t>
      </w:r>
      <w:bookmarkEnd w:id="2"/>
    </w:p>
    <w:p w14:paraId="1CE1E6A6" w14:textId="77777777" w:rsidR="00D278B1" w:rsidRDefault="00D278B1" w:rsidP="00D278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215A265A" w14:textId="77777777" w:rsidR="0026366E" w:rsidRPr="00B456A7" w:rsidRDefault="0026366E" w:rsidP="00D278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sz w:val="24"/>
          <w:szCs w:val="24"/>
        </w:rPr>
      </w:pPr>
    </w:p>
    <w:p w14:paraId="1A7E1F71" w14:textId="0896E9DC" w:rsidR="0065343F" w:rsidRPr="00EE59BF" w:rsidRDefault="0065343F" w:rsidP="000F0299">
      <w:pPr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BE4B6A">
        <w:rPr>
          <w:rFonts w:ascii="Arial" w:hAnsi="Arial" w:cs="Arial"/>
          <w:sz w:val="24"/>
          <w:szCs w:val="24"/>
        </w:rPr>
        <w:t>Unpack the sample zip file into a folder of your choice, we recommend:</w:t>
      </w:r>
      <w:r w:rsidRPr="00BE4B6A">
        <w:rPr>
          <w:rFonts w:ascii="Arial" w:hAnsi="Arial" w:cs="Arial"/>
          <w:sz w:val="24"/>
          <w:szCs w:val="24"/>
        </w:rPr>
        <w:br/>
      </w:r>
      <w:r w:rsidRPr="00BE4B6A">
        <w:rPr>
          <w:rFonts w:ascii="Arial" w:hAnsi="Arial" w:cs="Arial"/>
          <w:sz w:val="24"/>
          <w:szCs w:val="24"/>
        </w:rPr>
        <w:br/>
      </w:r>
      <w:r w:rsidRPr="00BE4B6A">
        <w:rPr>
          <w:rFonts w:ascii="Arial" w:hAnsi="Arial" w:cs="Arial"/>
          <w:sz w:val="24"/>
          <w:szCs w:val="24"/>
        </w:rPr>
        <w:tab/>
      </w:r>
      <w:r w:rsidRPr="00BE4B6A">
        <w:rPr>
          <w:rFonts w:ascii="Arial" w:hAnsi="Arial" w:cs="Arial"/>
          <w:sz w:val="24"/>
          <w:szCs w:val="24"/>
        </w:rPr>
        <w:tab/>
      </w:r>
      <w:r w:rsidR="00C047E5" w:rsidRPr="00C047E5">
        <w:rPr>
          <w:rFonts w:ascii="Arial" w:hAnsi="Arial" w:cs="Arial"/>
          <w:b/>
          <w:bCs/>
          <w:i/>
          <w:iCs/>
          <w:sz w:val="24"/>
          <w:szCs w:val="24"/>
        </w:rPr>
        <w:t>C:\azure_rtos\b-l</w:t>
      </w:r>
      <w:r w:rsidR="0049285B">
        <w:rPr>
          <w:rFonts w:ascii="Arial" w:hAnsi="Arial" w:cs="Arial"/>
          <w:b/>
          <w:bCs/>
          <w:i/>
          <w:iCs/>
          <w:sz w:val="24"/>
          <w:szCs w:val="24"/>
        </w:rPr>
        <w:t>4s5i</w:t>
      </w:r>
      <w:r w:rsidR="00C047E5" w:rsidRPr="00C047E5">
        <w:rPr>
          <w:rFonts w:ascii="Arial" w:hAnsi="Arial" w:cs="Arial"/>
          <w:b/>
          <w:bCs/>
          <w:i/>
          <w:iCs/>
          <w:sz w:val="24"/>
          <w:szCs w:val="24"/>
        </w:rPr>
        <w:t>-iot01a\iar</w:t>
      </w:r>
    </w:p>
    <w:p w14:paraId="6304C3C3" w14:textId="3D8D76CC" w:rsidR="00EE59BF" w:rsidRPr="00EE59BF" w:rsidRDefault="00EE59BF" w:rsidP="00EE59BF">
      <w:pPr>
        <w:ind w:left="720"/>
        <w:rPr>
          <w:rFonts w:ascii="Arial" w:hAnsi="Arial" w:cs="Arial"/>
          <w:sz w:val="24"/>
          <w:szCs w:val="24"/>
        </w:rPr>
      </w:pPr>
      <w:r w:rsidRPr="00EE59BF">
        <w:rPr>
          <w:rFonts w:ascii="Arial" w:hAnsi="Arial" w:cs="Arial"/>
          <w:sz w:val="24"/>
          <w:szCs w:val="24"/>
        </w:rPr>
        <w:t>NOTE: If you unzip the IAR project in a very long path, it might not open properly.</w:t>
      </w:r>
    </w:p>
    <w:p w14:paraId="685B40DF" w14:textId="0B95DBCB" w:rsidR="0026366E" w:rsidRPr="00BE4B6A" w:rsidRDefault="00D278B1" w:rsidP="008454CD">
      <w:pPr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BE4B6A">
        <w:rPr>
          <w:rFonts w:ascii="Arial" w:hAnsi="Arial" w:cs="Arial"/>
          <w:sz w:val="24"/>
          <w:szCs w:val="24"/>
        </w:rPr>
        <w:t xml:space="preserve">Open the </w:t>
      </w:r>
      <w:proofErr w:type="spellStart"/>
      <w:r w:rsidR="0026366E" w:rsidRPr="00BE4B6A">
        <w:rPr>
          <w:rFonts w:ascii="Arial" w:hAnsi="Arial" w:cs="Arial"/>
          <w:b/>
          <w:bCs/>
          <w:i/>
          <w:iCs/>
          <w:sz w:val="24"/>
          <w:szCs w:val="24"/>
        </w:rPr>
        <w:t>azure_rtos</w:t>
      </w:r>
      <w:r w:rsidRPr="00BE4B6A">
        <w:rPr>
          <w:rFonts w:ascii="Arial" w:hAnsi="Arial" w:cs="Arial"/>
          <w:b/>
          <w:bCs/>
          <w:i/>
          <w:iCs/>
          <w:sz w:val="24"/>
          <w:szCs w:val="24"/>
        </w:rPr>
        <w:t>.eww</w:t>
      </w:r>
      <w:proofErr w:type="spellEnd"/>
      <w:r w:rsidRPr="00BE4B6A">
        <w:rPr>
          <w:rFonts w:ascii="Arial" w:hAnsi="Arial" w:cs="Arial"/>
          <w:sz w:val="24"/>
          <w:szCs w:val="24"/>
        </w:rPr>
        <w:t xml:space="preserve"> EWARM Workspace, using </w:t>
      </w:r>
      <w:r w:rsidR="008454CD">
        <w:rPr>
          <w:rFonts w:ascii="Arial" w:hAnsi="Arial" w:cs="Arial"/>
          <w:sz w:val="24"/>
          <w:szCs w:val="24"/>
        </w:rPr>
        <w:t xml:space="preserve">IAR </w:t>
      </w:r>
      <w:r w:rsidRPr="00BE4B6A">
        <w:rPr>
          <w:rFonts w:ascii="Arial" w:hAnsi="Arial" w:cs="Arial"/>
          <w:sz w:val="24"/>
          <w:szCs w:val="24"/>
        </w:rPr>
        <w:t>EWARM</w:t>
      </w:r>
      <w:r w:rsidR="008454CD">
        <w:rPr>
          <w:rFonts w:ascii="Arial" w:hAnsi="Arial" w:cs="Arial"/>
          <w:sz w:val="24"/>
          <w:szCs w:val="24"/>
        </w:rPr>
        <w:t>.</w:t>
      </w:r>
    </w:p>
    <w:p w14:paraId="0FD4AC91" w14:textId="0E3A692C" w:rsidR="00EE0F2B" w:rsidRPr="00BE4B6A" w:rsidRDefault="00D278B1" w:rsidP="00EE0F2B">
      <w:pPr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6F6B7CB6">
        <w:rPr>
          <w:rFonts w:ascii="Arial" w:hAnsi="Arial" w:cs="Arial"/>
          <w:sz w:val="24"/>
          <w:szCs w:val="24"/>
        </w:rPr>
        <w:t xml:space="preserve">Select the desired </w:t>
      </w:r>
      <w:r w:rsidR="0026366E" w:rsidRPr="6F6B7CB6">
        <w:rPr>
          <w:rFonts w:ascii="Arial" w:hAnsi="Arial" w:cs="Arial"/>
          <w:sz w:val="24"/>
          <w:szCs w:val="24"/>
        </w:rPr>
        <w:t>sample</w:t>
      </w:r>
      <w:r w:rsidRPr="6F6B7CB6">
        <w:rPr>
          <w:rFonts w:ascii="Arial" w:hAnsi="Arial" w:cs="Arial"/>
          <w:sz w:val="24"/>
          <w:szCs w:val="24"/>
        </w:rPr>
        <w:t xml:space="preserve"> project in the IAR workspace. There is a menu of available reference project tabs in the Project Pane</w:t>
      </w:r>
      <w:r w:rsidR="0026366E" w:rsidRPr="6F6B7CB6">
        <w:rPr>
          <w:rFonts w:ascii="Arial" w:hAnsi="Arial" w:cs="Arial"/>
          <w:sz w:val="24"/>
          <w:szCs w:val="24"/>
        </w:rPr>
        <w:t xml:space="preserve"> of the EWARM IDE (as shown below)</w:t>
      </w:r>
      <w:r w:rsidRPr="6F6B7CB6">
        <w:rPr>
          <w:rFonts w:ascii="Arial" w:hAnsi="Arial" w:cs="Arial"/>
          <w:sz w:val="24"/>
          <w:szCs w:val="24"/>
        </w:rPr>
        <w:t xml:space="preserve">. </w:t>
      </w:r>
      <w:r w:rsidR="00EE0F2B" w:rsidRPr="6F6B7CB6">
        <w:rPr>
          <w:rFonts w:ascii="Arial" w:hAnsi="Arial" w:cs="Arial"/>
          <w:sz w:val="24"/>
          <w:szCs w:val="24"/>
        </w:rPr>
        <w:t>Click on the desired sample project and</w:t>
      </w:r>
      <w:r w:rsidRPr="6F6B7CB6">
        <w:rPr>
          <w:rFonts w:ascii="Arial" w:hAnsi="Arial" w:cs="Arial"/>
          <w:sz w:val="24"/>
          <w:szCs w:val="24"/>
        </w:rPr>
        <w:t xml:space="preserve"> </w:t>
      </w:r>
      <w:r w:rsidR="0026366E" w:rsidRPr="6F6B7CB6">
        <w:rPr>
          <w:rFonts w:ascii="Arial" w:hAnsi="Arial" w:cs="Arial"/>
          <w:sz w:val="24"/>
          <w:szCs w:val="24"/>
        </w:rPr>
        <w:t xml:space="preserve">make </w:t>
      </w:r>
      <w:r w:rsidRPr="6F6B7CB6">
        <w:rPr>
          <w:rFonts w:ascii="Arial" w:hAnsi="Arial" w:cs="Arial"/>
          <w:sz w:val="24"/>
          <w:szCs w:val="24"/>
        </w:rPr>
        <w:t>th</w:t>
      </w:r>
      <w:r w:rsidR="00EE0F2B" w:rsidRPr="6F6B7CB6">
        <w:rPr>
          <w:rFonts w:ascii="Arial" w:hAnsi="Arial" w:cs="Arial"/>
          <w:sz w:val="24"/>
          <w:szCs w:val="24"/>
        </w:rPr>
        <w:t>e</w:t>
      </w:r>
      <w:r w:rsidRPr="6F6B7CB6">
        <w:rPr>
          <w:rFonts w:ascii="Arial" w:hAnsi="Arial" w:cs="Arial"/>
          <w:sz w:val="24"/>
          <w:szCs w:val="24"/>
        </w:rPr>
        <w:t xml:space="preserve"> project </w:t>
      </w:r>
      <w:r w:rsidR="0006761A" w:rsidRPr="6F6B7CB6">
        <w:rPr>
          <w:rFonts w:ascii="Arial" w:hAnsi="Arial" w:cs="Arial"/>
          <w:sz w:val="24"/>
          <w:szCs w:val="24"/>
        </w:rPr>
        <w:t>active by</w:t>
      </w:r>
      <w:r w:rsidR="0026366E" w:rsidRPr="6F6B7CB6">
        <w:rPr>
          <w:rFonts w:ascii="Arial" w:hAnsi="Arial" w:cs="Arial"/>
          <w:sz w:val="24"/>
          <w:szCs w:val="24"/>
        </w:rPr>
        <w:t xml:space="preserve"> selecting </w:t>
      </w:r>
      <w:r w:rsidRPr="6F6B7CB6">
        <w:rPr>
          <w:rFonts w:ascii="Arial" w:hAnsi="Arial" w:cs="Arial"/>
          <w:b/>
          <w:bCs/>
          <w:i/>
          <w:iCs/>
          <w:sz w:val="24"/>
          <w:szCs w:val="24"/>
        </w:rPr>
        <w:t>Active Project</w:t>
      </w:r>
      <w:r w:rsidR="0026366E" w:rsidRPr="6F6B7CB6">
        <w:rPr>
          <w:rFonts w:ascii="Arial" w:hAnsi="Arial" w:cs="Arial"/>
          <w:sz w:val="24"/>
          <w:szCs w:val="24"/>
        </w:rPr>
        <w:t xml:space="preserve"> via a right-click</w:t>
      </w:r>
      <w:r w:rsidR="00EE0F2B" w:rsidRPr="6F6B7CB6">
        <w:rPr>
          <w:rFonts w:ascii="Arial" w:hAnsi="Arial" w:cs="Arial"/>
          <w:sz w:val="24"/>
          <w:szCs w:val="24"/>
        </w:rPr>
        <w:t>.</w:t>
      </w:r>
      <w:r>
        <w:br/>
      </w:r>
      <w:r>
        <w:br/>
      </w:r>
      <w:r w:rsidR="00632A83">
        <w:rPr>
          <w:noProof/>
        </w:rPr>
        <w:pict w14:anchorId="304AB804">
          <v:shape id="_x0000_i1027" type="#_x0000_t75" style="width:422.9pt;height:247.3pt;visibility:visible;mso-wrap-style:square">
            <v:imagedata r:id="rId19" o:title=""/>
          </v:shape>
        </w:pict>
      </w:r>
      <w:r w:rsidR="00EE0F2B" w:rsidRPr="6F6B7CB6">
        <w:rPr>
          <w:rFonts w:ascii="Arial" w:hAnsi="Arial" w:cs="Arial"/>
          <w:sz w:val="24"/>
          <w:szCs w:val="24"/>
        </w:rPr>
        <w:t xml:space="preserve"> </w:t>
      </w:r>
      <w:r>
        <w:br/>
      </w:r>
      <w:r>
        <w:br/>
      </w:r>
      <w:r w:rsidR="00EE0F2B" w:rsidRPr="6F6B7CB6">
        <w:rPr>
          <w:rFonts w:ascii="Arial" w:hAnsi="Arial" w:cs="Arial"/>
          <w:sz w:val="24"/>
          <w:szCs w:val="24"/>
        </w:rPr>
        <w:t xml:space="preserve">The </w:t>
      </w:r>
      <w:proofErr w:type="spellStart"/>
      <w:r w:rsidR="00EE0F2B" w:rsidRPr="6F6B7CB6">
        <w:rPr>
          <w:rFonts w:ascii="Arial" w:hAnsi="Arial" w:cs="Arial"/>
          <w:b/>
          <w:bCs/>
          <w:i/>
          <w:iCs/>
          <w:sz w:val="24"/>
          <w:szCs w:val="24"/>
        </w:rPr>
        <w:t>sample_</w:t>
      </w:r>
      <w:r w:rsidR="003C4B7B">
        <w:rPr>
          <w:rFonts w:ascii="Arial" w:hAnsi="Arial" w:cs="Arial"/>
          <w:b/>
          <w:bCs/>
          <w:i/>
          <w:iCs/>
          <w:sz w:val="24"/>
          <w:szCs w:val="24"/>
        </w:rPr>
        <w:t>threadx</w:t>
      </w:r>
      <w:proofErr w:type="spellEnd"/>
      <w:r w:rsidR="00EE0F2B" w:rsidRPr="6F6B7CB6">
        <w:rPr>
          <w:rFonts w:ascii="Arial" w:hAnsi="Arial" w:cs="Arial"/>
          <w:sz w:val="24"/>
          <w:szCs w:val="24"/>
        </w:rPr>
        <w:t xml:space="preserve"> project is shown above as the currently active project.</w:t>
      </w:r>
    </w:p>
    <w:p w14:paraId="6E3994AB" w14:textId="55C5B3AE" w:rsidR="00AF53F5" w:rsidRDefault="00E70E43" w:rsidP="00EE0F2B">
      <w:pPr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figure the </w:t>
      </w:r>
      <w:r>
        <w:rPr>
          <w:rFonts w:ascii="Arial" w:hAnsi="Arial" w:cs="Arial"/>
          <w:b/>
          <w:bCs/>
          <w:i/>
          <w:iCs/>
          <w:sz w:val="24"/>
          <w:szCs w:val="24"/>
        </w:rPr>
        <w:t xml:space="preserve">WIFI_SSID </w:t>
      </w:r>
      <w:r>
        <w:rPr>
          <w:rFonts w:ascii="Arial" w:hAnsi="Arial" w:cs="Arial"/>
          <w:sz w:val="24"/>
          <w:szCs w:val="24"/>
        </w:rPr>
        <w:t xml:space="preserve">and </w:t>
      </w:r>
      <w:r>
        <w:rPr>
          <w:rFonts w:ascii="Arial" w:hAnsi="Arial" w:cs="Arial"/>
          <w:b/>
          <w:bCs/>
          <w:i/>
          <w:iCs/>
          <w:sz w:val="24"/>
          <w:szCs w:val="24"/>
        </w:rPr>
        <w:t xml:space="preserve">WIFI_PASSWORD </w:t>
      </w:r>
      <w:r w:rsidR="00D7324F">
        <w:rPr>
          <w:rFonts w:ascii="Arial" w:hAnsi="Arial" w:cs="Arial"/>
          <w:sz w:val="24"/>
          <w:szCs w:val="24"/>
        </w:rPr>
        <w:t xml:space="preserve">by right click on active project, select </w:t>
      </w:r>
      <w:r w:rsidR="00244D57">
        <w:rPr>
          <w:rFonts w:ascii="Arial" w:hAnsi="Arial" w:cs="Arial"/>
          <w:b/>
          <w:bCs/>
          <w:i/>
          <w:iCs/>
          <w:sz w:val="24"/>
          <w:szCs w:val="24"/>
        </w:rPr>
        <w:t>Options &gt; C/C++ Compiler &gt; Preprocessor</w:t>
      </w:r>
      <w:r w:rsidR="00EA7C76">
        <w:rPr>
          <w:rFonts w:ascii="Arial" w:hAnsi="Arial" w:cs="Arial"/>
          <w:sz w:val="24"/>
          <w:szCs w:val="24"/>
        </w:rPr>
        <w:t xml:space="preserve">. Replace the values for your </w:t>
      </w:r>
      <w:proofErr w:type="spellStart"/>
      <w:r w:rsidR="00EA7C76">
        <w:rPr>
          <w:rFonts w:ascii="Arial" w:hAnsi="Arial" w:cs="Arial"/>
          <w:sz w:val="24"/>
          <w:szCs w:val="24"/>
        </w:rPr>
        <w:t>WiFi</w:t>
      </w:r>
      <w:proofErr w:type="spellEnd"/>
      <w:r w:rsidR="00EA7C76">
        <w:rPr>
          <w:rFonts w:ascii="Arial" w:hAnsi="Arial" w:cs="Arial"/>
          <w:sz w:val="24"/>
          <w:szCs w:val="24"/>
        </w:rPr>
        <w:t xml:space="preserve"> to be used.</w:t>
      </w:r>
    </w:p>
    <w:p w14:paraId="1C8AEAC3" w14:textId="58B04EB1" w:rsidR="00BA6278" w:rsidRDefault="00632A83" w:rsidP="00BA6278">
      <w:pPr>
        <w:ind w:left="720"/>
        <w:rPr>
          <w:rFonts w:ascii="Arial" w:hAnsi="Arial" w:cs="Arial"/>
          <w:sz w:val="24"/>
          <w:szCs w:val="24"/>
        </w:rPr>
      </w:pPr>
      <w:r>
        <w:rPr>
          <w:noProof/>
        </w:rPr>
        <w:lastRenderedPageBreak/>
        <w:pict w14:anchorId="07CD1DBF">
          <v:shape id="_x0000_i1028" type="#_x0000_t75" style="width:317.45pt;height:4in;visibility:visible;mso-wrap-style:square">
            <v:imagedata r:id="rId20" o:title=""/>
          </v:shape>
        </w:pict>
      </w:r>
    </w:p>
    <w:p w14:paraId="4D7114F8" w14:textId="034A3AC8" w:rsidR="00762062" w:rsidRDefault="00762062" w:rsidP="00762062">
      <w:pPr>
        <w:numPr>
          <w:ilvl w:val="0"/>
          <w:numId w:val="8"/>
        </w:numPr>
        <w:rPr>
          <w:rFonts w:ascii="Arial" w:hAnsi="Arial" w:cs="Arial"/>
          <w:sz w:val="24"/>
          <w:szCs w:val="24"/>
          <w:lang w:eastAsia="zh-CN"/>
        </w:rPr>
      </w:pPr>
      <w:r>
        <w:rPr>
          <w:rFonts w:ascii="Arial" w:hAnsi="Arial" w:cs="Arial"/>
          <w:color w:val="000000"/>
          <w:sz w:val="24"/>
          <w:szCs w:val="24"/>
        </w:rPr>
        <w:t>Select</w:t>
      </w:r>
      <w:r w:rsidRPr="00762062">
        <w:rPr>
          <w:rFonts w:ascii="Arial" w:hAnsi="Arial" w:cs="Arial"/>
          <w:color w:val="000000"/>
          <w:sz w:val="24"/>
          <w:szCs w:val="24"/>
        </w:rPr>
        <w:t xml:space="preserve"> </w:t>
      </w:r>
      <w:r w:rsidRPr="00762062">
        <w:rPr>
          <w:rFonts w:ascii="Arial" w:hAnsi="Arial" w:cs="Arial"/>
          <w:b/>
          <w:bCs/>
          <w:i/>
          <w:iCs/>
          <w:color w:val="000000"/>
          <w:sz w:val="24"/>
          <w:szCs w:val="24"/>
        </w:rPr>
        <w:t>Project &gt; Batch Build</w:t>
      </w:r>
      <w:r w:rsidRPr="00762062">
        <w:rPr>
          <w:rFonts w:ascii="Arial" w:hAnsi="Arial" w:cs="Arial"/>
          <w:color w:val="000000"/>
          <w:sz w:val="24"/>
          <w:szCs w:val="24"/>
        </w:rPr>
        <w:t xml:space="preserve"> and choose </w:t>
      </w:r>
      <w:proofErr w:type="spellStart"/>
      <w:r w:rsidRPr="00762062">
        <w:rPr>
          <w:rFonts w:ascii="Arial" w:hAnsi="Arial" w:cs="Arial"/>
          <w:b/>
          <w:bCs/>
          <w:i/>
          <w:iCs/>
          <w:color w:val="000000"/>
          <w:sz w:val="24"/>
          <w:szCs w:val="24"/>
        </w:rPr>
        <w:t>build_all</w:t>
      </w:r>
      <w:proofErr w:type="spellEnd"/>
      <w:r w:rsidRPr="00762062">
        <w:rPr>
          <w:rFonts w:ascii="Arial" w:hAnsi="Arial" w:cs="Arial"/>
          <w:color w:val="000000"/>
          <w:sz w:val="24"/>
          <w:szCs w:val="24"/>
        </w:rPr>
        <w:t xml:space="preserve"> and select </w:t>
      </w:r>
      <w:r w:rsidRPr="00762062">
        <w:rPr>
          <w:rFonts w:ascii="Arial" w:hAnsi="Arial" w:cs="Arial"/>
          <w:b/>
          <w:bCs/>
          <w:i/>
          <w:iCs/>
          <w:color w:val="000000"/>
          <w:sz w:val="24"/>
          <w:szCs w:val="24"/>
        </w:rPr>
        <w:t>Make</w:t>
      </w:r>
      <w:r w:rsidRPr="00762062">
        <w:rPr>
          <w:rFonts w:ascii="Arial" w:hAnsi="Arial" w:cs="Arial"/>
          <w:color w:val="000000"/>
          <w:sz w:val="24"/>
          <w:szCs w:val="24"/>
        </w:rPr>
        <w:t xml:space="preserve"> to build all projects. You will observe compilation and linking of all sample projects.</w:t>
      </w:r>
    </w:p>
    <w:p w14:paraId="58330817" w14:textId="518482E5" w:rsidR="00EE0F2B" w:rsidRPr="00BE4B6A" w:rsidRDefault="00D278B1" w:rsidP="00EE0F2B">
      <w:pPr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BE4B6A">
        <w:rPr>
          <w:rFonts w:ascii="Arial" w:hAnsi="Arial" w:cs="Arial"/>
          <w:sz w:val="24"/>
          <w:szCs w:val="24"/>
        </w:rPr>
        <w:t xml:space="preserve">Select </w:t>
      </w:r>
      <w:r w:rsidRPr="00BE4B6A">
        <w:rPr>
          <w:rFonts w:ascii="Arial" w:hAnsi="Arial" w:cs="Arial"/>
          <w:b/>
          <w:bCs/>
          <w:i/>
          <w:iCs/>
          <w:sz w:val="24"/>
          <w:szCs w:val="24"/>
        </w:rPr>
        <w:t>Download and Debug</w:t>
      </w:r>
      <w:r w:rsidRPr="00BE4B6A">
        <w:rPr>
          <w:rFonts w:ascii="Arial" w:hAnsi="Arial" w:cs="Arial"/>
          <w:sz w:val="24"/>
          <w:szCs w:val="24"/>
        </w:rPr>
        <w:t xml:space="preserve"> to download and start execution of the project.</w:t>
      </w:r>
      <w:r w:rsidR="00EE0F2B" w:rsidRPr="00BE4B6A">
        <w:rPr>
          <w:rFonts w:ascii="Arial" w:hAnsi="Arial" w:cs="Arial"/>
          <w:sz w:val="24"/>
          <w:szCs w:val="24"/>
        </w:rPr>
        <w:t xml:space="preserve"> By default, execution stops at a breakpoint set at </w:t>
      </w:r>
      <w:r w:rsidR="00EE0F2B" w:rsidRPr="00BE4B6A">
        <w:rPr>
          <w:rFonts w:ascii="Arial" w:hAnsi="Arial" w:cs="Arial"/>
          <w:b/>
          <w:bCs/>
          <w:i/>
          <w:iCs/>
          <w:sz w:val="24"/>
          <w:szCs w:val="24"/>
        </w:rPr>
        <w:t>main</w:t>
      </w:r>
      <w:r w:rsidR="00EE0F2B" w:rsidRPr="00BE4B6A">
        <w:rPr>
          <w:rFonts w:ascii="Arial" w:hAnsi="Arial" w:cs="Arial"/>
          <w:sz w:val="24"/>
          <w:szCs w:val="24"/>
        </w:rPr>
        <w:t>.</w:t>
      </w:r>
    </w:p>
    <w:p w14:paraId="38CA2F66" w14:textId="322DF3B5" w:rsidR="00D278B1" w:rsidRDefault="00D278B1" w:rsidP="00EE0F2B">
      <w:pPr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BE4B6A">
        <w:rPr>
          <w:rFonts w:ascii="Arial" w:hAnsi="Arial" w:cs="Arial"/>
          <w:sz w:val="24"/>
          <w:szCs w:val="24"/>
        </w:rPr>
        <w:t xml:space="preserve">Select </w:t>
      </w:r>
      <w:r w:rsidRPr="00BE4B6A">
        <w:rPr>
          <w:rFonts w:ascii="Arial" w:hAnsi="Arial" w:cs="Arial"/>
          <w:b/>
          <w:bCs/>
          <w:i/>
          <w:iCs/>
          <w:sz w:val="24"/>
          <w:szCs w:val="24"/>
        </w:rPr>
        <w:t>Go</w:t>
      </w:r>
      <w:r w:rsidRPr="00BE4B6A">
        <w:rPr>
          <w:rFonts w:ascii="Arial" w:hAnsi="Arial" w:cs="Arial"/>
          <w:sz w:val="24"/>
          <w:szCs w:val="24"/>
        </w:rPr>
        <w:t xml:space="preserve"> to start execution of the demonstration.</w:t>
      </w:r>
      <w:r w:rsidR="0065343F" w:rsidRPr="00BE4B6A">
        <w:rPr>
          <w:rFonts w:ascii="Arial" w:hAnsi="Arial" w:cs="Arial"/>
          <w:sz w:val="24"/>
          <w:szCs w:val="24"/>
        </w:rPr>
        <w:t xml:space="preserve"> </w:t>
      </w:r>
      <w:r w:rsidR="00EE0F2B" w:rsidRPr="00BE4B6A">
        <w:rPr>
          <w:rFonts w:ascii="Arial" w:hAnsi="Arial" w:cs="Arial"/>
          <w:sz w:val="24"/>
          <w:szCs w:val="24"/>
        </w:rPr>
        <w:t>Please review the sample descriptions later in this guide for additional setup and expected behavior.</w:t>
      </w:r>
    </w:p>
    <w:p w14:paraId="762BB1FF" w14:textId="39C2B617" w:rsidR="00D92BEB" w:rsidRDefault="00D92BEB" w:rsidP="00D92BE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sample project can also run on </w:t>
      </w:r>
      <w:r w:rsidRPr="00BE4B6A">
        <w:rPr>
          <w:rFonts w:ascii="Arial" w:hAnsi="Arial" w:cs="Arial"/>
          <w:sz w:val="24"/>
          <w:szCs w:val="24"/>
        </w:rPr>
        <w:t>STM32</w:t>
      </w:r>
      <w:r>
        <w:rPr>
          <w:rFonts w:ascii="Arial" w:hAnsi="Arial" w:cs="Arial"/>
          <w:sz w:val="24"/>
          <w:szCs w:val="24"/>
        </w:rPr>
        <w:t>L475</w:t>
      </w:r>
      <w:r w:rsidRPr="00BE4B6A">
        <w:rPr>
          <w:rFonts w:ascii="Arial" w:hAnsi="Arial" w:cs="Arial"/>
          <w:sz w:val="24"/>
          <w:szCs w:val="24"/>
        </w:rPr>
        <w:t xml:space="preserve">-DISCO </w:t>
      </w:r>
      <w:r>
        <w:rPr>
          <w:rFonts w:ascii="Arial" w:hAnsi="Arial" w:cs="Arial"/>
          <w:sz w:val="24"/>
          <w:szCs w:val="24"/>
        </w:rPr>
        <w:t>IoT Node with just a few configurations:</w:t>
      </w:r>
    </w:p>
    <w:p w14:paraId="054E5D73" w14:textId="4D903F57" w:rsidR="00D92BEB" w:rsidRDefault="00D92BEB" w:rsidP="00D92BEB">
      <w:pPr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ight click on active project, select </w:t>
      </w:r>
      <w:r w:rsidRPr="00D92BEB">
        <w:rPr>
          <w:rFonts w:ascii="Arial" w:hAnsi="Arial" w:cs="Arial"/>
          <w:b/>
          <w:bCs/>
          <w:i/>
          <w:iCs/>
          <w:sz w:val="24"/>
          <w:szCs w:val="24"/>
        </w:rPr>
        <w:t>Options &gt; General Options</w:t>
      </w:r>
      <w:r>
        <w:rPr>
          <w:rFonts w:ascii="Arial" w:hAnsi="Arial" w:cs="Arial"/>
          <w:sz w:val="24"/>
          <w:szCs w:val="24"/>
        </w:rPr>
        <w:t xml:space="preserve">. In </w:t>
      </w:r>
      <w:r w:rsidRPr="00D92BEB">
        <w:rPr>
          <w:rFonts w:ascii="Arial" w:hAnsi="Arial" w:cs="Arial"/>
          <w:b/>
          <w:bCs/>
          <w:i/>
          <w:iCs/>
          <w:sz w:val="24"/>
          <w:szCs w:val="24"/>
        </w:rPr>
        <w:t>Target</w:t>
      </w:r>
      <w:r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ab, change the device to </w:t>
      </w:r>
      <w:r w:rsidRPr="00D92BEB">
        <w:rPr>
          <w:rFonts w:ascii="Arial" w:hAnsi="Arial" w:cs="Arial"/>
          <w:b/>
          <w:bCs/>
          <w:i/>
          <w:iCs/>
          <w:sz w:val="24"/>
          <w:szCs w:val="24"/>
        </w:rPr>
        <w:t>ST STM32L475</w:t>
      </w:r>
      <w:r w:rsidR="003462AB">
        <w:rPr>
          <w:rFonts w:ascii="Arial" w:hAnsi="Arial" w:cs="Arial"/>
          <w:b/>
          <w:bCs/>
          <w:i/>
          <w:iCs/>
          <w:sz w:val="24"/>
          <w:szCs w:val="24"/>
        </w:rPr>
        <w:t>V</w:t>
      </w:r>
      <w:r w:rsidRPr="00D92BEB">
        <w:rPr>
          <w:rFonts w:ascii="Arial" w:hAnsi="Arial" w:cs="Arial"/>
          <w:b/>
          <w:bCs/>
          <w:i/>
          <w:iCs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.</w:t>
      </w:r>
    </w:p>
    <w:p w14:paraId="5FA72697" w14:textId="5DFC7877" w:rsidR="00D92BEB" w:rsidRPr="00D92BEB" w:rsidRDefault="00D92BEB" w:rsidP="00D92BEB">
      <w:pPr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 w:rsidRPr="00D92BEB">
        <w:rPr>
          <w:rFonts w:ascii="Arial" w:hAnsi="Arial" w:cs="Arial"/>
          <w:sz w:val="24"/>
          <w:szCs w:val="24"/>
        </w:rPr>
        <w:t xml:space="preserve">In </w:t>
      </w:r>
      <w:r w:rsidRPr="003C4B7B">
        <w:rPr>
          <w:rFonts w:ascii="Arial" w:hAnsi="Arial" w:cs="Arial"/>
          <w:b/>
          <w:bCs/>
          <w:i/>
          <w:iCs/>
          <w:sz w:val="24"/>
          <w:szCs w:val="24"/>
        </w:rPr>
        <w:t>Options &gt; Linker</w:t>
      </w:r>
      <w:r w:rsidRPr="00D92BEB">
        <w:rPr>
          <w:rFonts w:ascii="Arial" w:hAnsi="Arial" w:cs="Arial"/>
          <w:sz w:val="24"/>
          <w:szCs w:val="24"/>
        </w:rPr>
        <w:t xml:space="preserve">, replace the configuration file with </w:t>
      </w:r>
      <w:proofErr w:type="spellStart"/>
      <w:r w:rsidRPr="00D92BEB">
        <w:rPr>
          <w:rFonts w:ascii="Arial" w:hAnsi="Arial" w:cs="Arial"/>
          <w:b/>
          <w:bCs/>
          <w:i/>
          <w:iCs/>
          <w:sz w:val="24"/>
          <w:szCs w:val="24"/>
        </w:rPr>
        <w:t>common_hardware_code</w:t>
      </w:r>
      <w:proofErr w:type="spellEnd"/>
      <w:r w:rsidRPr="00D92BEB">
        <w:rPr>
          <w:rFonts w:ascii="Arial" w:hAnsi="Arial" w:cs="Arial"/>
          <w:b/>
          <w:bCs/>
          <w:i/>
          <w:iCs/>
          <w:sz w:val="24"/>
          <w:szCs w:val="24"/>
        </w:rPr>
        <w:t>/</w:t>
      </w:r>
      <w:r w:rsidRPr="00D92BEB">
        <w:rPr>
          <w:b/>
          <w:bCs/>
          <w:i/>
          <w:iCs/>
        </w:rPr>
        <w:t xml:space="preserve"> </w:t>
      </w:r>
      <w:r w:rsidRPr="00D92BEB">
        <w:rPr>
          <w:rFonts w:ascii="Arial" w:hAnsi="Arial" w:cs="Arial"/>
          <w:b/>
          <w:bCs/>
          <w:i/>
          <w:iCs/>
          <w:sz w:val="24"/>
          <w:szCs w:val="24"/>
        </w:rPr>
        <w:t>stm32l475xx_flash.icf</w:t>
      </w:r>
    </w:p>
    <w:p w14:paraId="3F893C1D" w14:textId="77777777" w:rsidR="00BA41F8" w:rsidRPr="00BE4B6A" w:rsidRDefault="00BA41F8" w:rsidP="00BA41F8">
      <w:pPr>
        <w:ind w:left="720"/>
        <w:rPr>
          <w:rFonts w:ascii="Arial" w:hAnsi="Arial" w:cs="Arial"/>
          <w:sz w:val="24"/>
          <w:szCs w:val="24"/>
        </w:rPr>
      </w:pPr>
    </w:p>
    <w:p w14:paraId="0ED3F922" w14:textId="051CCFBF" w:rsidR="004F3E93" w:rsidRPr="009711D8" w:rsidRDefault="000F0299" w:rsidP="009E545F">
      <w:pPr>
        <w:pStyle w:val="Heading1"/>
      </w:pPr>
      <w:r>
        <w:br w:type="page"/>
      </w:r>
      <w:bookmarkStart w:id="3" w:name="_Toc40362399"/>
      <w:r w:rsidR="0065343F" w:rsidRPr="009711D8">
        <w:lastRenderedPageBreak/>
        <w:t>Sample</w:t>
      </w:r>
      <w:r w:rsidR="009D6440" w:rsidRPr="009711D8">
        <w:t xml:space="preserve"> </w:t>
      </w:r>
      <w:r w:rsidR="002B23B3" w:rsidRPr="009711D8">
        <w:t>Descriptions</w:t>
      </w:r>
      <w:bookmarkEnd w:id="3"/>
    </w:p>
    <w:p w14:paraId="7249EEF3" w14:textId="77777777" w:rsidR="004412CE" w:rsidRDefault="004412CE" w:rsidP="004412CE">
      <w:pPr>
        <w:pStyle w:val="Heading2"/>
      </w:pPr>
      <w:bookmarkStart w:id="4" w:name="_Toc52293128"/>
      <w:bookmarkStart w:id="5" w:name="_Hlk52294076"/>
      <w:r>
        <w:t>Azure RTOS IoT Embedded SDK Samples</w:t>
      </w:r>
      <w:bookmarkEnd w:id="4"/>
      <w:r>
        <w:t xml:space="preserve"> </w:t>
      </w:r>
    </w:p>
    <w:p w14:paraId="1960D2D8" w14:textId="77777777" w:rsidR="004412CE" w:rsidRDefault="004412CE" w:rsidP="004412CE">
      <w:pPr>
        <w:rPr>
          <w:rFonts w:ascii="Arial" w:hAnsi="Arial" w:cs="Arial"/>
          <w:bCs/>
        </w:rPr>
      </w:pPr>
    </w:p>
    <w:p w14:paraId="328577F8" w14:textId="470D4FFF" w:rsidR="004412CE" w:rsidRPr="00272BF0" w:rsidRDefault="004412CE" w:rsidP="004412CE">
      <w:pPr>
        <w:rPr>
          <w:rFonts w:ascii="Arial" w:hAnsi="Arial" w:cs="Arial"/>
          <w:bCs/>
        </w:rPr>
      </w:pPr>
      <w:r w:rsidRPr="00BD6054">
        <w:rPr>
          <w:rFonts w:ascii="Arial" w:hAnsi="Arial" w:cs="Arial"/>
          <w:bCs/>
        </w:rPr>
        <w:t>Please see the</w:t>
      </w:r>
      <w:r w:rsidRPr="00BD6054">
        <w:rPr>
          <w:rFonts w:ascii="Arial" w:hAnsi="Arial" w:cs="Arial"/>
          <w:b/>
          <w:i/>
          <w:iCs/>
        </w:rPr>
        <w:t xml:space="preserve"> Azure_RTOS_STM32</w:t>
      </w:r>
      <w:r>
        <w:rPr>
          <w:rFonts w:ascii="Arial" w:hAnsi="Arial" w:cs="Arial"/>
          <w:b/>
          <w:i/>
          <w:iCs/>
        </w:rPr>
        <w:t>L4+</w:t>
      </w:r>
      <w:r w:rsidRPr="00BD6054">
        <w:rPr>
          <w:rFonts w:ascii="Arial" w:hAnsi="Arial" w:cs="Arial"/>
          <w:b/>
          <w:i/>
          <w:iCs/>
        </w:rPr>
        <w:t>-DISCO_Azure_IoT_Embedded_SDK_For_</w:t>
      </w:r>
      <w:r>
        <w:rPr>
          <w:rFonts w:ascii="Arial" w:hAnsi="Arial" w:cs="Arial"/>
          <w:b/>
          <w:i/>
          <w:iCs/>
        </w:rPr>
        <w:t>IAR</w:t>
      </w:r>
      <w:r w:rsidRPr="00BD6054">
        <w:rPr>
          <w:rFonts w:ascii="Arial" w:hAnsi="Arial" w:cs="Arial"/>
          <w:b/>
          <w:i/>
          <w:iCs/>
        </w:rPr>
        <w:t>.pdf</w:t>
      </w:r>
      <w:r w:rsidRPr="00BD6054">
        <w:rPr>
          <w:rFonts w:ascii="Arial" w:hAnsi="Arial" w:cs="Arial"/>
          <w:bCs/>
        </w:rPr>
        <w:t xml:space="preserve"> for </w:t>
      </w:r>
      <w:r w:rsidRPr="00272BF0">
        <w:rPr>
          <w:rFonts w:ascii="Arial" w:hAnsi="Arial" w:cs="Arial"/>
          <w:bCs/>
        </w:rPr>
        <w:t>a detailed description of the sample as well as a step-by-step set of instructions on how to connect to Azure IoT</w:t>
      </w:r>
      <w:r>
        <w:rPr>
          <w:rFonts w:ascii="Arial" w:hAnsi="Arial" w:cs="Arial"/>
          <w:bCs/>
        </w:rPr>
        <w:t xml:space="preserve"> via the Azure IoT Embedded C SDK and Azure IoT Middleware for Azure RTOS.</w:t>
      </w:r>
    </w:p>
    <w:bookmarkEnd w:id="5"/>
    <w:p w14:paraId="014E455C" w14:textId="17FDFA0C" w:rsidR="007D3A5F" w:rsidRDefault="00A93D51" w:rsidP="009E545F">
      <w:pPr>
        <w:pStyle w:val="Heading2"/>
      </w:pPr>
      <w:r w:rsidRPr="00272BF0">
        <w:rPr>
          <w:b w:val="0"/>
          <w:bCs/>
          <w:sz w:val="22"/>
          <w:szCs w:val="22"/>
        </w:rPr>
        <w:br w:type="page"/>
      </w:r>
      <w:bookmarkStart w:id="6" w:name="_Toc40362401"/>
      <w:proofErr w:type="spellStart"/>
      <w:r w:rsidR="007D3A5F" w:rsidRPr="009E545F">
        <w:lastRenderedPageBreak/>
        <w:t>ThreadX</w:t>
      </w:r>
      <w:proofErr w:type="spellEnd"/>
      <w:r w:rsidR="007D3A5F" w:rsidRPr="009E545F">
        <w:t xml:space="preserve"> </w:t>
      </w:r>
      <w:r w:rsidR="0065343F" w:rsidRPr="009E545F">
        <w:t>Sample</w:t>
      </w:r>
      <w:bookmarkEnd w:id="6"/>
    </w:p>
    <w:p w14:paraId="508FD999" w14:textId="77777777" w:rsidR="009E5443" w:rsidRDefault="009E5443" w:rsidP="0065343F">
      <w:pPr>
        <w:rPr>
          <w:rFonts w:ascii="Arial" w:hAnsi="Arial" w:cs="Arial"/>
        </w:rPr>
      </w:pPr>
    </w:p>
    <w:p w14:paraId="32C79731" w14:textId="20BF34EB" w:rsidR="00870CEF" w:rsidRDefault="00E60A22" w:rsidP="0065343F">
      <w:pPr>
        <w:rPr>
          <w:rFonts w:ascii="Arial" w:hAnsi="Arial" w:cs="Arial"/>
        </w:rPr>
      </w:pPr>
      <w:r w:rsidRPr="00B456A7">
        <w:rPr>
          <w:rFonts w:ascii="Arial" w:hAnsi="Arial" w:cs="Arial"/>
        </w:rPr>
        <w:t xml:space="preserve">This </w:t>
      </w:r>
      <w:r w:rsidR="00D82CE6">
        <w:rPr>
          <w:rFonts w:ascii="Arial" w:hAnsi="Arial" w:cs="Arial"/>
        </w:rPr>
        <w:t>sample</w:t>
      </w:r>
      <w:r w:rsidR="009D6440">
        <w:rPr>
          <w:rFonts w:ascii="Arial" w:hAnsi="Arial" w:cs="Arial"/>
        </w:rPr>
        <w:t xml:space="preserve"> </w:t>
      </w:r>
      <w:r w:rsidRPr="00B456A7">
        <w:rPr>
          <w:rFonts w:ascii="Arial" w:hAnsi="Arial" w:cs="Arial"/>
        </w:rPr>
        <w:t xml:space="preserve">is </w:t>
      </w:r>
      <w:r w:rsidR="0065343F">
        <w:rPr>
          <w:rFonts w:ascii="Arial" w:hAnsi="Arial" w:cs="Arial"/>
        </w:rPr>
        <w:t>the</w:t>
      </w:r>
      <w:r w:rsidRPr="00B456A7">
        <w:rPr>
          <w:rFonts w:ascii="Arial" w:hAnsi="Arial" w:cs="Arial"/>
        </w:rPr>
        <w:t xml:space="preserve"> standard 8-thread </w:t>
      </w:r>
      <w:proofErr w:type="spellStart"/>
      <w:r w:rsidR="0065343F">
        <w:rPr>
          <w:rFonts w:ascii="Arial" w:hAnsi="Arial" w:cs="Arial"/>
        </w:rPr>
        <w:t>ThreadX</w:t>
      </w:r>
      <w:proofErr w:type="spellEnd"/>
      <w:r w:rsidRPr="00B456A7">
        <w:rPr>
          <w:rFonts w:ascii="Arial" w:hAnsi="Arial" w:cs="Arial"/>
        </w:rPr>
        <w:t xml:space="preserve"> example, that illustrates the use of </w:t>
      </w:r>
      <w:r w:rsidR="0065343F">
        <w:rPr>
          <w:rFonts w:ascii="Arial" w:hAnsi="Arial" w:cs="Arial"/>
        </w:rPr>
        <w:t>the main</w:t>
      </w:r>
      <w:r w:rsidRPr="00B456A7">
        <w:rPr>
          <w:rFonts w:ascii="Arial" w:hAnsi="Arial" w:cs="Arial"/>
        </w:rPr>
        <w:t xml:space="preserve"> </w:t>
      </w:r>
      <w:proofErr w:type="spellStart"/>
      <w:r w:rsidRPr="00B456A7">
        <w:rPr>
          <w:rFonts w:ascii="Arial" w:hAnsi="Arial" w:cs="Arial"/>
        </w:rPr>
        <w:t>ThreadX</w:t>
      </w:r>
      <w:proofErr w:type="spellEnd"/>
      <w:r w:rsidRPr="00B456A7">
        <w:rPr>
          <w:rFonts w:ascii="Arial" w:hAnsi="Arial" w:cs="Arial"/>
        </w:rPr>
        <w:t xml:space="preserve"> services, including threads, message queues, timers, semaphores, byte memory pools, block memory pools, event flag groups, and mutexes. This </w:t>
      </w:r>
      <w:r w:rsidR="009D6440">
        <w:rPr>
          <w:rFonts w:ascii="Arial" w:hAnsi="Arial" w:cs="Arial"/>
        </w:rPr>
        <w:t xml:space="preserve">demonstration </w:t>
      </w:r>
      <w:r w:rsidRPr="00B456A7">
        <w:rPr>
          <w:rFonts w:ascii="Arial" w:hAnsi="Arial" w:cs="Arial"/>
        </w:rPr>
        <w:t xml:space="preserve">is fully described, including a source code listing, in Chapter 6 of the </w:t>
      </w:r>
      <w:proofErr w:type="spellStart"/>
      <w:r w:rsidR="0065343F" w:rsidRPr="0065343F">
        <w:rPr>
          <w:rFonts w:ascii="Arial" w:hAnsi="Arial" w:cs="Arial"/>
          <w:b/>
          <w:bCs/>
          <w:i/>
          <w:iCs/>
        </w:rPr>
        <w:t>Azure_RTOS_</w:t>
      </w:r>
      <w:r w:rsidRPr="0065343F">
        <w:rPr>
          <w:rFonts w:ascii="Arial" w:hAnsi="Arial" w:cs="Arial"/>
          <w:b/>
          <w:bCs/>
          <w:i/>
          <w:iCs/>
        </w:rPr>
        <w:t>ThreadX</w:t>
      </w:r>
      <w:r w:rsidR="0065343F" w:rsidRPr="0065343F">
        <w:rPr>
          <w:rFonts w:ascii="Arial" w:hAnsi="Arial" w:cs="Arial"/>
          <w:b/>
          <w:bCs/>
          <w:i/>
          <w:iCs/>
        </w:rPr>
        <w:t>_</w:t>
      </w:r>
      <w:r w:rsidRPr="0065343F">
        <w:rPr>
          <w:rFonts w:ascii="Arial" w:hAnsi="Arial" w:cs="Arial"/>
          <w:b/>
          <w:bCs/>
          <w:i/>
          <w:iCs/>
        </w:rPr>
        <w:t>User</w:t>
      </w:r>
      <w:proofErr w:type="spellEnd"/>
      <w:r w:rsidR="0065343F" w:rsidRPr="0065343F">
        <w:rPr>
          <w:rFonts w:ascii="Arial" w:hAnsi="Arial" w:cs="Arial"/>
          <w:b/>
          <w:bCs/>
          <w:i/>
          <w:iCs/>
        </w:rPr>
        <w:t>_</w:t>
      </w:r>
      <w:r w:rsidRPr="0065343F">
        <w:rPr>
          <w:rFonts w:ascii="Arial" w:hAnsi="Arial" w:cs="Arial"/>
          <w:b/>
          <w:bCs/>
          <w:i/>
          <w:iCs/>
        </w:rPr>
        <w:t xml:space="preserve"> Guide</w:t>
      </w:r>
      <w:r w:rsidR="0065343F" w:rsidRPr="0065343F">
        <w:rPr>
          <w:rFonts w:ascii="Arial" w:hAnsi="Arial" w:cs="Arial"/>
          <w:b/>
          <w:bCs/>
          <w:i/>
          <w:iCs/>
        </w:rPr>
        <w:t>.pdf</w:t>
      </w:r>
      <w:r w:rsidR="003F093D">
        <w:rPr>
          <w:rFonts w:ascii="Arial" w:hAnsi="Arial" w:cs="Arial"/>
        </w:rPr>
        <w:t>.</w:t>
      </w:r>
    </w:p>
    <w:p w14:paraId="1479760B" w14:textId="4CF37BB0" w:rsidR="00555293" w:rsidRDefault="00555293" w:rsidP="0065343F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 run the </w:t>
      </w:r>
      <w:proofErr w:type="spellStart"/>
      <w:r>
        <w:rPr>
          <w:rFonts w:ascii="Arial" w:hAnsi="Arial" w:cs="Arial"/>
        </w:rPr>
        <w:t>ThreadX</w:t>
      </w:r>
      <w:proofErr w:type="spellEnd"/>
      <w:r>
        <w:rPr>
          <w:rFonts w:ascii="Arial" w:hAnsi="Arial" w:cs="Arial"/>
        </w:rPr>
        <w:t xml:space="preserve"> Sample project, simply follow these steps (assuming the </w:t>
      </w:r>
      <w:proofErr w:type="spellStart"/>
      <w:r w:rsidRPr="00B16D01">
        <w:rPr>
          <w:rFonts w:ascii="Arial" w:hAnsi="Arial" w:cs="Arial"/>
          <w:b/>
          <w:bCs/>
          <w:i/>
          <w:iCs/>
        </w:rPr>
        <w:t>azure_rtos.eww</w:t>
      </w:r>
      <w:proofErr w:type="spellEnd"/>
      <w:r>
        <w:rPr>
          <w:rFonts w:ascii="Arial" w:hAnsi="Arial" w:cs="Arial"/>
        </w:rPr>
        <w:t xml:space="preserve"> workspace is already open):</w:t>
      </w:r>
    </w:p>
    <w:p w14:paraId="72C0BE69" w14:textId="4794485F" w:rsidR="009E5443" w:rsidRPr="009E5443" w:rsidRDefault="009E5443" w:rsidP="009E5443">
      <w:pPr>
        <w:numPr>
          <w:ilvl w:val="0"/>
          <w:numId w:val="16"/>
        </w:numPr>
        <w:rPr>
          <w:rFonts w:ascii="Arial" w:hAnsi="Arial" w:cs="Arial"/>
        </w:rPr>
      </w:pPr>
      <w:r w:rsidRPr="009E5443">
        <w:rPr>
          <w:rFonts w:ascii="Arial" w:hAnsi="Arial" w:cs="Arial"/>
        </w:rPr>
        <w:t xml:space="preserve">Click on the </w:t>
      </w:r>
      <w:proofErr w:type="spellStart"/>
      <w:r w:rsidRPr="009E5443">
        <w:rPr>
          <w:rFonts w:ascii="Arial" w:hAnsi="Arial" w:cs="Arial"/>
          <w:b/>
          <w:bCs/>
          <w:i/>
          <w:iCs/>
        </w:rPr>
        <w:t>sample_threadx</w:t>
      </w:r>
      <w:proofErr w:type="spellEnd"/>
      <w:r w:rsidRPr="009E5443">
        <w:rPr>
          <w:rFonts w:ascii="Arial" w:hAnsi="Arial" w:cs="Arial"/>
        </w:rPr>
        <w:t xml:space="preserve"> project and make the project active by selecting </w:t>
      </w:r>
      <w:r w:rsidRPr="009E5443">
        <w:rPr>
          <w:rFonts w:ascii="Arial" w:hAnsi="Arial" w:cs="Arial"/>
          <w:b/>
          <w:bCs/>
          <w:i/>
          <w:iCs/>
        </w:rPr>
        <w:t>Active Project</w:t>
      </w:r>
      <w:r w:rsidRPr="009E5443">
        <w:rPr>
          <w:rFonts w:ascii="Arial" w:hAnsi="Arial" w:cs="Arial"/>
        </w:rPr>
        <w:t xml:space="preserve"> via a right-click.</w:t>
      </w:r>
    </w:p>
    <w:p w14:paraId="3952B805" w14:textId="29ABBE20" w:rsidR="009E5443" w:rsidRPr="009E5443" w:rsidRDefault="009E5443" w:rsidP="009E5443">
      <w:pPr>
        <w:numPr>
          <w:ilvl w:val="0"/>
          <w:numId w:val="16"/>
        </w:numPr>
        <w:rPr>
          <w:rFonts w:ascii="Arial" w:hAnsi="Arial" w:cs="Arial"/>
        </w:rPr>
      </w:pPr>
      <w:r w:rsidRPr="009E5443">
        <w:rPr>
          <w:rFonts w:ascii="Arial" w:hAnsi="Arial" w:cs="Arial"/>
        </w:rPr>
        <w:t xml:space="preserve">Select </w:t>
      </w:r>
      <w:r w:rsidRPr="009E5443">
        <w:rPr>
          <w:rFonts w:ascii="Arial" w:hAnsi="Arial" w:cs="Arial"/>
          <w:b/>
          <w:bCs/>
          <w:i/>
          <w:iCs/>
        </w:rPr>
        <w:t>Make</w:t>
      </w:r>
      <w:r w:rsidRPr="009E5443">
        <w:rPr>
          <w:rFonts w:ascii="Arial" w:hAnsi="Arial" w:cs="Arial"/>
        </w:rPr>
        <w:t xml:space="preserve"> button to build the </w:t>
      </w:r>
      <w:r w:rsidRPr="009E5443">
        <w:rPr>
          <w:rFonts w:ascii="Arial" w:hAnsi="Arial" w:cs="Arial"/>
          <w:b/>
          <w:bCs/>
          <w:i/>
          <w:iCs/>
        </w:rPr>
        <w:t>Active Project</w:t>
      </w:r>
      <w:r w:rsidRPr="009E5443">
        <w:rPr>
          <w:rFonts w:ascii="Arial" w:hAnsi="Arial" w:cs="Arial"/>
        </w:rPr>
        <w:t xml:space="preserve"> selected. You will observe compilation and linking of the selected sample project.</w:t>
      </w:r>
    </w:p>
    <w:p w14:paraId="4BA8F8F7" w14:textId="25276B1A" w:rsidR="009E5443" w:rsidRPr="009E5443" w:rsidRDefault="009E5443" w:rsidP="009E5443">
      <w:pPr>
        <w:numPr>
          <w:ilvl w:val="0"/>
          <w:numId w:val="16"/>
        </w:numPr>
        <w:rPr>
          <w:rFonts w:ascii="Arial" w:hAnsi="Arial" w:cs="Arial"/>
        </w:rPr>
      </w:pPr>
      <w:r w:rsidRPr="009E5443">
        <w:rPr>
          <w:rFonts w:ascii="Arial" w:hAnsi="Arial" w:cs="Arial"/>
        </w:rPr>
        <w:t xml:space="preserve">Select </w:t>
      </w:r>
      <w:r w:rsidR="0030251C">
        <w:rPr>
          <w:rFonts w:ascii="Arial" w:hAnsi="Arial" w:cs="Arial"/>
          <w:b/>
          <w:bCs/>
          <w:i/>
          <w:iCs/>
        </w:rPr>
        <w:t>Download and Debug</w:t>
      </w:r>
      <w:r w:rsidRPr="009E5443">
        <w:rPr>
          <w:rFonts w:ascii="Arial" w:hAnsi="Arial" w:cs="Arial"/>
        </w:rPr>
        <w:t xml:space="preserve"> to download and start execution of the demonstration. The sample will initially stop at </w:t>
      </w:r>
      <w:r w:rsidRPr="009E5443">
        <w:rPr>
          <w:rFonts w:ascii="Arial" w:hAnsi="Arial" w:cs="Arial"/>
          <w:b/>
          <w:bCs/>
          <w:i/>
          <w:iCs/>
        </w:rPr>
        <w:t>main</w:t>
      </w:r>
      <w:r w:rsidRPr="009E5443">
        <w:rPr>
          <w:rFonts w:ascii="Arial" w:hAnsi="Arial" w:cs="Arial"/>
        </w:rPr>
        <w:t xml:space="preserve">. Select another </w:t>
      </w:r>
      <w:r w:rsidRPr="009E5443">
        <w:rPr>
          <w:rFonts w:ascii="Arial" w:hAnsi="Arial" w:cs="Arial"/>
          <w:b/>
          <w:bCs/>
          <w:i/>
          <w:iCs/>
        </w:rPr>
        <w:t>Go</w:t>
      </w:r>
      <w:r w:rsidRPr="009E5443">
        <w:rPr>
          <w:rFonts w:ascii="Arial" w:hAnsi="Arial" w:cs="Arial"/>
        </w:rPr>
        <w:t xml:space="preserve"> to execute the sample.</w:t>
      </w:r>
      <w:r w:rsidR="00B2143C">
        <w:rPr>
          <w:rFonts w:ascii="Arial" w:hAnsi="Arial" w:cs="Arial"/>
        </w:rPr>
        <w:tab/>
      </w:r>
    </w:p>
    <w:p w14:paraId="2DFFF231" w14:textId="167835D1" w:rsidR="00A93D51" w:rsidRDefault="00632A83" w:rsidP="00B2143C">
      <w:pPr>
        <w:ind w:firstLine="720"/>
        <w:rPr>
          <w:rFonts w:ascii="Arial" w:hAnsi="Arial" w:cs="Arial"/>
        </w:rPr>
      </w:pPr>
      <w:r>
        <w:rPr>
          <w:noProof/>
        </w:rPr>
        <w:pict w14:anchorId="230E973F">
          <v:shape id="_x0000_i1029" type="#_x0000_t75" style="width:425.45pt;height:248.85pt;visibility:visible;mso-wrap-style:square">
            <v:imagedata r:id="rId21" o:title=""/>
          </v:shape>
        </w:pict>
      </w:r>
    </w:p>
    <w:p w14:paraId="1230C663" w14:textId="063A168D" w:rsidR="00FE45F7" w:rsidRDefault="009E5443" w:rsidP="00A93D51">
      <w:pPr>
        <w:rPr>
          <w:rFonts w:ascii="Arial" w:hAnsi="Arial" w:cs="Arial"/>
        </w:rPr>
      </w:pPr>
      <w:r>
        <w:rPr>
          <w:rFonts w:ascii="Arial" w:hAnsi="Arial" w:cs="Arial"/>
        </w:rPr>
        <w:t xml:space="preserve">After hitting </w:t>
      </w:r>
      <w:r w:rsidR="0030251C">
        <w:rPr>
          <w:rFonts w:ascii="Arial" w:hAnsi="Arial" w:cs="Arial"/>
          <w:b/>
          <w:bCs/>
          <w:i/>
          <w:iCs/>
        </w:rPr>
        <w:t>Break</w:t>
      </w:r>
      <w:r>
        <w:rPr>
          <w:rFonts w:ascii="Arial" w:hAnsi="Arial" w:cs="Arial"/>
        </w:rPr>
        <w:t xml:space="preserve"> t</w:t>
      </w:r>
      <w:r w:rsidR="00A93D51">
        <w:rPr>
          <w:rFonts w:ascii="Arial" w:hAnsi="Arial" w:cs="Arial"/>
        </w:rPr>
        <w:t>he IAR debugger screen shot above shows various c</w:t>
      </w:r>
      <w:r w:rsidR="00FE45F7" w:rsidRPr="00B456A7">
        <w:rPr>
          <w:rFonts w:ascii="Arial" w:hAnsi="Arial" w:cs="Arial"/>
        </w:rPr>
        <w:t xml:space="preserve">ounters </w:t>
      </w:r>
      <w:r w:rsidR="00A93D51">
        <w:rPr>
          <w:rFonts w:ascii="Arial" w:hAnsi="Arial" w:cs="Arial"/>
        </w:rPr>
        <w:t xml:space="preserve">incremented by the </w:t>
      </w:r>
      <w:proofErr w:type="spellStart"/>
      <w:r w:rsidR="00A93D51">
        <w:rPr>
          <w:rFonts w:ascii="Arial" w:hAnsi="Arial" w:cs="Arial"/>
        </w:rPr>
        <w:t>ThreadX</w:t>
      </w:r>
      <w:proofErr w:type="spellEnd"/>
      <w:r w:rsidR="00A93D51">
        <w:rPr>
          <w:rFonts w:ascii="Arial" w:hAnsi="Arial" w:cs="Arial"/>
        </w:rPr>
        <w:t xml:space="preserve"> sample as each of the main components of the </w:t>
      </w:r>
      <w:proofErr w:type="spellStart"/>
      <w:r w:rsidR="00A93D51">
        <w:rPr>
          <w:rFonts w:ascii="Arial" w:hAnsi="Arial" w:cs="Arial"/>
        </w:rPr>
        <w:t>ThreadX</w:t>
      </w:r>
      <w:proofErr w:type="spellEnd"/>
      <w:r w:rsidR="00A93D51">
        <w:rPr>
          <w:rFonts w:ascii="Arial" w:hAnsi="Arial" w:cs="Arial"/>
        </w:rPr>
        <w:t xml:space="preserve"> are exercised.</w:t>
      </w:r>
    </w:p>
    <w:p w14:paraId="423C169A" w14:textId="77777777" w:rsidR="008D60E6" w:rsidRPr="00B456A7" w:rsidRDefault="008D60E6" w:rsidP="008D60E6">
      <w:pPr>
        <w:rPr>
          <w:rFonts w:ascii="Arial" w:hAnsi="Arial" w:cs="Arial"/>
        </w:rPr>
      </w:pPr>
      <w:bookmarkStart w:id="7" w:name="_Hlk52294097"/>
      <w:r>
        <w:rPr>
          <w:rFonts w:ascii="Arial" w:hAnsi="Arial" w:cs="Arial"/>
        </w:rPr>
        <w:t xml:space="preserve">To learn more about Azure RTOS </w:t>
      </w:r>
      <w:proofErr w:type="spellStart"/>
      <w:r>
        <w:rPr>
          <w:rFonts w:ascii="Arial" w:hAnsi="Arial" w:cs="Arial"/>
        </w:rPr>
        <w:t>ThreadX</w:t>
      </w:r>
      <w:proofErr w:type="spellEnd"/>
      <w:r>
        <w:rPr>
          <w:rFonts w:ascii="Arial" w:hAnsi="Arial" w:cs="Arial"/>
        </w:rPr>
        <w:t xml:space="preserve">, view </w:t>
      </w:r>
      <w:hyperlink r:id="rId22" w:history="1">
        <w:r>
          <w:rPr>
            <w:rStyle w:val="Hyperlink"/>
            <w:rFonts w:ascii="Arial" w:hAnsi="Arial" w:cs="Arial"/>
          </w:rPr>
          <w:t>https://docs.microsoft.com/azure/rtos/threadx/</w:t>
        </w:r>
      </w:hyperlink>
      <w:r>
        <w:rPr>
          <w:rFonts w:ascii="Arial" w:hAnsi="Arial" w:cs="Arial"/>
        </w:rPr>
        <w:t xml:space="preserve">. </w:t>
      </w:r>
    </w:p>
    <w:bookmarkEnd w:id="7"/>
    <w:p w14:paraId="009570D2" w14:textId="4EEF1CCD" w:rsidR="003B7734" w:rsidRDefault="00D82CE6" w:rsidP="009E545F">
      <w:pPr>
        <w:pStyle w:val="Heading2"/>
      </w:pPr>
      <w:r>
        <w:br w:type="page"/>
      </w:r>
      <w:bookmarkStart w:id="8" w:name="_Toc40362402"/>
      <w:proofErr w:type="spellStart"/>
      <w:r w:rsidR="00A93D51" w:rsidRPr="00A93D51">
        <w:lastRenderedPageBreak/>
        <w:t>NetX</w:t>
      </w:r>
      <w:proofErr w:type="spellEnd"/>
      <w:r w:rsidR="00A93D51" w:rsidRPr="00A93D51">
        <w:t xml:space="preserve"> Duo </w:t>
      </w:r>
      <w:r w:rsidR="003B7734" w:rsidRPr="00A93D51">
        <w:t xml:space="preserve">Simple Ping </w:t>
      </w:r>
      <w:r w:rsidR="00A93D51" w:rsidRPr="00A93D51">
        <w:t>Sample</w:t>
      </w:r>
      <w:bookmarkEnd w:id="8"/>
    </w:p>
    <w:p w14:paraId="5337A19E" w14:textId="77777777" w:rsidR="00F32DA0" w:rsidRPr="00F32DA0" w:rsidRDefault="00F32DA0" w:rsidP="00F32DA0"/>
    <w:p w14:paraId="0015CECE" w14:textId="354CF8E0" w:rsidR="0084634A" w:rsidRDefault="003B7734" w:rsidP="00D82CE6">
      <w:pPr>
        <w:rPr>
          <w:rFonts w:ascii="Arial" w:hAnsi="Arial" w:cs="Arial"/>
        </w:rPr>
      </w:pPr>
      <w:r w:rsidRPr="00B456A7">
        <w:rPr>
          <w:rFonts w:ascii="Arial" w:hAnsi="Arial" w:cs="Arial"/>
        </w:rPr>
        <w:t xml:space="preserve">This </w:t>
      </w:r>
      <w:r w:rsidR="0084634A">
        <w:rPr>
          <w:rFonts w:ascii="Arial" w:hAnsi="Arial" w:cs="Arial"/>
        </w:rPr>
        <w:t>sample</w:t>
      </w:r>
      <w:r w:rsidRPr="00B456A7">
        <w:rPr>
          <w:rFonts w:ascii="Arial" w:hAnsi="Arial" w:cs="Arial"/>
        </w:rPr>
        <w:t xml:space="preserve"> project illustrates the setup and use of </w:t>
      </w:r>
      <w:proofErr w:type="spellStart"/>
      <w:r w:rsidRPr="00B456A7">
        <w:rPr>
          <w:rFonts w:ascii="Arial" w:hAnsi="Arial" w:cs="Arial"/>
        </w:rPr>
        <w:t>NetX</w:t>
      </w:r>
      <w:proofErr w:type="spellEnd"/>
      <w:r w:rsidRPr="00B456A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Duo </w:t>
      </w:r>
      <w:r w:rsidRPr="00B456A7">
        <w:rPr>
          <w:rFonts w:ascii="Arial" w:hAnsi="Arial" w:cs="Arial"/>
        </w:rPr>
        <w:t>IPv4</w:t>
      </w:r>
      <w:r>
        <w:rPr>
          <w:rFonts w:ascii="Arial" w:hAnsi="Arial" w:cs="Arial"/>
        </w:rPr>
        <w:t xml:space="preserve">/IPv6 </w:t>
      </w:r>
      <w:r w:rsidRPr="00B456A7">
        <w:rPr>
          <w:rFonts w:ascii="Arial" w:hAnsi="Arial" w:cs="Arial"/>
        </w:rPr>
        <w:t xml:space="preserve">TCP/IP stack via ping from </w:t>
      </w:r>
      <w:r w:rsidR="00302201">
        <w:rPr>
          <w:rFonts w:ascii="Arial" w:hAnsi="Arial" w:cs="Arial"/>
        </w:rPr>
        <w:t>another node on the local network.</w:t>
      </w:r>
      <w:r w:rsidR="00F32DA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By default, this demonstration requests an IP Address via DHCP, and displays the status and assigned IP Address via Terminal I/O in the IAR debugger. In addition, the retrieved IP address is displayed in the watch window of the IAR debugger. </w:t>
      </w:r>
    </w:p>
    <w:p w14:paraId="1ACC8B4E" w14:textId="3A9156F0" w:rsidR="00F32DA0" w:rsidRDefault="00F32DA0" w:rsidP="00F32DA0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 run the </w:t>
      </w:r>
      <w:proofErr w:type="spellStart"/>
      <w:r>
        <w:rPr>
          <w:rFonts w:ascii="Arial" w:hAnsi="Arial" w:cs="Arial"/>
        </w:rPr>
        <w:t>NetX</w:t>
      </w:r>
      <w:proofErr w:type="spellEnd"/>
      <w:r>
        <w:rPr>
          <w:rFonts w:ascii="Arial" w:hAnsi="Arial" w:cs="Arial"/>
        </w:rPr>
        <w:t xml:space="preserve"> Duo Ping Sample project, simply follow these steps (assuming the </w:t>
      </w:r>
      <w:proofErr w:type="spellStart"/>
      <w:r w:rsidRPr="00B16D01">
        <w:rPr>
          <w:rFonts w:ascii="Arial" w:hAnsi="Arial" w:cs="Arial"/>
          <w:b/>
          <w:bCs/>
          <w:i/>
          <w:iCs/>
        </w:rPr>
        <w:t>azure_rtos.eww</w:t>
      </w:r>
      <w:proofErr w:type="spellEnd"/>
      <w:r>
        <w:rPr>
          <w:rFonts w:ascii="Arial" w:hAnsi="Arial" w:cs="Arial"/>
        </w:rPr>
        <w:t xml:space="preserve"> workspace is already open):</w:t>
      </w:r>
    </w:p>
    <w:p w14:paraId="3408DD6B" w14:textId="7B9CE319" w:rsidR="00F32DA0" w:rsidRPr="009E5443" w:rsidRDefault="00F32DA0" w:rsidP="00F32DA0">
      <w:pPr>
        <w:numPr>
          <w:ilvl w:val="0"/>
          <w:numId w:val="22"/>
        </w:numPr>
        <w:rPr>
          <w:rFonts w:ascii="Arial" w:hAnsi="Arial" w:cs="Arial"/>
        </w:rPr>
      </w:pPr>
      <w:r w:rsidRPr="009E5443">
        <w:rPr>
          <w:rFonts w:ascii="Arial" w:hAnsi="Arial" w:cs="Arial"/>
        </w:rPr>
        <w:t xml:space="preserve">Click on the </w:t>
      </w:r>
      <w:proofErr w:type="spellStart"/>
      <w:r w:rsidRPr="009E5443">
        <w:rPr>
          <w:rFonts w:ascii="Arial" w:hAnsi="Arial" w:cs="Arial"/>
          <w:b/>
          <w:bCs/>
          <w:i/>
          <w:iCs/>
        </w:rPr>
        <w:t>sample_</w:t>
      </w:r>
      <w:r>
        <w:rPr>
          <w:rFonts w:ascii="Arial" w:hAnsi="Arial" w:cs="Arial"/>
          <w:b/>
          <w:bCs/>
          <w:i/>
          <w:iCs/>
        </w:rPr>
        <w:t>netx_duo_ping</w:t>
      </w:r>
      <w:proofErr w:type="spellEnd"/>
      <w:r w:rsidRPr="009E5443">
        <w:rPr>
          <w:rFonts w:ascii="Arial" w:hAnsi="Arial" w:cs="Arial"/>
        </w:rPr>
        <w:t xml:space="preserve"> project and make the project active by selecting </w:t>
      </w:r>
      <w:r w:rsidRPr="009E5443">
        <w:rPr>
          <w:rFonts w:ascii="Arial" w:hAnsi="Arial" w:cs="Arial"/>
          <w:b/>
          <w:bCs/>
          <w:i/>
          <w:iCs/>
        </w:rPr>
        <w:t>Active Project</w:t>
      </w:r>
      <w:r w:rsidRPr="009E5443">
        <w:rPr>
          <w:rFonts w:ascii="Arial" w:hAnsi="Arial" w:cs="Arial"/>
        </w:rPr>
        <w:t xml:space="preserve"> via a right-click.</w:t>
      </w:r>
    </w:p>
    <w:p w14:paraId="488C0482" w14:textId="3551DD18" w:rsidR="00F32DA0" w:rsidRPr="00F32DA0" w:rsidRDefault="00F32DA0" w:rsidP="00C176BB">
      <w:pPr>
        <w:numPr>
          <w:ilvl w:val="0"/>
          <w:numId w:val="22"/>
        </w:numPr>
        <w:rPr>
          <w:rFonts w:ascii="Arial" w:hAnsi="Arial" w:cs="Arial"/>
        </w:rPr>
      </w:pPr>
      <w:r w:rsidRPr="00F32DA0">
        <w:rPr>
          <w:rFonts w:ascii="Arial" w:hAnsi="Arial" w:cs="Arial"/>
        </w:rPr>
        <w:t xml:space="preserve">Select </w:t>
      </w:r>
      <w:r w:rsidRPr="00F32DA0">
        <w:rPr>
          <w:rFonts w:ascii="Arial" w:hAnsi="Arial" w:cs="Arial"/>
          <w:b/>
          <w:bCs/>
          <w:i/>
          <w:iCs/>
        </w:rPr>
        <w:t>Make</w:t>
      </w:r>
      <w:r w:rsidRPr="00F32DA0">
        <w:rPr>
          <w:rFonts w:ascii="Arial" w:hAnsi="Arial" w:cs="Arial"/>
        </w:rPr>
        <w:t xml:space="preserve"> button to build the </w:t>
      </w:r>
      <w:r w:rsidRPr="00F32DA0">
        <w:rPr>
          <w:rFonts w:ascii="Arial" w:hAnsi="Arial" w:cs="Arial"/>
          <w:b/>
          <w:bCs/>
          <w:i/>
          <w:iCs/>
        </w:rPr>
        <w:t>Active Project</w:t>
      </w:r>
      <w:r w:rsidRPr="00F32DA0">
        <w:rPr>
          <w:rFonts w:ascii="Arial" w:hAnsi="Arial" w:cs="Arial"/>
        </w:rPr>
        <w:t xml:space="preserve"> selected. You will observe compilation and linking of the selected sample project. </w:t>
      </w:r>
      <w:r w:rsidRPr="00F32DA0">
        <w:rPr>
          <w:rFonts w:ascii="Arial" w:hAnsi="Arial" w:cs="Arial"/>
          <w:i/>
          <w:iCs/>
        </w:rPr>
        <w:t xml:space="preserve">Note: This sample is Ethernet based and therefore assumes an Ethernet cable is connected to the </w:t>
      </w:r>
      <w:r>
        <w:rPr>
          <w:rFonts w:ascii="Arial" w:hAnsi="Arial" w:cs="Arial"/>
          <w:i/>
          <w:iCs/>
        </w:rPr>
        <w:t xml:space="preserve">Ethernet connector on the </w:t>
      </w:r>
      <w:r w:rsidRPr="00F32DA0">
        <w:rPr>
          <w:rFonts w:ascii="Arial" w:hAnsi="Arial" w:cs="Arial"/>
          <w:i/>
          <w:iCs/>
        </w:rPr>
        <w:t>board.</w:t>
      </w:r>
    </w:p>
    <w:p w14:paraId="6E3C520B" w14:textId="35EE9C86" w:rsidR="00F32DA0" w:rsidRPr="00F32DA0" w:rsidRDefault="00F32DA0" w:rsidP="00C176BB">
      <w:pPr>
        <w:numPr>
          <w:ilvl w:val="0"/>
          <w:numId w:val="22"/>
        </w:numPr>
        <w:rPr>
          <w:noProof/>
        </w:rPr>
      </w:pPr>
      <w:r w:rsidRPr="00F32DA0">
        <w:rPr>
          <w:rFonts w:ascii="Arial" w:hAnsi="Arial" w:cs="Arial"/>
        </w:rPr>
        <w:t xml:space="preserve">Select </w:t>
      </w:r>
      <w:r w:rsidR="00852A3E">
        <w:rPr>
          <w:rFonts w:ascii="Arial" w:hAnsi="Arial" w:cs="Arial"/>
          <w:b/>
          <w:bCs/>
          <w:i/>
          <w:iCs/>
        </w:rPr>
        <w:t>Download and Debug</w:t>
      </w:r>
      <w:r w:rsidRPr="00F32DA0">
        <w:rPr>
          <w:rFonts w:ascii="Arial" w:hAnsi="Arial" w:cs="Arial"/>
        </w:rPr>
        <w:t xml:space="preserve"> to download and start execution of the demonstration. The sample will initially stop at </w:t>
      </w:r>
      <w:r w:rsidRPr="00F32DA0">
        <w:rPr>
          <w:rFonts w:ascii="Arial" w:hAnsi="Arial" w:cs="Arial"/>
          <w:b/>
          <w:bCs/>
          <w:i/>
          <w:iCs/>
        </w:rPr>
        <w:t>main</w:t>
      </w:r>
      <w:r w:rsidRPr="00F32DA0">
        <w:rPr>
          <w:rFonts w:ascii="Arial" w:hAnsi="Arial" w:cs="Arial"/>
        </w:rPr>
        <w:t xml:space="preserve">. Select another </w:t>
      </w:r>
      <w:r w:rsidRPr="00F32DA0">
        <w:rPr>
          <w:rFonts w:ascii="Arial" w:hAnsi="Arial" w:cs="Arial"/>
          <w:b/>
          <w:bCs/>
          <w:i/>
          <w:iCs/>
        </w:rPr>
        <w:t>Go</w:t>
      </w:r>
      <w:r w:rsidRPr="00F32DA0">
        <w:rPr>
          <w:rFonts w:ascii="Arial" w:hAnsi="Arial" w:cs="Arial"/>
        </w:rPr>
        <w:t xml:space="preserve"> to execute the sample. </w:t>
      </w:r>
      <w:r>
        <w:rPr>
          <w:rFonts w:ascii="Arial" w:hAnsi="Arial" w:cs="Arial"/>
        </w:rPr>
        <w:t>At this point, you should observe the IP address assigned via DHCP in the Terminal I/O window.</w:t>
      </w:r>
    </w:p>
    <w:p w14:paraId="5FAB763F" w14:textId="13B6C217" w:rsidR="007E4F25" w:rsidRDefault="00632A83" w:rsidP="00F32DA0">
      <w:pPr>
        <w:ind w:left="720"/>
        <w:rPr>
          <w:noProof/>
        </w:rPr>
      </w:pPr>
      <w:r>
        <w:rPr>
          <w:noProof/>
        </w:rPr>
        <w:pict w14:anchorId="11FB7F27">
          <v:shape id="_x0000_i1030" type="#_x0000_t75" style="width:429.8pt;height:251.35pt;visibility:visible;mso-wrap-style:square">
            <v:imagedata r:id="rId23" o:title=""/>
          </v:shape>
        </w:pict>
      </w:r>
    </w:p>
    <w:p w14:paraId="4FE44A2E" w14:textId="24947F05" w:rsidR="007E4F25" w:rsidRPr="00E17FAB" w:rsidRDefault="007E4F25" w:rsidP="00D82CE6">
      <w:pPr>
        <w:rPr>
          <w:rFonts w:ascii="Arial" w:hAnsi="Arial" w:cs="Arial"/>
          <w:noProof/>
        </w:rPr>
      </w:pPr>
      <w:r w:rsidRPr="00E17FAB">
        <w:rPr>
          <w:rFonts w:ascii="Arial" w:hAnsi="Arial" w:cs="Arial"/>
          <w:noProof/>
        </w:rPr>
        <w:t>The example above shows that the assigned IP address of the STM3</w:t>
      </w:r>
      <w:r w:rsidR="00F70CAC">
        <w:rPr>
          <w:rFonts w:ascii="Arial" w:hAnsi="Arial" w:cs="Arial"/>
          <w:noProof/>
        </w:rPr>
        <w:t>2L4</w:t>
      </w:r>
      <w:r w:rsidR="0049285B">
        <w:rPr>
          <w:rFonts w:ascii="Arial" w:hAnsi="Arial" w:cs="Arial"/>
          <w:noProof/>
        </w:rPr>
        <w:t>S</w:t>
      </w:r>
      <w:r w:rsidR="00F70CAC">
        <w:rPr>
          <w:rFonts w:ascii="Arial" w:hAnsi="Arial" w:cs="Arial"/>
          <w:noProof/>
        </w:rPr>
        <w:t>5</w:t>
      </w:r>
      <w:r w:rsidR="0049285B">
        <w:rPr>
          <w:rFonts w:ascii="Arial" w:hAnsi="Arial" w:cs="Arial"/>
          <w:noProof/>
        </w:rPr>
        <w:t>I</w:t>
      </w:r>
      <w:r w:rsidRPr="00E17FAB">
        <w:rPr>
          <w:rFonts w:ascii="Arial" w:hAnsi="Arial" w:cs="Arial"/>
          <w:noProof/>
        </w:rPr>
        <w:t xml:space="preserve">-DISCO </w:t>
      </w:r>
      <w:r w:rsidR="00F70CAC">
        <w:rPr>
          <w:rFonts w:ascii="Arial" w:hAnsi="Arial" w:cs="Arial"/>
          <w:noProof/>
        </w:rPr>
        <w:t xml:space="preserve">IoT Node </w:t>
      </w:r>
      <w:r w:rsidRPr="00E17FAB">
        <w:rPr>
          <w:rFonts w:ascii="Arial" w:hAnsi="Arial" w:cs="Arial"/>
          <w:noProof/>
        </w:rPr>
        <w:t xml:space="preserve">board is </w:t>
      </w:r>
      <w:r w:rsidR="006768F3" w:rsidRPr="006768F3">
        <w:rPr>
          <w:rFonts w:ascii="Arial" w:hAnsi="Arial" w:cs="Arial"/>
          <w:noProof/>
        </w:rPr>
        <w:t>10.10.10.106</w:t>
      </w:r>
      <w:r w:rsidRPr="00E17FAB">
        <w:rPr>
          <w:rFonts w:ascii="Arial" w:hAnsi="Arial" w:cs="Arial"/>
          <w:noProof/>
        </w:rPr>
        <w:t xml:space="preserve">.  When the demonstration is running it can be pinged by any machine on </w:t>
      </w:r>
      <w:r w:rsidRPr="00E17FAB">
        <w:rPr>
          <w:rFonts w:ascii="Arial" w:hAnsi="Arial" w:cs="Arial"/>
          <w:noProof/>
        </w:rPr>
        <w:lastRenderedPageBreak/>
        <w:t>the network. The following is an example of a ping from a Windows machine on the same local netword (using the DOS command window):</w:t>
      </w:r>
    </w:p>
    <w:p w14:paraId="03FE9AA2" w14:textId="3CE95E74" w:rsidR="007E4F25" w:rsidRPr="00E17FAB" w:rsidRDefault="00632A83" w:rsidP="00D82CE6">
      <w:pPr>
        <w:rPr>
          <w:rFonts w:ascii="Arial" w:hAnsi="Arial" w:cs="Arial"/>
          <w:noProof/>
        </w:rPr>
      </w:pPr>
      <w:r>
        <w:rPr>
          <w:noProof/>
        </w:rPr>
        <w:pict w14:anchorId="2262A1E4">
          <v:shape id="_x0000_i1031" type="#_x0000_t75" style="width:468pt;height:226.35pt;visibility:visible;mso-wrap-style:square">
            <v:imagedata r:id="rId24" o:title=""/>
          </v:shape>
        </w:pict>
      </w:r>
    </w:p>
    <w:p w14:paraId="2F7BA169" w14:textId="77777777" w:rsidR="008D60E6" w:rsidRPr="002F2105" w:rsidRDefault="008D60E6" w:rsidP="008D60E6">
      <w:pPr>
        <w:rPr>
          <w:rFonts w:ascii="Arial" w:hAnsi="Arial" w:cs="Arial"/>
        </w:rPr>
      </w:pPr>
      <w:bookmarkStart w:id="9" w:name="_Hlk52294127"/>
      <w:r>
        <w:rPr>
          <w:rFonts w:ascii="Arial" w:hAnsi="Arial" w:cs="Arial"/>
        </w:rPr>
        <w:t xml:space="preserve">To learn more about Azure RTOS </w:t>
      </w:r>
      <w:proofErr w:type="spellStart"/>
      <w:r>
        <w:rPr>
          <w:rFonts w:ascii="Arial" w:hAnsi="Arial" w:cs="Arial"/>
        </w:rPr>
        <w:t>NetX</w:t>
      </w:r>
      <w:proofErr w:type="spellEnd"/>
      <w:r>
        <w:rPr>
          <w:rFonts w:ascii="Arial" w:hAnsi="Arial" w:cs="Arial"/>
        </w:rPr>
        <w:t xml:space="preserve"> Duo, view </w:t>
      </w:r>
      <w:hyperlink r:id="rId25" w:history="1">
        <w:r w:rsidRPr="00722F62">
          <w:rPr>
            <w:rStyle w:val="Hyperlink"/>
            <w:rFonts w:ascii="Arial" w:hAnsi="Arial" w:cs="Arial"/>
          </w:rPr>
          <w:t>https://docs.microsoft.com/azure/rtos/netx/</w:t>
        </w:r>
      </w:hyperlink>
      <w:r>
        <w:rPr>
          <w:rFonts w:ascii="Arial" w:hAnsi="Arial" w:cs="Arial"/>
        </w:rPr>
        <w:t xml:space="preserve">. </w:t>
      </w:r>
    </w:p>
    <w:bookmarkEnd w:id="9"/>
    <w:p w14:paraId="0C574786" w14:textId="5DD7F420" w:rsidR="009E323C" w:rsidRPr="00B456A7" w:rsidRDefault="009E323C" w:rsidP="009E323C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60129C54" w14:textId="77777777" w:rsidR="0031187D" w:rsidRPr="0031187D" w:rsidRDefault="0031187D" w:rsidP="00D82CE6">
      <w:pPr>
        <w:rPr>
          <w:rFonts w:ascii="Arial" w:hAnsi="Arial" w:cs="Arial"/>
          <w:b/>
          <w:bCs/>
        </w:rPr>
      </w:pPr>
    </w:p>
    <w:p w14:paraId="433EC656" w14:textId="77777777" w:rsidR="003B7734" w:rsidRDefault="003B7734" w:rsidP="007E4F25">
      <w:pPr>
        <w:rPr>
          <w:rFonts w:ascii="Arial" w:hAnsi="Arial" w:cs="Arial"/>
        </w:rPr>
      </w:pPr>
    </w:p>
    <w:p w14:paraId="5A4BA6BC" w14:textId="77777777" w:rsidR="003B7734" w:rsidRPr="00B456A7" w:rsidRDefault="003B7734" w:rsidP="003B7734">
      <w:pPr>
        <w:ind w:left="900"/>
        <w:rPr>
          <w:rFonts w:ascii="Arial" w:hAnsi="Arial" w:cs="Arial"/>
        </w:rPr>
      </w:pPr>
    </w:p>
    <w:p w14:paraId="6E368D6C" w14:textId="4843BD08" w:rsidR="006D27C5" w:rsidRDefault="006D27C5" w:rsidP="00026A39">
      <w:pPr>
        <w:pStyle w:val="Heading2"/>
        <w:rPr>
          <w:rFonts w:cs="Arial"/>
        </w:rPr>
      </w:pPr>
    </w:p>
    <w:p w14:paraId="1C8B8A8C" w14:textId="575EE2FB" w:rsidR="008102EB" w:rsidRPr="00B456A7" w:rsidRDefault="0093798C" w:rsidP="0093798C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sectPr w:rsidR="008102EB" w:rsidRPr="00B456A7" w:rsidSect="00BA41F8">
      <w:footerReference w:type="default" r:id="rId26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D28A69" w14:textId="77777777" w:rsidR="008D4FE6" w:rsidRDefault="008D4FE6" w:rsidP="00BA41F8">
      <w:pPr>
        <w:spacing w:after="0" w:line="240" w:lineRule="auto"/>
      </w:pPr>
      <w:r>
        <w:separator/>
      </w:r>
    </w:p>
  </w:endnote>
  <w:endnote w:type="continuationSeparator" w:id="0">
    <w:p w14:paraId="69A709F4" w14:textId="77777777" w:rsidR="008D4FE6" w:rsidRDefault="008D4FE6" w:rsidP="00BA41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47F99F" w14:textId="77777777" w:rsidR="0030251C" w:rsidRDefault="003025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4A65EF" w14:textId="77777777" w:rsidR="00C176BB" w:rsidRDefault="00C176B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F19938" w14:textId="77777777" w:rsidR="0030251C" w:rsidRDefault="0030251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FE896" w14:textId="77777777" w:rsidR="00C176BB" w:rsidRDefault="00C176B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C647D4" w14:textId="77777777" w:rsidR="008D4FE6" w:rsidRDefault="008D4FE6" w:rsidP="00BA41F8">
      <w:pPr>
        <w:spacing w:after="0" w:line="240" w:lineRule="auto"/>
      </w:pPr>
      <w:r>
        <w:separator/>
      </w:r>
    </w:p>
  </w:footnote>
  <w:footnote w:type="continuationSeparator" w:id="0">
    <w:p w14:paraId="5394D16E" w14:textId="77777777" w:rsidR="008D4FE6" w:rsidRDefault="008D4FE6" w:rsidP="00BA41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36C587" w14:textId="77777777" w:rsidR="0030251C" w:rsidRDefault="003025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A54062" w14:textId="77777777" w:rsidR="0030251C" w:rsidRDefault="003025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8A47F4" w14:textId="77777777" w:rsidR="0030251C" w:rsidRDefault="003025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92159"/>
    <w:multiLevelType w:val="hybridMultilevel"/>
    <w:tmpl w:val="D342247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" w15:restartNumberingAfterBreak="0">
    <w:nsid w:val="083450C3"/>
    <w:multiLevelType w:val="multilevel"/>
    <w:tmpl w:val="074AF0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D977F5"/>
    <w:multiLevelType w:val="hybridMultilevel"/>
    <w:tmpl w:val="9C086A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85139A"/>
    <w:multiLevelType w:val="hybridMultilevel"/>
    <w:tmpl w:val="16F06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D8651D"/>
    <w:multiLevelType w:val="hybridMultilevel"/>
    <w:tmpl w:val="7AEE5FC4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20271FDB"/>
    <w:multiLevelType w:val="hybridMultilevel"/>
    <w:tmpl w:val="B9FC67B8"/>
    <w:lvl w:ilvl="0" w:tplc="F2B4A8F8">
      <w:start w:val="1"/>
      <w:numFmt w:val="decimal"/>
      <w:lvlText w:val="%1."/>
      <w:lvlJc w:val="left"/>
      <w:pPr>
        <w:ind w:left="25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20" w:hanging="360"/>
      </w:pPr>
    </w:lvl>
    <w:lvl w:ilvl="2" w:tplc="0409001B" w:tentative="1">
      <w:start w:val="1"/>
      <w:numFmt w:val="lowerRoman"/>
      <w:lvlText w:val="%3."/>
      <w:lvlJc w:val="right"/>
      <w:pPr>
        <w:ind w:left="3640" w:hanging="180"/>
      </w:pPr>
    </w:lvl>
    <w:lvl w:ilvl="3" w:tplc="0409000F" w:tentative="1">
      <w:start w:val="1"/>
      <w:numFmt w:val="decimal"/>
      <w:lvlText w:val="%4."/>
      <w:lvlJc w:val="left"/>
      <w:pPr>
        <w:ind w:left="4360" w:hanging="360"/>
      </w:pPr>
    </w:lvl>
    <w:lvl w:ilvl="4" w:tplc="04090019" w:tentative="1">
      <w:start w:val="1"/>
      <w:numFmt w:val="lowerLetter"/>
      <w:lvlText w:val="%5."/>
      <w:lvlJc w:val="left"/>
      <w:pPr>
        <w:ind w:left="5080" w:hanging="360"/>
      </w:pPr>
    </w:lvl>
    <w:lvl w:ilvl="5" w:tplc="0409001B" w:tentative="1">
      <w:start w:val="1"/>
      <w:numFmt w:val="lowerRoman"/>
      <w:lvlText w:val="%6."/>
      <w:lvlJc w:val="right"/>
      <w:pPr>
        <w:ind w:left="5800" w:hanging="180"/>
      </w:pPr>
    </w:lvl>
    <w:lvl w:ilvl="6" w:tplc="0409000F" w:tentative="1">
      <w:start w:val="1"/>
      <w:numFmt w:val="decimal"/>
      <w:lvlText w:val="%7."/>
      <w:lvlJc w:val="left"/>
      <w:pPr>
        <w:ind w:left="6520" w:hanging="360"/>
      </w:pPr>
    </w:lvl>
    <w:lvl w:ilvl="7" w:tplc="04090019" w:tentative="1">
      <w:start w:val="1"/>
      <w:numFmt w:val="lowerLetter"/>
      <w:lvlText w:val="%8."/>
      <w:lvlJc w:val="left"/>
      <w:pPr>
        <w:ind w:left="7240" w:hanging="360"/>
      </w:pPr>
    </w:lvl>
    <w:lvl w:ilvl="8" w:tplc="0409001B" w:tentative="1">
      <w:start w:val="1"/>
      <w:numFmt w:val="lowerRoman"/>
      <w:lvlText w:val="%9."/>
      <w:lvlJc w:val="right"/>
      <w:pPr>
        <w:ind w:left="7960" w:hanging="180"/>
      </w:pPr>
    </w:lvl>
  </w:abstractNum>
  <w:abstractNum w:abstractNumId="6" w15:restartNumberingAfterBreak="0">
    <w:nsid w:val="22501163"/>
    <w:multiLevelType w:val="multilevel"/>
    <w:tmpl w:val="074AF0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523657D"/>
    <w:multiLevelType w:val="hybridMultilevel"/>
    <w:tmpl w:val="16F06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07077B"/>
    <w:multiLevelType w:val="hybridMultilevel"/>
    <w:tmpl w:val="16F06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254C0E"/>
    <w:multiLevelType w:val="hybridMultilevel"/>
    <w:tmpl w:val="16F06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825820"/>
    <w:multiLevelType w:val="hybridMultilevel"/>
    <w:tmpl w:val="312E04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3AB4B37"/>
    <w:multiLevelType w:val="hybridMultilevel"/>
    <w:tmpl w:val="16F06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5C4C4D"/>
    <w:multiLevelType w:val="hybridMultilevel"/>
    <w:tmpl w:val="89CE1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937A9F"/>
    <w:multiLevelType w:val="hybridMultilevel"/>
    <w:tmpl w:val="16F06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1A7617"/>
    <w:multiLevelType w:val="multilevel"/>
    <w:tmpl w:val="35FC4D9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16D0682"/>
    <w:multiLevelType w:val="hybridMultilevel"/>
    <w:tmpl w:val="B71AF152"/>
    <w:lvl w:ilvl="0" w:tplc="B7FA8F9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50A1F09"/>
    <w:multiLevelType w:val="hybridMultilevel"/>
    <w:tmpl w:val="292E133C"/>
    <w:lvl w:ilvl="0" w:tplc="134EFD1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945E46"/>
    <w:multiLevelType w:val="hybridMultilevel"/>
    <w:tmpl w:val="F4F4D884"/>
    <w:lvl w:ilvl="0" w:tplc="CDAE003A">
      <w:start w:val="1"/>
      <w:numFmt w:val="decimal"/>
      <w:lvlText w:val="%1)"/>
      <w:lvlJc w:val="left"/>
      <w:pPr>
        <w:ind w:left="720" w:hanging="360"/>
      </w:pPr>
      <w:rPr>
        <w:rFonts w:ascii="Arial" w:eastAsia="Calibri" w:hAnsi="Arial" w:cs="Arial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F0389E"/>
    <w:multiLevelType w:val="hybridMultilevel"/>
    <w:tmpl w:val="A07E8336"/>
    <w:lvl w:ilvl="0" w:tplc="3D3C972A">
      <w:start w:val="1"/>
      <w:numFmt w:val="lowerLetter"/>
      <w:lvlText w:val="%1)"/>
      <w:lvlJc w:val="left"/>
      <w:pPr>
        <w:ind w:left="792" w:hanging="360"/>
      </w:pPr>
    </w:lvl>
    <w:lvl w:ilvl="1" w:tplc="04090019">
      <w:start w:val="1"/>
      <w:numFmt w:val="lowerLetter"/>
      <w:lvlText w:val="%2."/>
      <w:lvlJc w:val="left"/>
      <w:pPr>
        <w:ind w:left="1512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A3F5F94"/>
    <w:multiLevelType w:val="hybridMultilevel"/>
    <w:tmpl w:val="16F06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DB1F82"/>
    <w:multiLevelType w:val="hybridMultilevel"/>
    <w:tmpl w:val="16F06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3578D2"/>
    <w:multiLevelType w:val="hybridMultilevel"/>
    <w:tmpl w:val="16F06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296FE1"/>
    <w:multiLevelType w:val="multilevel"/>
    <w:tmpl w:val="9520521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7A5F5BA0"/>
    <w:multiLevelType w:val="multilevel"/>
    <w:tmpl w:val="F202FAF6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ACF20CD"/>
    <w:multiLevelType w:val="hybridMultilevel"/>
    <w:tmpl w:val="16F06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0"/>
  </w:num>
  <w:num w:numId="4">
    <w:abstractNumId w:val="4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17"/>
  </w:num>
  <w:num w:numId="9">
    <w:abstractNumId w:val="23"/>
  </w:num>
  <w:num w:numId="10">
    <w:abstractNumId w:val="15"/>
  </w:num>
  <w:num w:numId="11">
    <w:abstractNumId w:val="22"/>
  </w:num>
  <w:num w:numId="12">
    <w:abstractNumId w:val="16"/>
  </w:num>
  <w:num w:numId="13">
    <w:abstractNumId w:val="1"/>
  </w:num>
  <w:num w:numId="14">
    <w:abstractNumId w:val="6"/>
  </w:num>
  <w:num w:numId="15">
    <w:abstractNumId w:val="14"/>
  </w:num>
  <w:num w:numId="16">
    <w:abstractNumId w:val="20"/>
  </w:num>
  <w:num w:numId="17">
    <w:abstractNumId w:val="21"/>
  </w:num>
  <w:num w:numId="18">
    <w:abstractNumId w:val="7"/>
  </w:num>
  <w:num w:numId="19">
    <w:abstractNumId w:val="8"/>
  </w:num>
  <w:num w:numId="20">
    <w:abstractNumId w:val="11"/>
  </w:num>
  <w:num w:numId="21">
    <w:abstractNumId w:val="19"/>
  </w:num>
  <w:num w:numId="22">
    <w:abstractNumId w:val="3"/>
  </w:num>
  <w:num w:numId="23">
    <w:abstractNumId w:val="13"/>
  </w:num>
  <w:num w:numId="24">
    <w:abstractNumId w:val="9"/>
  </w:num>
  <w:num w:numId="25">
    <w:abstractNumId w:val="24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7OwtDQwMzMwNTdT0lEKTi0uzszPAykwqgUAj2TFUywAAAA="/>
  </w:docVars>
  <w:rsids>
    <w:rsidRoot w:val="007D3A5F"/>
    <w:rsid w:val="000001D3"/>
    <w:rsid w:val="00000268"/>
    <w:rsid w:val="00001361"/>
    <w:rsid w:val="00002210"/>
    <w:rsid w:val="000028CC"/>
    <w:rsid w:val="00007EBD"/>
    <w:rsid w:val="00010FD1"/>
    <w:rsid w:val="00011335"/>
    <w:rsid w:val="00012935"/>
    <w:rsid w:val="00012C17"/>
    <w:rsid w:val="00013240"/>
    <w:rsid w:val="000134A4"/>
    <w:rsid w:val="000135DF"/>
    <w:rsid w:val="00014471"/>
    <w:rsid w:val="00014A56"/>
    <w:rsid w:val="00015D32"/>
    <w:rsid w:val="00016DF7"/>
    <w:rsid w:val="00016E98"/>
    <w:rsid w:val="0002021D"/>
    <w:rsid w:val="00021E6C"/>
    <w:rsid w:val="00022E40"/>
    <w:rsid w:val="00023486"/>
    <w:rsid w:val="000250C2"/>
    <w:rsid w:val="00025809"/>
    <w:rsid w:val="00026116"/>
    <w:rsid w:val="00026124"/>
    <w:rsid w:val="00026456"/>
    <w:rsid w:val="00026A39"/>
    <w:rsid w:val="0002720A"/>
    <w:rsid w:val="00027360"/>
    <w:rsid w:val="00027397"/>
    <w:rsid w:val="0003021D"/>
    <w:rsid w:val="000308D4"/>
    <w:rsid w:val="00030F95"/>
    <w:rsid w:val="00031593"/>
    <w:rsid w:val="0003164A"/>
    <w:rsid w:val="00032418"/>
    <w:rsid w:val="00032526"/>
    <w:rsid w:val="00032AC6"/>
    <w:rsid w:val="000338A4"/>
    <w:rsid w:val="00033B06"/>
    <w:rsid w:val="000354E6"/>
    <w:rsid w:val="0003555E"/>
    <w:rsid w:val="00035F13"/>
    <w:rsid w:val="00036EEE"/>
    <w:rsid w:val="00040DAE"/>
    <w:rsid w:val="000422FF"/>
    <w:rsid w:val="00043468"/>
    <w:rsid w:val="0004585F"/>
    <w:rsid w:val="000459F2"/>
    <w:rsid w:val="00046187"/>
    <w:rsid w:val="00046409"/>
    <w:rsid w:val="00046829"/>
    <w:rsid w:val="0004696F"/>
    <w:rsid w:val="0004764B"/>
    <w:rsid w:val="00047C68"/>
    <w:rsid w:val="00050856"/>
    <w:rsid w:val="000517CB"/>
    <w:rsid w:val="000536B3"/>
    <w:rsid w:val="000543BD"/>
    <w:rsid w:val="00054483"/>
    <w:rsid w:val="00054A98"/>
    <w:rsid w:val="00056529"/>
    <w:rsid w:val="0005743C"/>
    <w:rsid w:val="00057BC7"/>
    <w:rsid w:val="00057CA3"/>
    <w:rsid w:val="00060BEB"/>
    <w:rsid w:val="00060E78"/>
    <w:rsid w:val="00060F66"/>
    <w:rsid w:val="00063DDD"/>
    <w:rsid w:val="00063DE6"/>
    <w:rsid w:val="0006458D"/>
    <w:rsid w:val="00065842"/>
    <w:rsid w:val="00066BB2"/>
    <w:rsid w:val="00067056"/>
    <w:rsid w:val="0006761A"/>
    <w:rsid w:val="000703D9"/>
    <w:rsid w:val="00071050"/>
    <w:rsid w:val="00071140"/>
    <w:rsid w:val="0007144E"/>
    <w:rsid w:val="000719E5"/>
    <w:rsid w:val="00073104"/>
    <w:rsid w:val="00073456"/>
    <w:rsid w:val="00073C5D"/>
    <w:rsid w:val="00073E5D"/>
    <w:rsid w:val="00073E69"/>
    <w:rsid w:val="000740A2"/>
    <w:rsid w:val="000747AF"/>
    <w:rsid w:val="00074E10"/>
    <w:rsid w:val="00075332"/>
    <w:rsid w:val="00075D6F"/>
    <w:rsid w:val="00075E5C"/>
    <w:rsid w:val="00075F85"/>
    <w:rsid w:val="00076F79"/>
    <w:rsid w:val="00077529"/>
    <w:rsid w:val="00077DEC"/>
    <w:rsid w:val="000801B0"/>
    <w:rsid w:val="000803F3"/>
    <w:rsid w:val="00080C72"/>
    <w:rsid w:val="000819F5"/>
    <w:rsid w:val="00082908"/>
    <w:rsid w:val="00082E0D"/>
    <w:rsid w:val="0008352D"/>
    <w:rsid w:val="000846F0"/>
    <w:rsid w:val="000857EC"/>
    <w:rsid w:val="00086168"/>
    <w:rsid w:val="00086638"/>
    <w:rsid w:val="00086B4F"/>
    <w:rsid w:val="00087106"/>
    <w:rsid w:val="000901E3"/>
    <w:rsid w:val="00090F41"/>
    <w:rsid w:val="000910E4"/>
    <w:rsid w:val="00091818"/>
    <w:rsid w:val="0009193D"/>
    <w:rsid w:val="00091A4F"/>
    <w:rsid w:val="000924D5"/>
    <w:rsid w:val="000925C2"/>
    <w:rsid w:val="00092DFF"/>
    <w:rsid w:val="00092F4F"/>
    <w:rsid w:val="000932DB"/>
    <w:rsid w:val="00093F73"/>
    <w:rsid w:val="00095F22"/>
    <w:rsid w:val="0009614A"/>
    <w:rsid w:val="00096632"/>
    <w:rsid w:val="00097005"/>
    <w:rsid w:val="00097278"/>
    <w:rsid w:val="0009766B"/>
    <w:rsid w:val="00097AA0"/>
    <w:rsid w:val="00097EE6"/>
    <w:rsid w:val="000A0368"/>
    <w:rsid w:val="000A0566"/>
    <w:rsid w:val="000A0ADF"/>
    <w:rsid w:val="000A2122"/>
    <w:rsid w:val="000A2EDA"/>
    <w:rsid w:val="000A5A6F"/>
    <w:rsid w:val="000A5B99"/>
    <w:rsid w:val="000A6372"/>
    <w:rsid w:val="000B09DD"/>
    <w:rsid w:val="000B15BA"/>
    <w:rsid w:val="000B1A7A"/>
    <w:rsid w:val="000B1B4D"/>
    <w:rsid w:val="000B20A7"/>
    <w:rsid w:val="000B2722"/>
    <w:rsid w:val="000B2A4D"/>
    <w:rsid w:val="000B2F4D"/>
    <w:rsid w:val="000B376D"/>
    <w:rsid w:val="000B3A53"/>
    <w:rsid w:val="000B3D47"/>
    <w:rsid w:val="000B4A9C"/>
    <w:rsid w:val="000B53AE"/>
    <w:rsid w:val="000B73E4"/>
    <w:rsid w:val="000B77AA"/>
    <w:rsid w:val="000C0A02"/>
    <w:rsid w:val="000C0C9E"/>
    <w:rsid w:val="000C129C"/>
    <w:rsid w:val="000C2662"/>
    <w:rsid w:val="000C3816"/>
    <w:rsid w:val="000C4ABF"/>
    <w:rsid w:val="000C4E47"/>
    <w:rsid w:val="000C4E72"/>
    <w:rsid w:val="000C54C3"/>
    <w:rsid w:val="000C7803"/>
    <w:rsid w:val="000C7E5A"/>
    <w:rsid w:val="000D011E"/>
    <w:rsid w:val="000D1334"/>
    <w:rsid w:val="000D151A"/>
    <w:rsid w:val="000D20BE"/>
    <w:rsid w:val="000D2834"/>
    <w:rsid w:val="000D331A"/>
    <w:rsid w:val="000D36E0"/>
    <w:rsid w:val="000D37C0"/>
    <w:rsid w:val="000D44A6"/>
    <w:rsid w:val="000D4E44"/>
    <w:rsid w:val="000D5091"/>
    <w:rsid w:val="000D5533"/>
    <w:rsid w:val="000D5FB3"/>
    <w:rsid w:val="000D60A4"/>
    <w:rsid w:val="000D633D"/>
    <w:rsid w:val="000E0EBD"/>
    <w:rsid w:val="000E1877"/>
    <w:rsid w:val="000E198F"/>
    <w:rsid w:val="000E1C29"/>
    <w:rsid w:val="000E1EAA"/>
    <w:rsid w:val="000E1FF5"/>
    <w:rsid w:val="000E2B67"/>
    <w:rsid w:val="000E3411"/>
    <w:rsid w:val="000E3CDB"/>
    <w:rsid w:val="000E442E"/>
    <w:rsid w:val="000E67E6"/>
    <w:rsid w:val="000E7AE0"/>
    <w:rsid w:val="000F0299"/>
    <w:rsid w:val="000F3B4B"/>
    <w:rsid w:val="000F51FE"/>
    <w:rsid w:val="000F53E8"/>
    <w:rsid w:val="000F5FEF"/>
    <w:rsid w:val="000F6685"/>
    <w:rsid w:val="00100F6D"/>
    <w:rsid w:val="00101D85"/>
    <w:rsid w:val="0010265D"/>
    <w:rsid w:val="001038E0"/>
    <w:rsid w:val="00103B72"/>
    <w:rsid w:val="00104B17"/>
    <w:rsid w:val="00104F12"/>
    <w:rsid w:val="00105759"/>
    <w:rsid w:val="001062E7"/>
    <w:rsid w:val="0010673C"/>
    <w:rsid w:val="001069CB"/>
    <w:rsid w:val="00107DC9"/>
    <w:rsid w:val="00107E87"/>
    <w:rsid w:val="0011010F"/>
    <w:rsid w:val="0011067E"/>
    <w:rsid w:val="00110759"/>
    <w:rsid w:val="001117B4"/>
    <w:rsid w:val="0011187B"/>
    <w:rsid w:val="00113583"/>
    <w:rsid w:val="00113D28"/>
    <w:rsid w:val="0011403D"/>
    <w:rsid w:val="0011457D"/>
    <w:rsid w:val="001150E9"/>
    <w:rsid w:val="00115D4C"/>
    <w:rsid w:val="00117E89"/>
    <w:rsid w:val="001205B1"/>
    <w:rsid w:val="00120758"/>
    <w:rsid w:val="00121348"/>
    <w:rsid w:val="00121845"/>
    <w:rsid w:val="001222D3"/>
    <w:rsid w:val="00124297"/>
    <w:rsid w:val="001265D6"/>
    <w:rsid w:val="00126879"/>
    <w:rsid w:val="001277D9"/>
    <w:rsid w:val="001301ED"/>
    <w:rsid w:val="00130CEF"/>
    <w:rsid w:val="00131507"/>
    <w:rsid w:val="0013199E"/>
    <w:rsid w:val="00132360"/>
    <w:rsid w:val="001325C7"/>
    <w:rsid w:val="001334A6"/>
    <w:rsid w:val="001339AB"/>
    <w:rsid w:val="00133C23"/>
    <w:rsid w:val="00134442"/>
    <w:rsid w:val="00134B10"/>
    <w:rsid w:val="00134C9A"/>
    <w:rsid w:val="00134DE5"/>
    <w:rsid w:val="00135AF8"/>
    <w:rsid w:val="00136945"/>
    <w:rsid w:val="001374AB"/>
    <w:rsid w:val="00137794"/>
    <w:rsid w:val="00137A81"/>
    <w:rsid w:val="00137D40"/>
    <w:rsid w:val="001405D3"/>
    <w:rsid w:val="00140910"/>
    <w:rsid w:val="00140A79"/>
    <w:rsid w:val="00140B30"/>
    <w:rsid w:val="00142027"/>
    <w:rsid w:val="00142FE0"/>
    <w:rsid w:val="0014377E"/>
    <w:rsid w:val="0014383A"/>
    <w:rsid w:val="0014481D"/>
    <w:rsid w:val="00144FEA"/>
    <w:rsid w:val="00145019"/>
    <w:rsid w:val="00145D26"/>
    <w:rsid w:val="0014699E"/>
    <w:rsid w:val="00147421"/>
    <w:rsid w:val="00147BBA"/>
    <w:rsid w:val="00147E24"/>
    <w:rsid w:val="00151343"/>
    <w:rsid w:val="00152B67"/>
    <w:rsid w:val="001530B3"/>
    <w:rsid w:val="0015477F"/>
    <w:rsid w:val="00154FD6"/>
    <w:rsid w:val="00155026"/>
    <w:rsid w:val="00155DF3"/>
    <w:rsid w:val="00156784"/>
    <w:rsid w:val="00157089"/>
    <w:rsid w:val="0015725B"/>
    <w:rsid w:val="00157442"/>
    <w:rsid w:val="00157C8B"/>
    <w:rsid w:val="001603B5"/>
    <w:rsid w:val="00160B31"/>
    <w:rsid w:val="00160DC6"/>
    <w:rsid w:val="001613A9"/>
    <w:rsid w:val="00162291"/>
    <w:rsid w:val="00162884"/>
    <w:rsid w:val="001629FE"/>
    <w:rsid w:val="00162BCA"/>
    <w:rsid w:val="0016417B"/>
    <w:rsid w:val="00164C5E"/>
    <w:rsid w:val="00164DFE"/>
    <w:rsid w:val="00165775"/>
    <w:rsid w:val="00165916"/>
    <w:rsid w:val="0016610D"/>
    <w:rsid w:val="001661B9"/>
    <w:rsid w:val="00166D8B"/>
    <w:rsid w:val="00166F25"/>
    <w:rsid w:val="00167CAF"/>
    <w:rsid w:val="00167F3E"/>
    <w:rsid w:val="00170DDB"/>
    <w:rsid w:val="001711BC"/>
    <w:rsid w:val="00171414"/>
    <w:rsid w:val="0017163B"/>
    <w:rsid w:val="0017186E"/>
    <w:rsid w:val="0017194C"/>
    <w:rsid w:val="00171D33"/>
    <w:rsid w:val="001722E3"/>
    <w:rsid w:val="0017258B"/>
    <w:rsid w:val="0017287D"/>
    <w:rsid w:val="001728E6"/>
    <w:rsid w:val="00172B5D"/>
    <w:rsid w:val="00173974"/>
    <w:rsid w:val="00173B2C"/>
    <w:rsid w:val="001756A9"/>
    <w:rsid w:val="00176786"/>
    <w:rsid w:val="00176CCD"/>
    <w:rsid w:val="00176D1A"/>
    <w:rsid w:val="001774C0"/>
    <w:rsid w:val="00177658"/>
    <w:rsid w:val="001805CC"/>
    <w:rsid w:val="00180D3D"/>
    <w:rsid w:val="00180EFF"/>
    <w:rsid w:val="001813B0"/>
    <w:rsid w:val="0018334C"/>
    <w:rsid w:val="00183AAD"/>
    <w:rsid w:val="00184984"/>
    <w:rsid w:val="00184D80"/>
    <w:rsid w:val="00185773"/>
    <w:rsid w:val="00185AFC"/>
    <w:rsid w:val="00185D70"/>
    <w:rsid w:val="00186691"/>
    <w:rsid w:val="00187136"/>
    <w:rsid w:val="0018729D"/>
    <w:rsid w:val="00187304"/>
    <w:rsid w:val="0018734B"/>
    <w:rsid w:val="00187803"/>
    <w:rsid w:val="00187DA4"/>
    <w:rsid w:val="00190A32"/>
    <w:rsid w:val="00190E6A"/>
    <w:rsid w:val="00191707"/>
    <w:rsid w:val="0019183E"/>
    <w:rsid w:val="00191977"/>
    <w:rsid w:val="0019270D"/>
    <w:rsid w:val="0019281B"/>
    <w:rsid w:val="00193225"/>
    <w:rsid w:val="00193AAC"/>
    <w:rsid w:val="001948B3"/>
    <w:rsid w:val="00195167"/>
    <w:rsid w:val="00195802"/>
    <w:rsid w:val="00196009"/>
    <w:rsid w:val="001969FD"/>
    <w:rsid w:val="00196C76"/>
    <w:rsid w:val="0019751A"/>
    <w:rsid w:val="00197CC7"/>
    <w:rsid w:val="00197F32"/>
    <w:rsid w:val="001A0651"/>
    <w:rsid w:val="001A1C02"/>
    <w:rsid w:val="001A1D54"/>
    <w:rsid w:val="001A1E8B"/>
    <w:rsid w:val="001A2792"/>
    <w:rsid w:val="001A31B3"/>
    <w:rsid w:val="001A4087"/>
    <w:rsid w:val="001A4D57"/>
    <w:rsid w:val="001A5843"/>
    <w:rsid w:val="001A6A74"/>
    <w:rsid w:val="001A7BFE"/>
    <w:rsid w:val="001B10A4"/>
    <w:rsid w:val="001B1B70"/>
    <w:rsid w:val="001B2219"/>
    <w:rsid w:val="001B2339"/>
    <w:rsid w:val="001B30BB"/>
    <w:rsid w:val="001B330B"/>
    <w:rsid w:val="001B362D"/>
    <w:rsid w:val="001B40C8"/>
    <w:rsid w:val="001B418B"/>
    <w:rsid w:val="001B4764"/>
    <w:rsid w:val="001B5B39"/>
    <w:rsid w:val="001B62EE"/>
    <w:rsid w:val="001B6956"/>
    <w:rsid w:val="001C0A03"/>
    <w:rsid w:val="001C1355"/>
    <w:rsid w:val="001C3649"/>
    <w:rsid w:val="001C3757"/>
    <w:rsid w:val="001C3F7C"/>
    <w:rsid w:val="001C4E69"/>
    <w:rsid w:val="001C5BB6"/>
    <w:rsid w:val="001C6A40"/>
    <w:rsid w:val="001C6AB0"/>
    <w:rsid w:val="001C742E"/>
    <w:rsid w:val="001C7515"/>
    <w:rsid w:val="001C771E"/>
    <w:rsid w:val="001C7835"/>
    <w:rsid w:val="001C79E8"/>
    <w:rsid w:val="001D01AC"/>
    <w:rsid w:val="001D1324"/>
    <w:rsid w:val="001D15E9"/>
    <w:rsid w:val="001D1E9F"/>
    <w:rsid w:val="001D217C"/>
    <w:rsid w:val="001D248D"/>
    <w:rsid w:val="001D3027"/>
    <w:rsid w:val="001D41B4"/>
    <w:rsid w:val="001D4915"/>
    <w:rsid w:val="001D4A09"/>
    <w:rsid w:val="001D50A2"/>
    <w:rsid w:val="001D5BCF"/>
    <w:rsid w:val="001D677D"/>
    <w:rsid w:val="001D6784"/>
    <w:rsid w:val="001D679E"/>
    <w:rsid w:val="001D7334"/>
    <w:rsid w:val="001D7635"/>
    <w:rsid w:val="001D79C6"/>
    <w:rsid w:val="001E10FE"/>
    <w:rsid w:val="001E13B4"/>
    <w:rsid w:val="001E23C8"/>
    <w:rsid w:val="001E3254"/>
    <w:rsid w:val="001E3E48"/>
    <w:rsid w:val="001E5458"/>
    <w:rsid w:val="001E5954"/>
    <w:rsid w:val="001E6716"/>
    <w:rsid w:val="001F0405"/>
    <w:rsid w:val="001F0939"/>
    <w:rsid w:val="001F0EA0"/>
    <w:rsid w:val="001F161A"/>
    <w:rsid w:val="001F245B"/>
    <w:rsid w:val="001F2E79"/>
    <w:rsid w:val="001F33AF"/>
    <w:rsid w:val="001F3412"/>
    <w:rsid w:val="001F41A0"/>
    <w:rsid w:val="001F483F"/>
    <w:rsid w:val="001F5582"/>
    <w:rsid w:val="001F6397"/>
    <w:rsid w:val="001F6A6F"/>
    <w:rsid w:val="00201AD4"/>
    <w:rsid w:val="00201C38"/>
    <w:rsid w:val="00201E37"/>
    <w:rsid w:val="00203803"/>
    <w:rsid w:val="00203E8E"/>
    <w:rsid w:val="0020534B"/>
    <w:rsid w:val="00206214"/>
    <w:rsid w:val="002063D3"/>
    <w:rsid w:val="0020655E"/>
    <w:rsid w:val="00206611"/>
    <w:rsid w:val="00207C94"/>
    <w:rsid w:val="002105B6"/>
    <w:rsid w:val="00213101"/>
    <w:rsid w:val="00213D8D"/>
    <w:rsid w:val="00213FD3"/>
    <w:rsid w:val="00215377"/>
    <w:rsid w:val="00215BCD"/>
    <w:rsid w:val="00217020"/>
    <w:rsid w:val="002170E3"/>
    <w:rsid w:val="0021776B"/>
    <w:rsid w:val="0022118B"/>
    <w:rsid w:val="00221D52"/>
    <w:rsid w:val="00221EFB"/>
    <w:rsid w:val="002224D3"/>
    <w:rsid w:val="00222BCD"/>
    <w:rsid w:val="00222D36"/>
    <w:rsid w:val="00222D69"/>
    <w:rsid w:val="00223E6B"/>
    <w:rsid w:val="002240F5"/>
    <w:rsid w:val="00224553"/>
    <w:rsid w:val="0022498D"/>
    <w:rsid w:val="00224F5B"/>
    <w:rsid w:val="00225105"/>
    <w:rsid w:val="00225A3A"/>
    <w:rsid w:val="00227348"/>
    <w:rsid w:val="00230564"/>
    <w:rsid w:val="00230698"/>
    <w:rsid w:val="00231686"/>
    <w:rsid w:val="00231BE9"/>
    <w:rsid w:val="00231D57"/>
    <w:rsid w:val="00232319"/>
    <w:rsid w:val="002325BF"/>
    <w:rsid w:val="002330E3"/>
    <w:rsid w:val="002334F7"/>
    <w:rsid w:val="002335FF"/>
    <w:rsid w:val="00233FB6"/>
    <w:rsid w:val="00234721"/>
    <w:rsid w:val="0023540E"/>
    <w:rsid w:val="00235639"/>
    <w:rsid w:val="00235707"/>
    <w:rsid w:val="002358EC"/>
    <w:rsid w:val="00235C42"/>
    <w:rsid w:val="00237605"/>
    <w:rsid w:val="00237713"/>
    <w:rsid w:val="002378E3"/>
    <w:rsid w:val="00240085"/>
    <w:rsid w:val="0024012D"/>
    <w:rsid w:val="002403E5"/>
    <w:rsid w:val="0024048E"/>
    <w:rsid w:val="002407E5"/>
    <w:rsid w:val="00241D5B"/>
    <w:rsid w:val="00242A3E"/>
    <w:rsid w:val="0024349A"/>
    <w:rsid w:val="002436EB"/>
    <w:rsid w:val="00243945"/>
    <w:rsid w:val="0024460D"/>
    <w:rsid w:val="00244D57"/>
    <w:rsid w:val="00244DCA"/>
    <w:rsid w:val="00245085"/>
    <w:rsid w:val="002454F4"/>
    <w:rsid w:val="002461AB"/>
    <w:rsid w:val="002463B6"/>
    <w:rsid w:val="00246D15"/>
    <w:rsid w:val="002471AC"/>
    <w:rsid w:val="0024798E"/>
    <w:rsid w:val="00247C4C"/>
    <w:rsid w:val="00250760"/>
    <w:rsid w:val="0025173E"/>
    <w:rsid w:val="002519CF"/>
    <w:rsid w:val="00251E1D"/>
    <w:rsid w:val="002527CC"/>
    <w:rsid w:val="00252EDD"/>
    <w:rsid w:val="0025346D"/>
    <w:rsid w:val="002538A4"/>
    <w:rsid w:val="002544BA"/>
    <w:rsid w:val="002548F7"/>
    <w:rsid w:val="0025566A"/>
    <w:rsid w:val="00255737"/>
    <w:rsid w:val="0025608E"/>
    <w:rsid w:val="002571DF"/>
    <w:rsid w:val="0026032B"/>
    <w:rsid w:val="00260BA0"/>
    <w:rsid w:val="00260F95"/>
    <w:rsid w:val="00262007"/>
    <w:rsid w:val="00262BEC"/>
    <w:rsid w:val="0026366E"/>
    <w:rsid w:val="00263EDE"/>
    <w:rsid w:val="00264103"/>
    <w:rsid w:val="00266941"/>
    <w:rsid w:val="00266BF2"/>
    <w:rsid w:val="00267078"/>
    <w:rsid w:val="00267704"/>
    <w:rsid w:val="00267EB4"/>
    <w:rsid w:val="00272837"/>
    <w:rsid w:val="00272BF0"/>
    <w:rsid w:val="00273302"/>
    <w:rsid w:val="002733EF"/>
    <w:rsid w:val="00273644"/>
    <w:rsid w:val="00273E9E"/>
    <w:rsid w:val="00274399"/>
    <w:rsid w:val="00274997"/>
    <w:rsid w:val="00274C5E"/>
    <w:rsid w:val="002762CC"/>
    <w:rsid w:val="002769DB"/>
    <w:rsid w:val="00276ECB"/>
    <w:rsid w:val="00277479"/>
    <w:rsid w:val="00277A70"/>
    <w:rsid w:val="00277DEB"/>
    <w:rsid w:val="002816BB"/>
    <w:rsid w:val="00282FEA"/>
    <w:rsid w:val="0028311C"/>
    <w:rsid w:val="0028355F"/>
    <w:rsid w:val="00283E8E"/>
    <w:rsid w:val="0028499D"/>
    <w:rsid w:val="00284C6F"/>
    <w:rsid w:val="00285AE9"/>
    <w:rsid w:val="00285DCF"/>
    <w:rsid w:val="00286078"/>
    <w:rsid w:val="002868B1"/>
    <w:rsid w:val="0028729B"/>
    <w:rsid w:val="0028778C"/>
    <w:rsid w:val="002903F3"/>
    <w:rsid w:val="00290C94"/>
    <w:rsid w:val="00290E70"/>
    <w:rsid w:val="002913A9"/>
    <w:rsid w:val="00291B4E"/>
    <w:rsid w:val="00292075"/>
    <w:rsid w:val="00293B25"/>
    <w:rsid w:val="00294191"/>
    <w:rsid w:val="00294432"/>
    <w:rsid w:val="00294895"/>
    <w:rsid w:val="0029551A"/>
    <w:rsid w:val="00296599"/>
    <w:rsid w:val="002972F2"/>
    <w:rsid w:val="002A0294"/>
    <w:rsid w:val="002A06B3"/>
    <w:rsid w:val="002A0ADE"/>
    <w:rsid w:val="002A1226"/>
    <w:rsid w:val="002A25FD"/>
    <w:rsid w:val="002A27C9"/>
    <w:rsid w:val="002A2CD2"/>
    <w:rsid w:val="002A2EEA"/>
    <w:rsid w:val="002A3DF3"/>
    <w:rsid w:val="002A4A1B"/>
    <w:rsid w:val="002A4BC4"/>
    <w:rsid w:val="002A4C6C"/>
    <w:rsid w:val="002A51F8"/>
    <w:rsid w:val="002A5362"/>
    <w:rsid w:val="002A643F"/>
    <w:rsid w:val="002A675C"/>
    <w:rsid w:val="002A6C27"/>
    <w:rsid w:val="002B01D5"/>
    <w:rsid w:val="002B077B"/>
    <w:rsid w:val="002B0928"/>
    <w:rsid w:val="002B23B3"/>
    <w:rsid w:val="002B2663"/>
    <w:rsid w:val="002B33C1"/>
    <w:rsid w:val="002B41B1"/>
    <w:rsid w:val="002B428B"/>
    <w:rsid w:val="002B48A6"/>
    <w:rsid w:val="002B5294"/>
    <w:rsid w:val="002B6132"/>
    <w:rsid w:val="002B64E8"/>
    <w:rsid w:val="002B6A01"/>
    <w:rsid w:val="002C0D15"/>
    <w:rsid w:val="002C111C"/>
    <w:rsid w:val="002C1DB9"/>
    <w:rsid w:val="002C24B3"/>
    <w:rsid w:val="002C2FAD"/>
    <w:rsid w:val="002C369D"/>
    <w:rsid w:val="002C588B"/>
    <w:rsid w:val="002C6208"/>
    <w:rsid w:val="002C6986"/>
    <w:rsid w:val="002C6CC2"/>
    <w:rsid w:val="002C6D04"/>
    <w:rsid w:val="002C6EC7"/>
    <w:rsid w:val="002C7507"/>
    <w:rsid w:val="002C7EB5"/>
    <w:rsid w:val="002C7F62"/>
    <w:rsid w:val="002C7FA6"/>
    <w:rsid w:val="002D02AE"/>
    <w:rsid w:val="002D21A0"/>
    <w:rsid w:val="002D24E7"/>
    <w:rsid w:val="002D262A"/>
    <w:rsid w:val="002D26BE"/>
    <w:rsid w:val="002D3242"/>
    <w:rsid w:val="002D391D"/>
    <w:rsid w:val="002D3FD2"/>
    <w:rsid w:val="002D4432"/>
    <w:rsid w:val="002D6039"/>
    <w:rsid w:val="002D6F77"/>
    <w:rsid w:val="002D7E94"/>
    <w:rsid w:val="002D7EF8"/>
    <w:rsid w:val="002D7F1F"/>
    <w:rsid w:val="002E07DE"/>
    <w:rsid w:val="002E113E"/>
    <w:rsid w:val="002E1F95"/>
    <w:rsid w:val="002E29FD"/>
    <w:rsid w:val="002E3365"/>
    <w:rsid w:val="002E358B"/>
    <w:rsid w:val="002E41B9"/>
    <w:rsid w:val="002E4385"/>
    <w:rsid w:val="002E5F57"/>
    <w:rsid w:val="002E654B"/>
    <w:rsid w:val="002E69C9"/>
    <w:rsid w:val="002E7296"/>
    <w:rsid w:val="002E734C"/>
    <w:rsid w:val="002F0CA5"/>
    <w:rsid w:val="002F0FF8"/>
    <w:rsid w:val="002F14C1"/>
    <w:rsid w:val="002F2C24"/>
    <w:rsid w:val="002F4955"/>
    <w:rsid w:val="002F4EFE"/>
    <w:rsid w:val="002F52A1"/>
    <w:rsid w:val="002F5AE0"/>
    <w:rsid w:val="002F6D7B"/>
    <w:rsid w:val="00300020"/>
    <w:rsid w:val="00300E3B"/>
    <w:rsid w:val="00301741"/>
    <w:rsid w:val="00301BA2"/>
    <w:rsid w:val="00301EC5"/>
    <w:rsid w:val="00302201"/>
    <w:rsid w:val="0030251C"/>
    <w:rsid w:val="00303EA3"/>
    <w:rsid w:val="00305C00"/>
    <w:rsid w:val="00305C68"/>
    <w:rsid w:val="0030632C"/>
    <w:rsid w:val="00307626"/>
    <w:rsid w:val="00307AE6"/>
    <w:rsid w:val="00310B7C"/>
    <w:rsid w:val="0031187D"/>
    <w:rsid w:val="00311B09"/>
    <w:rsid w:val="003144A3"/>
    <w:rsid w:val="0031476F"/>
    <w:rsid w:val="003147D7"/>
    <w:rsid w:val="00316204"/>
    <w:rsid w:val="00316344"/>
    <w:rsid w:val="00316550"/>
    <w:rsid w:val="00316A03"/>
    <w:rsid w:val="003170AE"/>
    <w:rsid w:val="00317530"/>
    <w:rsid w:val="00317EC6"/>
    <w:rsid w:val="00317F0F"/>
    <w:rsid w:val="00320327"/>
    <w:rsid w:val="00320735"/>
    <w:rsid w:val="00320A10"/>
    <w:rsid w:val="00320A81"/>
    <w:rsid w:val="00320AA6"/>
    <w:rsid w:val="00320D86"/>
    <w:rsid w:val="00320DE8"/>
    <w:rsid w:val="0032141E"/>
    <w:rsid w:val="00321B96"/>
    <w:rsid w:val="00321DDD"/>
    <w:rsid w:val="00321E8B"/>
    <w:rsid w:val="0032263D"/>
    <w:rsid w:val="00322A83"/>
    <w:rsid w:val="003234D2"/>
    <w:rsid w:val="003238A7"/>
    <w:rsid w:val="0032510A"/>
    <w:rsid w:val="00325140"/>
    <w:rsid w:val="003258B3"/>
    <w:rsid w:val="0032623B"/>
    <w:rsid w:val="00327347"/>
    <w:rsid w:val="00330CDD"/>
    <w:rsid w:val="00333173"/>
    <w:rsid w:val="003332EB"/>
    <w:rsid w:val="00333FF0"/>
    <w:rsid w:val="003341E6"/>
    <w:rsid w:val="0033460F"/>
    <w:rsid w:val="003347B2"/>
    <w:rsid w:val="00335C9D"/>
    <w:rsid w:val="0033716F"/>
    <w:rsid w:val="0034051C"/>
    <w:rsid w:val="003406CD"/>
    <w:rsid w:val="003417CD"/>
    <w:rsid w:val="00341B27"/>
    <w:rsid w:val="00341BBC"/>
    <w:rsid w:val="0034234D"/>
    <w:rsid w:val="00343039"/>
    <w:rsid w:val="00344901"/>
    <w:rsid w:val="00345BAF"/>
    <w:rsid w:val="003462AB"/>
    <w:rsid w:val="00346A53"/>
    <w:rsid w:val="003470E5"/>
    <w:rsid w:val="00347E67"/>
    <w:rsid w:val="00350745"/>
    <w:rsid w:val="003507DF"/>
    <w:rsid w:val="00350FA6"/>
    <w:rsid w:val="003525A8"/>
    <w:rsid w:val="00352C55"/>
    <w:rsid w:val="00352D00"/>
    <w:rsid w:val="0035409C"/>
    <w:rsid w:val="00355FB3"/>
    <w:rsid w:val="00356478"/>
    <w:rsid w:val="00356A5D"/>
    <w:rsid w:val="003573B8"/>
    <w:rsid w:val="003613B8"/>
    <w:rsid w:val="003622C1"/>
    <w:rsid w:val="003633E0"/>
    <w:rsid w:val="00363835"/>
    <w:rsid w:val="003638EA"/>
    <w:rsid w:val="00363C81"/>
    <w:rsid w:val="003650A8"/>
    <w:rsid w:val="0036553B"/>
    <w:rsid w:val="00366116"/>
    <w:rsid w:val="0036651A"/>
    <w:rsid w:val="00367D25"/>
    <w:rsid w:val="00370093"/>
    <w:rsid w:val="00370629"/>
    <w:rsid w:val="00370DFF"/>
    <w:rsid w:val="0037106B"/>
    <w:rsid w:val="00371F0F"/>
    <w:rsid w:val="003722AC"/>
    <w:rsid w:val="0037272D"/>
    <w:rsid w:val="003736A0"/>
    <w:rsid w:val="00373DF1"/>
    <w:rsid w:val="00373F53"/>
    <w:rsid w:val="00373FE3"/>
    <w:rsid w:val="00376130"/>
    <w:rsid w:val="0037613E"/>
    <w:rsid w:val="00376854"/>
    <w:rsid w:val="003769AC"/>
    <w:rsid w:val="003769E0"/>
    <w:rsid w:val="00377959"/>
    <w:rsid w:val="0038155E"/>
    <w:rsid w:val="00381E1E"/>
    <w:rsid w:val="00382375"/>
    <w:rsid w:val="003823C1"/>
    <w:rsid w:val="00382798"/>
    <w:rsid w:val="003836A4"/>
    <w:rsid w:val="00384906"/>
    <w:rsid w:val="00385B40"/>
    <w:rsid w:val="00386028"/>
    <w:rsid w:val="0038645F"/>
    <w:rsid w:val="00387104"/>
    <w:rsid w:val="003871EC"/>
    <w:rsid w:val="003877C5"/>
    <w:rsid w:val="0039029B"/>
    <w:rsid w:val="00391205"/>
    <w:rsid w:val="003916B4"/>
    <w:rsid w:val="00391C50"/>
    <w:rsid w:val="003921C5"/>
    <w:rsid w:val="00392345"/>
    <w:rsid w:val="0039334B"/>
    <w:rsid w:val="0039498F"/>
    <w:rsid w:val="00395FE6"/>
    <w:rsid w:val="003A0A1F"/>
    <w:rsid w:val="003A0E8C"/>
    <w:rsid w:val="003A1493"/>
    <w:rsid w:val="003A1818"/>
    <w:rsid w:val="003A20D2"/>
    <w:rsid w:val="003A227C"/>
    <w:rsid w:val="003A3129"/>
    <w:rsid w:val="003A3384"/>
    <w:rsid w:val="003A3473"/>
    <w:rsid w:val="003A3CF4"/>
    <w:rsid w:val="003A51E3"/>
    <w:rsid w:val="003A5776"/>
    <w:rsid w:val="003A5D96"/>
    <w:rsid w:val="003A5E31"/>
    <w:rsid w:val="003A7165"/>
    <w:rsid w:val="003A72CC"/>
    <w:rsid w:val="003A76CB"/>
    <w:rsid w:val="003A7FC0"/>
    <w:rsid w:val="003B095C"/>
    <w:rsid w:val="003B0994"/>
    <w:rsid w:val="003B0B07"/>
    <w:rsid w:val="003B12D8"/>
    <w:rsid w:val="003B131F"/>
    <w:rsid w:val="003B180C"/>
    <w:rsid w:val="003B1DC7"/>
    <w:rsid w:val="003B1E27"/>
    <w:rsid w:val="003B261C"/>
    <w:rsid w:val="003B28AC"/>
    <w:rsid w:val="003B28B9"/>
    <w:rsid w:val="003B2ADA"/>
    <w:rsid w:val="003B4689"/>
    <w:rsid w:val="003B46A1"/>
    <w:rsid w:val="003B4780"/>
    <w:rsid w:val="003B4804"/>
    <w:rsid w:val="003B4C38"/>
    <w:rsid w:val="003B4F67"/>
    <w:rsid w:val="003B5048"/>
    <w:rsid w:val="003B5A7F"/>
    <w:rsid w:val="003B7734"/>
    <w:rsid w:val="003B78D9"/>
    <w:rsid w:val="003C0424"/>
    <w:rsid w:val="003C04CF"/>
    <w:rsid w:val="003C05AC"/>
    <w:rsid w:val="003C0732"/>
    <w:rsid w:val="003C0D89"/>
    <w:rsid w:val="003C0FA0"/>
    <w:rsid w:val="003C165A"/>
    <w:rsid w:val="003C22EE"/>
    <w:rsid w:val="003C2922"/>
    <w:rsid w:val="003C2D26"/>
    <w:rsid w:val="003C2EB2"/>
    <w:rsid w:val="003C3565"/>
    <w:rsid w:val="003C4B7B"/>
    <w:rsid w:val="003C5D9B"/>
    <w:rsid w:val="003C73E7"/>
    <w:rsid w:val="003C7E7C"/>
    <w:rsid w:val="003D0B35"/>
    <w:rsid w:val="003D0C56"/>
    <w:rsid w:val="003D0D47"/>
    <w:rsid w:val="003D1265"/>
    <w:rsid w:val="003D132E"/>
    <w:rsid w:val="003D1385"/>
    <w:rsid w:val="003D236F"/>
    <w:rsid w:val="003D2CCA"/>
    <w:rsid w:val="003D2E46"/>
    <w:rsid w:val="003D362D"/>
    <w:rsid w:val="003D3E51"/>
    <w:rsid w:val="003D453A"/>
    <w:rsid w:val="003D6F74"/>
    <w:rsid w:val="003D7A9F"/>
    <w:rsid w:val="003E0307"/>
    <w:rsid w:val="003E0E0B"/>
    <w:rsid w:val="003E0F88"/>
    <w:rsid w:val="003E1900"/>
    <w:rsid w:val="003E1BDE"/>
    <w:rsid w:val="003E1EA0"/>
    <w:rsid w:val="003E2060"/>
    <w:rsid w:val="003E2549"/>
    <w:rsid w:val="003E26A9"/>
    <w:rsid w:val="003E3063"/>
    <w:rsid w:val="003E31F6"/>
    <w:rsid w:val="003E321D"/>
    <w:rsid w:val="003E3AD3"/>
    <w:rsid w:val="003E474C"/>
    <w:rsid w:val="003E4FBF"/>
    <w:rsid w:val="003E55B7"/>
    <w:rsid w:val="003E5CCB"/>
    <w:rsid w:val="003E5CE9"/>
    <w:rsid w:val="003E5DAE"/>
    <w:rsid w:val="003E6977"/>
    <w:rsid w:val="003F0459"/>
    <w:rsid w:val="003F0518"/>
    <w:rsid w:val="003F093D"/>
    <w:rsid w:val="003F0A1A"/>
    <w:rsid w:val="003F0F23"/>
    <w:rsid w:val="003F0F9A"/>
    <w:rsid w:val="003F1824"/>
    <w:rsid w:val="003F1DEA"/>
    <w:rsid w:val="003F3F25"/>
    <w:rsid w:val="003F475F"/>
    <w:rsid w:val="003F5788"/>
    <w:rsid w:val="003F7C5C"/>
    <w:rsid w:val="003F7C6C"/>
    <w:rsid w:val="0040004E"/>
    <w:rsid w:val="00400127"/>
    <w:rsid w:val="004001B6"/>
    <w:rsid w:val="004007C5"/>
    <w:rsid w:val="00400938"/>
    <w:rsid w:val="00400A53"/>
    <w:rsid w:val="004018F3"/>
    <w:rsid w:val="00402232"/>
    <w:rsid w:val="00402E8B"/>
    <w:rsid w:val="00403CC6"/>
    <w:rsid w:val="00403F20"/>
    <w:rsid w:val="00403FA9"/>
    <w:rsid w:val="0040437A"/>
    <w:rsid w:val="00404864"/>
    <w:rsid w:val="00404A9B"/>
    <w:rsid w:val="00405A56"/>
    <w:rsid w:val="004076CC"/>
    <w:rsid w:val="0040771D"/>
    <w:rsid w:val="00407C4F"/>
    <w:rsid w:val="00410183"/>
    <w:rsid w:val="00410696"/>
    <w:rsid w:val="00410BC7"/>
    <w:rsid w:val="00410ED8"/>
    <w:rsid w:val="00411B64"/>
    <w:rsid w:val="00413904"/>
    <w:rsid w:val="00413C98"/>
    <w:rsid w:val="00414526"/>
    <w:rsid w:val="004149F4"/>
    <w:rsid w:val="00415541"/>
    <w:rsid w:val="004159A0"/>
    <w:rsid w:val="00415ABC"/>
    <w:rsid w:val="00415FC0"/>
    <w:rsid w:val="0041759C"/>
    <w:rsid w:val="00417BC8"/>
    <w:rsid w:val="00421474"/>
    <w:rsid w:val="0042173E"/>
    <w:rsid w:val="00421D08"/>
    <w:rsid w:val="004224BC"/>
    <w:rsid w:val="004238BB"/>
    <w:rsid w:val="00423961"/>
    <w:rsid w:val="00423987"/>
    <w:rsid w:val="00423B57"/>
    <w:rsid w:val="004260D0"/>
    <w:rsid w:val="004260D3"/>
    <w:rsid w:val="00426173"/>
    <w:rsid w:val="00427A06"/>
    <w:rsid w:val="00431DC2"/>
    <w:rsid w:val="00431F07"/>
    <w:rsid w:val="00432287"/>
    <w:rsid w:val="004322DA"/>
    <w:rsid w:val="00432ACA"/>
    <w:rsid w:val="00433077"/>
    <w:rsid w:val="0043401C"/>
    <w:rsid w:val="00434A35"/>
    <w:rsid w:val="00434ED7"/>
    <w:rsid w:val="004352EE"/>
    <w:rsid w:val="00436412"/>
    <w:rsid w:val="00436C32"/>
    <w:rsid w:val="004375A5"/>
    <w:rsid w:val="00437B6E"/>
    <w:rsid w:val="00440EEE"/>
    <w:rsid w:val="00441185"/>
    <w:rsid w:val="00441200"/>
    <w:rsid w:val="004412CE"/>
    <w:rsid w:val="0044132B"/>
    <w:rsid w:val="00442364"/>
    <w:rsid w:val="00442F27"/>
    <w:rsid w:val="00443CEF"/>
    <w:rsid w:val="004447F7"/>
    <w:rsid w:val="00444953"/>
    <w:rsid w:val="00445105"/>
    <w:rsid w:val="00445E6D"/>
    <w:rsid w:val="004462C4"/>
    <w:rsid w:val="00446BE2"/>
    <w:rsid w:val="00447A89"/>
    <w:rsid w:val="00450246"/>
    <w:rsid w:val="00450662"/>
    <w:rsid w:val="0045099E"/>
    <w:rsid w:val="00450D91"/>
    <w:rsid w:val="004516B6"/>
    <w:rsid w:val="00451E68"/>
    <w:rsid w:val="004534E8"/>
    <w:rsid w:val="0045437A"/>
    <w:rsid w:val="00454423"/>
    <w:rsid w:val="0045442A"/>
    <w:rsid w:val="00454C0A"/>
    <w:rsid w:val="0045658B"/>
    <w:rsid w:val="00457059"/>
    <w:rsid w:val="0046047D"/>
    <w:rsid w:val="00460896"/>
    <w:rsid w:val="0046127C"/>
    <w:rsid w:val="00461483"/>
    <w:rsid w:val="0046162A"/>
    <w:rsid w:val="00464C81"/>
    <w:rsid w:val="00465224"/>
    <w:rsid w:val="00465A5C"/>
    <w:rsid w:val="00465EAE"/>
    <w:rsid w:val="0046607C"/>
    <w:rsid w:val="004661D1"/>
    <w:rsid w:val="00466880"/>
    <w:rsid w:val="00466C72"/>
    <w:rsid w:val="00467AFA"/>
    <w:rsid w:val="00467C21"/>
    <w:rsid w:val="0047064B"/>
    <w:rsid w:val="00470B07"/>
    <w:rsid w:val="00471437"/>
    <w:rsid w:val="0047532E"/>
    <w:rsid w:val="00475E55"/>
    <w:rsid w:val="004768CB"/>
    <w:rsid w:val="00476F0D"/>
    <w:rsid w:val="00477E6C"/>
    <w:rsid w:val="00480668"/>
    <w:rsid w:val="00480AD6"/>
    <w:rsid w:val="00481642"/>
    <w:rsid w:val="00481DA5"/>
    <w:rsid w:val="00482DF8"/>
    <w:rsid w:val="00483458"/>
    <w:rsid w:val="004834C2"/>
    <w:rsid w:val="00483F4C"/>
    <w:rsid w:val="0048477F"/>
    <w:rsid w:val="004863B3"/>
    <w:rsid w:val="004873E9"/>
    <w:rsid w:val="00487AC3"/>
    <w:rsid w:val="00487D15"/>
    <w:rsid w:val="004900C1"/>
    <w:rsid w:val="0049031D"/>
    <w:rsid w:val="0049099B"/>
    <w:rsid w:val="00490A0F"/>
    <w:rsid w:val="00490A86"/>
    <w:rsid w:val="004910B4"/>
    <w:rsid w:val="00491855"/>
    <w:rsid w:val="0049285B"/>
    <w:rsid w:val="004932B1"/>
    <w:rsid w:val="00493F05"/>
    <w:rsid w:val="0049408E"/>
    <w:rsid w:val="00494D04"/>
    <w:rsid w:val="00494E46"/>
    <w:rsid w:val="00495148"/>
    <w:rsid w:val="00495AD9"/>
    <w:rsid w:val="00496992"/>
    <w:rsid w:val="004969F3"/>
    <w:rsid w:val="00496F34"/>
    <w:rsid w:val="00497F07"/>
    <w:rsid w:val="004A08C4"/>
    <w:rsid w:val="004A1977"/>
    <w:rsid w:val="004A1AAD"/>
    <w:rsid w:val="004A3FD6"/>
    <w:rsid w:val="004A47C6"/>
    <w:rsid w:val="004A51DF"/>
    <w:rsid w:val="004A6679"/>
    <w:rsid w:val="004A6AEB"/>
    <w:rsid w:val="004A70FC"/>
    <w:rsid w:val="004B06EB"/>
    <w:rsid w:val="004B1BBC"/>
    <w:rsid w:val="004B1D56"/>
    <w:rsid w:val="004B3386"/>
    <w:rsid w:val="004B404B"/>
    <w:rsid w:val="004B4228"/>
    <w:rsid w:val="004B47A8"/>
    <w:rsid w:val="004B4D12"/>
    <w:rsid w:val="004B5FEB"/>
    <w:rsid w:val="004B62DB"/>
    <w:rsid w:val="004B7B0A"/>
    <w:rsid w:val="004B7FA6"/>
    <w:rsid w:val="004C0273"/>
    <w:rsid w:val="004C0412"/>
    <w:rsid w:val="004C0EC4"/>
    <w:rsid w:val="004C1586"/>
    <w:rsid w:val="004C1C19"/>
    <w:rsid w:val="004C317E"/>
    <w:rsid w:val="004C4F76"/>
    <w:rsid w:val="004C6513"/>
    <w:rsid w:val="004C6B96"/>
    <w:rsid w:val="004D022E"/>
    <w:rsid w:val="004D073B"/>
    <w:rsid w:val="004D2B9A"/>
    <w:rsid w:val="004D32A8"/>
    <w:rsid w:val="004D4571"/>
    <w:rsid w:val="004D4CA9"/>
    <w:rsid w:val="004D5830"/>
    <w:rsid w:val="004D5E88"/>
    <w:rsid w:val="004D679A"/>
    <w:rsid w:val="004D7B73"/>
    <w:rsid w:val="004D7CC1"/>
    <w:rsid w:val="004E02D1"/>
    <w:rsid w:val="004E167C"/>
    <w:rsid w:val="004E2015"/>
    <w:rsid w:val="004E2747"/>
    <w:rsid w:val="004E2775"/>
    <w:rsid w:val="004E280A"/>
    <w:rsid w:val="004E2BEA"/>
    <w:rsid w:val="004E2FCE"/>
    <w:rsid w:val="004E3244"/>
    <w:rsid w:val="004E439F"/>
    <w:rsid w:val="004E45CB"/>
    <w:rsid w:val="004E5B40"/>
    <w:rsid w:val="004E5BCC"/>
    <w:rsid w:val="004E65D4"/>
    <w:rsid w:val="004E7131"/>
    <w:rsid w:val="004E71E6"/>
    <w:rsid w:val="004F0D59"/>
    <w:rsid w:val="004F1A54"/>
    <w:rsid w:val="004F1E01"/>
    <w:rsid w:val="004F2116"/>
    <w:rsid w:val="004F2D16"/>
    <w:rsid w:val="004F3088"/>
    <w:rsid w:val="004F3E93"/>
    <w:rsid w:val="004F4971"/>
    <w:rsid w:val="004F4F03"/>
    <w:rsid w:val="004F5306"/>
    <w:rsid w:val="004F586F"/>
    <w:rsid w:val="004F614F"/>
    <w:rsid w:val="00501307"/>
    <w:rsid w:val="00501618"/>
    <w:rsid w:val="00501642"/>
    <w:rsid w:val="00501846"/>
    <w:rsid w:val="00501894"/>
    <w:rsid w:val="00501897"/>
    <w:rsid w:val="00501C6B"/>
    <w:rsid w:val="00501F82"/>
    <w:rsid w:val="00502A70"/>
    <w:rsid w:val="00503228"/>
    <w:rsid w:val="005033B0"/>
    <w:rsid w:val="00503689"/>
    <w:rsid w:val="005039F2"/>
    <w:rsid w:val="00504935"/>
    <w:rsid w:val="00507301"/>
    <w:rsid w:val="005077E6"/>
    <w:rsid w:val="00507EC7"/>
    <w:rsid w:val="00510B19"/>
    <w:rsid w:val="00511A08"/>
    <w:rsid w:val="0051266C"/>
    <w:rsid w:val="00513C91"/>
    <w:rsid w:val="005152AE"/>
    <w:rsid w:val="005156BA"/>
    <w:rsid w:val="0051576A"/>
    <w:rsid w:val="00515E59"/>
    <w:rsid w:val="0051682A"/>
    <w:rsid w:val="00516EB2"/>
    <w:rsid w:val="00517E22"/>
    <w:rsid w:val="00521851"/>
    <w:rsid w:val="0052278B"/>
    <w:rsid w:val="00522985"/>
    <w:rsid w:val="00522A0F"/>
    <w:rsid w:val="00522E34"/>
    <w:rsid w:val="00522EEA"/>
    <w:rsid w:val="005236C4"/>
    <w:rsid w:val="0052493F"/>
    <w:rsid w:val="0052556D"/>
    <w:rsid w:val="0052590C"/>
    <w:rsid w:val="00526ED2"/>
    <w:rsid w:val="0052773B"/>
    <w:rsid w:val="00527F7A"/>
    <w:rsid w:val="00531891"/>
    <w:rsid w:val="0053203B"/>
    <w:rsid w:val="005327C3"/>
    <w:rsid w:val="00532BD3"/>
    <w:rsid w:val="0053300B"/>
    <w:rsid w:val="0053568E"/>
    <w:rsid w:val="00535FE4"/>
    <w:rsid w:val="00536520"/>
    <w:rsid w:val="005365E1"/>
    <w:rsid w:val="00536C51"/>
    <w:rsid w:val="00541078"/>
    <w:rsid w:val="005413F2"/>
    <w:rsid w:val="005436C9"/>
    <w:rsid w:val="005447B6"/>
    <w:rsid w:val="0054549D"/>
    <w:rsid w:val="00546499"/>
    <w:rsid w:val="005468F1"/>
    <w:rsid w:val="00546D16"/>
    <w:rsid w:val="005476B5"/>
    <w:rsid w:val="005500FE"/>
    <w:rsid w:val="005517BE"/>
    <w:rsid w:val="005537BA"/>
    <w:rsid w:val="0055466D"/>
    <w:rsid w:val="00555293"/>
    <w:rsid w:val="005555B8"/>
    <w:rsid w:val="0055615F"/>
    <w:rsid w:val="0055712D"/>
    <w:rsid w:val="00557810"/>
    <w:rsid w:val="0055796E"/>
    <w:rsid w:val="00557AC5"/>
    <w:rsid w:val="00557F00"/>
    <w:rsid w:val="00560DA2"/>
    <w:rsid w:val="00561318"/>
    <w:rsid w:val="00562140"/>
    <w:rsid w:val="00562514"/>
    <w:rsid w:val="0056362E"/>
    <w:rsid w:val="005643AB"/>
    <w:rsid w:val="0056448E"/>
    <w:rsid w:val="00564F8E"/>
    <w:rsid w:val="005665F4"/>
    <w:rsid w:val="005674B1"/>
    <w:rsid w:val="00567B90"/>
    <w:rsid w:val="00567EA7"/>
    <w:rsid w:val="00570843"/>
    <w:rsid w:val="00570919"/>
    <w:rsid w:val="005711AD"/>
    <w:rsid w:val="005715F6"/>
    <w:rsid w:val="00571E35"/>
    <w:rsid w:val="0057364A"/>
    <w:rsid w:val="00573835"/>
    <w:rsid w:val="00574709"/>
    <w:rsid w:val="00574730"/>
    <w:rsid w:val="00575DBD"/>
    <w:rsid w:val="0057605E"/>
    <w:rsid w:val="0057647F"/>
    <w:rsid w:val="0057673D"/>
    <w:rsid w:val="00576B08"/>
    <w:rsid w:val="005777D1"/>
    <w:rsid w:val="00577AC5"/>
    <w:rsid w:val="00577BE5"/>
    <w:rsid w:val="0058103C"/>
    <w:rsid w:val="005810C0"/>
    <w:rsid w:val="0058151C"/>
    <w:rsid w:val="00581FEF"/>
    <w:rsid w:val="00582493"/>
    <w:rsid w:val="0058276B"/>
    <w:rsid w:val="00582AEE"/>
    <w:rsid w:val="0058385A"/>
    <w:rsid w:val="00584B26"/>
    <w:rsid w:val="00585A6A"/>
    <w:rsid w:val="00586178"/>
    <w:rsid w:val="005861F0"/>
    <w:rsid w:val="00586792"/>
    <w:rsid w:val="00586DB5"/>
    <w:rsid w:val="005875EC"/>
    <w:rsid w:val="00587F8D"/>
    <w:rsid w:val="00590499"/>
    <w:rsid w:val="00590559"/>
    <w:rsid w:val="00591067"/>
    <w:rsid w:val="0059150D"/>
    <w:rsid w:val="00591898"/>
    <w:rsid w:val="00592299"/>
    <w:rsid w:val="0059265A"/>
    <w:rsid w:val="005939A6"/>
    <w:rsid w:val="00593A74"/>
    <w:rsid w:val="00593B85"/>
    <w:rsid w:val="0059568B"/>
    <w:rsid w:val="00596E25"/>
    <w:rsid w:val="00597C0B"/>
    <w:rsid w:val="005A0404"/>
    <w:rsid w:val="005A504B"/>
    <w:rsid w:val="005A58D3"/>
    <w:rsid w:val="005A710A"/>
    <w:rsid w:val="005B0897"/>
    <w:rsid w:val="005B114E"/>
    <w:rsid w:val="005B31F5"/>
    <w:rsid w:val="005B3C2D"/>
    <w:rsid w:val="005B3FE6"/>
    <w:rsid w:val="005B427D"/>
    <w:rsid w:val="005B514C"/>
    <w:rsid w:val="005B55C4"/>
    <w:rsid w:val="005B686D"/>
    <w:rsid w:val="005B7805"/>
    <w:rsid w:val="005C0382"/>
    <w:rsid w:val="005C0BCE"/>
    <w:rsid w:val="005C13E6"/>
    <w:rsid w:val="005C1EA0"/>
    <w:rsid w:val="005C2C7B"/>
    <w:rsid w:val="005C2CC8"/>
    <w:rsid w:val="005C3984"/>
    <w:rsid w:val="005C3AD6"/>
    <w:rsid w:val="005C3CD3"/>
    <w:rsid w:val="005C4AB3"/>
    <w:rsid w:val="005C519B"/>
    <w:rsid w:val="005C65FB"/>
    <w:rsid w:val="005D0988"/>
    <w:rsid w:val="005D11D6"/>
    <w:rsid w:val="005D1391"/>
    <w:rsid w:val="005D182A"/>
    <w:rsid w:val="005D2E28"/>
    <w:rsid w:val="005D3255"/>
    <w:rsid w:val="005D4106"/>
    <w:rsid w:val="005D520E"/>
    <w:rsid w:val="005D6BB3"/>
    <w:rsid w:val="005D7076"/>
    <w:rsid w:val="005D7176"/>
    <w:rsid w:val="005D734F"/>
    <w:rsid w:val="005D76D3"/>
    <w:rsid w:val="005E07DB"/>
    <w:rsid w:val="005E1665"/>
    <w:rsid w:val="005E2169"/>
    <w:rsid w:val="005E396A"/>
    <w:rsid w:val="005E3FB3"/>
    <w:rsid w:val="005E3FF9"/>
    <w:rsid w:val="005E4652"/>
    <w:rsid w:val="005E50F9"/>
    <w:rsid w:val="005E62FC"/>
    <w:rsid w:val="005F0130"/>
    <w:rsid w:val="005F0245"/>
    <w:rsid w:val="005F19F0"/>
    <w:rsid w:val="005F26E8"/>
    <w:rsid w:val="005F4BEA"/>
    <w:rsid w:val="005F4E97"/>
    <w:rsid w:val="005F505E"/>
    <w:rsid w:val="005F537A"/>
    <w:rsid w:val="005F5FE4"/>
    <w:rsid w:val="005F6A1B"/>
    <w:rsid w:val="005F6AEB"/>
    <w:rsid w:val="005F7900"/>
    <w:rsid w:val="00600128"/>
    <w:rsid w:val="006005AB"/>
    <w:rsid w:val="00600A64"/>
    <w:rsid w:val="00600B92"/>
    <w:rsid w:val="00600BA4"/>
    <w:rsid w:val="00600D86"/>
    <w:rsid w:val="00601C07"/>
    <w:rsid w:val="00601DD3"/>
    <w:rsid w:val="00602910"/>
    <w:rsid w:val="00603586"/>
    <w:rsid w:val="00603F97"/>
    <w:rsid w:val="00606045"/>
    <w:rsid w:val="00606494"/>
    <w:rsid w:val="00606E62"/>
    <w:rsid w:val="00607822"/>
    <w:rsid w:val="0060799F"/>
    <w:rsid w:val="0061091D"/>
    <w:rsid w:val="00610E39"/>
    <w:rsid w:val="00610E4D"/>
    <w:rsid w:val="00612818"/>
    <w:rsid w:val="00612A20"/>
    <w:rsid w:val="00612A4D"/>
    <w:rsid w:val="00612B25"/>
    <w:rsid w:val="00612D9A"/>
    <w:rsid w:val="00613218"/>
    <w:rsid w:val="00614167"/>
    <w:rsid w:val="00614AED"/>
    <w:rsid w:val="006164F4"/>
    <w:rsid w:val="00617533"/>
    <w:rsid w:val="00617C32"/>
    <w:rsid w:val="00620FD9"/>
    <w:rsid w:val="00621555"/>
    <w:rsid w:val="006217D3"/>
    <w:rsid w:val="00621C3F"/>
    <w:rsid w:val="00621DC1"/>
    <w:rsid w:val="0062265F"/>
    <w:rsid w:val="00623390"/>
    <w:rsid w:val="00623E99"/>
    <w:rsid w:val="006243BB"/>
    <w:rsid w:val="00625A6D"/>
    <w:rsid w:val="00630680"/>
    <w:rsid w:val="00631550"/>
    <w:rsid w:val="0063166F"/>
    <w:rsid w:val="006321A2"/>
    <w:rsid w:val="00632457"/>
    <w:rsid w:val="00632784"/>
    <w:rsid w:val="00632A83"/>
    <w:rsid w:val="006335A7"/>
    <w:rsid w:val="00634019"/>
    <w:rsid w:val="00634467"/>
    <w:rsid w:val="0063450E"/>
    <w:rsid w:val="00634920"/>
    <w:rsid w:val="00634B55"/>
    <w:rsid w:val="00634E97"/>
    <w:rsid w:val="00635107"/>
    <w:rsid w:val="006351DD"/>
    <w:rsid w:val="006361D4"/>
    <w:rsid w:val="0063728E"/>
    <w:rsid w:val="00637B77"/>
    <w:rsid w:val="00637D86"/>
    <w:rsid w:val="00637FED"/>
    <w:rsid w:val="00642298"/>
    <w:rsid w:val="00642444"/>
    <w:rsid w:val="0064280E"/>
    <w:rsid w:val="00642D8E"/>
    <w:rsid w:val="00642F7C"/>
    <w:rsid w:val="006435AF"/>
    <w:rsid w:val="00643B46"/>
    <w:rsid w:val="006445C9"/>
    <w:rsid w:val="006445F9"/>
    <w:rsid w:val="006451C9"/>
    <w:rsid w:val="00645264"/>
    <w:rsid w:val="006457E3"/>
    <w:rsid w:val="00645E84"/>
    <w:rsid w:val="0064785F"/>
    <w:rsid w:val="00647FD3"/>
    <w:rsid w:val="00652DD0"/>
    <w:rsid w:val="00653074"/>
    <w:rsid w:val="0065334F"/>
    <w:rsid w:val="0065343F"/>
    <w:rsid w:val="00653770"/>
    <w:rsid w:val="006553BB"/>
    <w:rsid w:val="0065593A"/>
    <w:rsid w:val="00655B8B"/>
    <w:rsid w:val="0065693C"/>
    <w:rsid w:val="00656A88"/>
    <w:rsid w:val="006572F4"/>
    <w:rsid w:val="00657D55"/>
    <w:rsid w:val="0066029E"/>
    <w:rsid w:val="00660311"/>
    <w:rsid w:val="006604C1"/>
    <w:rsid w:val="00661599"/>
    <w:rsid w:val="0066393A"/>
    <w:rsid w:val="00663C31"/>
    <w:rsid w:val="00663C70"/>
    <w:rsid w:val="00663C82"/>
    <w:rsid w:val="00664494"/>
    <w:rsid w:val="00664648"/>
    <w:rsid w:val="00664A9B"/>
    <w:rsid w:val="00664F60"/>
    <w:rsid w:val="00665121"/>
    <w:rsid w:val="00665539"/>
    <w:rsid w:val="006674E2"/>
    <w:rsid w:val="00667721"/>
    <w:rsid w:val="0067048A"/>
    <w:rsid w:val="00671F56"/>
    <w:rsid w:val="0067202F"/>
    <w:rsid w:val="00672066"/>
    <w:rsid w:val="00675095"/>
    <w:rsid w:val="006757EF"/>
    <w:rsid w:val="006759B7"/>
    <w:rsid w:val="006768F3"/>
    <w:rsid w:val="00677323"/>
    <w:rsid w:val="00677ECE"/>
    <w:rsid w:val="0068034B"/>
    <w:rsid w:val="006805C4"/>
    <w:rsid w:val="0068129B"/>
    <w:rsid w:val="00682AF0"/>
    <w:rsid w:val="006837AB"/>
    <w:rsid w:val="00683EB5"/>
    <w:rsid w:val="00684690"/>
    <w:rsid w:val="006852D7"/>
    <w:rsid w:val="00685C21"/>
    <w:rsid w:val="006860B9"/>
    <w:rsid w:val="0068690A"/>
    <w:rsid w:val="00687DB9"/>
    <w:rsid w:val="00687F6C"/>
    <w:rsid w:val="006903A9"/>
    <w:rsid w:val="0069164A"/>
    <w:rsid w:val="00691BB3"/>
    <w:rsid w:val="00692CB2"/>
    <w:rsid w:val="006937E7"/>
    <w:rsid w:val="00694E54"/>
    <w:rsid w:val="00695198"/>
    <w:rsid w:val="006956B2"/>
    <w:rsid w:val="006972E2"/>
    <w:rsid w:val="0069763E"/>
    <w:rsid w:val="00697BC6"/>
    <w:rsid w:val="006A2072"/>
    <w:rsid w:val="006A3708"/>
    <w:rsid w:val="006A3B03"/>
    <w:rsid w:val="006A5944"/>
    <w:rsid w:val="006A5995"/>
    <w:rsid w:val="006A6517"/>
    <w:rsid w:val="006A6DD1"/>
    <w:rsid w:val="006A73FE"/>
    <w:rsid w:val="006A7864"/>
    <w:rsid w:val="006A7EFD"/>
    <w:rsid w:val="006B0A4A"/>
    <w:rsid w:val="006B1502"/>
    <w:rsid w:val="006B15B9"/>
    <w:rsid w:val="006B219A"/>
    <w:rsid w:val="006B2A9F"/>
    <w:rsid w:val="006B2D89"/>
    <w:rsid w:val="006B33FB"/>
    <w:rsid w:val="006B3604"/>
    <w:rsid w:val="006B3E71"/>
    <w:rsid w:val="006B474E"/>
    <w:rsid w:val="006B600D"/>
    <w:rsid w:val="006B66D8"/>
    <w:rsid w:val="006B6E40"/>
    <w:rsid w:val="006C06DA"/>
    <w:rsid w:val="006C0F41"/>
    <w:rsid w:val="006C1023"/>
    <w:rsid w:val="006C22B0"/>
    <w:rsid w:val="006C35E9"/>
    <w:rsid w:val="006C37B9"/>
    <w:rsid w:val="006C4756"/>
    <w:rsid w:val="006C47D5"/>
    <w:rsid w:val="006C4DAE"/>
    <w:rsid w:val="006C5D18"/>
    <w:rsid w:val="006C5DF6"/>
    <w:rsid w:val="006C6054"/>
    <w:rsid w:val="006C6B02"/>
    <w:rsid w:val="006C7832"/>
    <w:rsid w:val="006C7DE8"/>
    <w:rsid w:val="006D1D59"/>
    <w:rsid w:val="006D2739"/>
    <w:rsid w:val="006D27C5"/>
    <w:rsid w:val="006D2F10"/>
    <w:rsid w:val="006D32F7"/>
    <w:rsid w:val="006D5A7B"/>
    <w:rsid w:val="006D6065"/>
    <w:rsid w:val="006D6785"/>
    <w:rsid w:val="006D6FFD"/>
    <w:rsid w:val="006D7584"/>
    <w:rsid w:val="006E00F1"/>
    <w:rsid w:val="006E07E2"/>
    <w:rsid w:val="006E0BDB"/>
    <w:rsid w:val="006E1BB9"/>
    <w:rsid w:val="006E24C4"/>
    <w:rsid w:val="006E2B8D"/>
    <w:rsid w:val="006E39A3"/>
    <w:rsid w:val="006E42C9"/>
    <w:rsid w:val="006E431A"/>
    <w:rsid w:val="006E4B31"/>
    <w:rsid w:val="006E6867"/>
    <w:rsid w:val="006E7BC3"/>
    <w:rsid w:val="006F0AFD"/>
    <w:rsid w:val="006F0CCC"/>
    <w:rsid w:val="006F1419"/>
    <w:rsid w:val="006F14CD"/>
    <w:rsid w:val="006F207D"/>
    <w:rsid w:val="006F2676"/>
    <w:rsid w:val="006F2B5B"/>
    <w:rsid w:val="006F2E8F"/>
    <w:rsid w:val="006F35F5"/>
    <w:rsid w:val="006F3A74"/>
    <w:rsid w:val="006F3F55"/>
    <w:rsid w:val="006F4263"/>
    <w:rsid w:val="006F4F83"/>
    <w:rsid w:val="006F53AE"/>
    <w:rsid w:val="006F63D8"/>
    <w:rsid w:val="006F75EE"/>
    <w:rsid w:val="006F7930"/>
    <w:rsid w:val="006F7BF7"/>
    <w:rsid w:val="00700F35"/>
    <w:rsid w:val="00701412"/>
    <w:rsid w:val="007020B0"/>
    <w:rsid w:val="00702319"/>
    <w:rsid w:val="007024A2"/>
    <w:rsid w:val="00703545"/>
    <w:rsid w:val="007037B7"/>
    <w:rsid w:val="007041EE"/>
    <w:rsid w:val="00704C44"/>
    <w:rsid w:val="0070528C"/>
    <w:rsid w:val="00705F40"/>
    <w:rsid w:val="00705F9B"/>
    <w:rsid w:val="007061E6"/>
    <w:rsid w:val="0070624C"/>
    <w:rsid w:val="007077C7"/>
    <w:rsid w:val="00710704"/>
    <w:rsid w:val="00710FBC"/>
    <w:rsid w:val="0071125A"/>
    <w:rsid w:val="00711676"/>
    <w:rsid w:val="00712568"/>
    <w:rsid w:val="00713142"/>
    <w:rsid w:val="00714197"/>
    <w:rsid w:val="0071428C"/>
    <w:rsid w:val="00714DC3"/>
    <w:rsid w:val="00716D9D"/>
    <w:rsid w:val="00717702"/>
    <w:rsid w:val="00717BAB"/>
    <w:rsid w:val="00717F57"/>
    <w:rsid w:val="0072046F"/>
    <w:rsid w:val="00720BDA"/>
    <w:rsid w:val="00720D5F"/>
    <w:rsid w:val="00723858"/>
    <w:rsid w:val="0072592C"/>
    <w:rsid w:val="00725D03"/>
    <w:rsid w:val="0072680D"/>
    <w:rsid w:val="00726A48"/>
    <w:rsid w:val="00726EC4"/>
    <w:rsid w:val="00727527"/>
    <w:rsid w:val="0072775E"/>
    <w:rsid w:val="007277A7"/>
    <w:rsid w:val="00730644"/>
    <w:rsid w:val="007308F1"/>
    <w:rsid w:val="00730C4D"/>
    <w:rsid w:val="00730C5F"/>
    <w:rsid w:val="00730D34"/>
    <w:rsid w:val="0073166F"/>
    <w:rsid w:val="007318FD"/>
    <w:rsid w:val="00732563"/>
    <w:rsid w:val="00732AAE"/>
    <w:rsid w:val="00732AFA"/>
    <w:rsid w:val="007333D6"/>
    <w:rsid w:val="00733A26"/>
    <w:rsid w:val="00733F82"/>
    <w:rsid w:val="0073486E"/>
    <w:rsid w:val="0073562D"/>
    <w:rsid w:val="007359EB"/>
    <w:rsid w:val="00736179"/>
    <w:rsid w:val="007363C5"/>
    <w:rsid w:val="007404C2"/>
    <w:rsid w:val="00742194"/>
    <w:rsid w:val="00742A2C"/>
    <w:rsid w:val="00742C50"/>
    <w:rsid w:val="00742CA5"/>
    <w:rsid w:val="007430F8"/>
    <w:rsid w:val="0074333C"/>
    <w:rsid w:val="0074341E"/>
    <w:rsid w:val="007443EB"/>
    <w:rsid w:val="00744979"/>
    <w:rsid w:val="0074567E"/>
    <w:rsid w:val="00747336"/>
    <w:rsid w:val="00747545"/>
    <w:rsid w:val="00750F42"/>
    <w:rsid w:val="00751637"/>
    <w:rsid w:val="00751915"/>
    <w:rsid w:val="0075212C"/>
    <w:rsid w:val="00752797"/>
    <w:rsid w:val="0075284E"/>
    <w:rsid w:val="0075373D"/>
    <w:rsid w:val="0075391D"/>
    <w:rsid w:val="00753F55"/>
    <w:rsid w:val="00754C2A"/>
    <w:rsid w:val="00755446"/>
    <w:rsid w:val="00755482"/>
    <w:rsid w:val="00755645"/>
    <w:rsid w:val="00756EF2"/>
    <w:rsid w:val="00757107"/>
    <w:rsid w:val="007604FA"/>
    <w:rsid w:val="00760C36"/>
    <w:rsid w:val="00762062"/>
    <w:rsid w:val="007629E3"/>
    <w:rsid w:val="00762F7C"/>
    <w:rsid w:val="0076520B"/>
    <w:rsid w:val="00765673"/>
    <w:rsid w:val="00765DF8"/>
    <w:rsid w:val="00765E63"/>
    <w:rsid w:val="00766765"/>
    <w:rsid w:val="007709BA"/>
    <w:rsid w:val="0077108D"/>
    <w:rsid w:val="0077172B"/>
    <w:rsid w:val="007722EB"/>
    <w:rsid w:val="00774216"/>
    <w:rsid w:val="007749E7"/>
    <w:rsid w:val="00774ADD"/>
    <w:rsid w:val="00775011"/>
    <w:rsid w:val="00775049"/>
    <w:rsid w:val="00775CD4"/>
    <w:rsid w:val="007778DE"/>
    <w:rsid w:val="007779C4"/>
    <w:rsid w:val="007811C3"/>
    <w:rsid w:val="00781D26"/>
    <w:rsid w:val="00782455"/>
    <w:rsid w:val="007828BA"/>
    <w:rsid w:val="00783337"/>
    <w:rsid w:val="0078353D"/>
    <w:rsid w:val="0078462B"/>
    <w:rsid w:val="00784C77"/>
    <w:rsid w:val="0078548B"/>
    <w:rsid w:val="007856BC"/>
    <w:rsid w:val="00785AB8"/>
    <w:rsid w:val="00785E78"/>
    <w:rsid w:val="007864B5"/>
    <w:rsid w:val="00786A2B"/>
    <w:rsid w:val="007911F5"/>
    <w:rsid w:val="0079192E"/>
    <w:rsid w:val="007924D4"/>
    <w:rsid w:val="00793138"/>
    <w:rsid w:val="007936B3"/>
    <w:rsid w:val="00793825"/>
    <w:rsid w:val="00793E5C"/>
    <w:rsid w:val="00794CCE"/>
    <w:rsid w:val="00797C0E"/>
    <w:rsid w:val="007A0599"/>
    <w:rsid w:val="007A1362"/>
    <w:rsid w:val="007A1B3C"/>
    <w:rsid w:val="007A25F4"/>
    <w:rsid w:val="007A2B9D"/>
    <w:rsid w:val="007A3278"/>
    <w:rsid w:val="007A39A2"/>
    <w:rsid w:val="007A3C08"/>
    <w:rsid w:val="007A3C0A"/>
    <w:rsid w:val="007A4DB1"/>
    <w:rsid w:val="007A53AF"/>
    <w:rsid w:val="007A6520"/>
    <w:rsid w:val="007A67BE"/>
    <w:rsid w:val="007A69D8"/>
    <w:rsid w:val="007A6B72"/>
    <w:rsid w:val="007A6E2D"/>
    <w:rsid w:val="007A6EF8"/>
    <w:rsid w:val="007B02DE"/>
    <w:rsid w:val="007B0504"/>
    <w:rsid w:val="007B2849"/>
    <w:rsid w:val="007B346C"/>
    <w:rsid w:val="007B3733"/>
    <w:rsid w:val="007B41C7"/>
    <w:rsid w:val="007B4521"/>
    <w:rsid w:val="007B4730"/>
    <w:rsid w:val="007B542B"/>
    <w:rsid w:val="007B6CBF"/>
    <w:rsid w:val="007B7323"/>
    <w:rsid w:val="007B7D7E"/>
    <w:rsid w:val="007C19F5"/>
    <w:rsid w:val="007C20F6"/>
    <w:rsid w:val="007C3726"/>
    <w:rsid w:val="007C3D43"/>
    <w:rsid w:val="007C3FC6"/>
    <w:rsid w:val="007C3FF7"/>
    <w:rsid w:val="007C55CD"/>
    <w:rsid w:val="007C5939"/>
    <w:rsid w:val="007C6CE2"/>
    <w:rsid w:val="007C7191"/>
    <w:rsid w:val="007C7922"/>
    <w:rsid w:val="007C799A"/>
    <w:rsid w:val="007D0066"/>
    <w:rsid w:val="007D01A3"/>
    <w:rsid w:val="007D0218"/>
    <w:rsid w:val="007D0251"/>
    <w:rsid w:val="007D0A19"/>
    <w:rsid w:val="007D1C80"/>
    <w:rsid w:val="007D2043"/>
    <w:rsid w:val="007D25FE"/>
    <w:rsid w:val="007D2936"/>
    <w:rsid w:val="007D2A13"/>
    <w:rsid w:val="007D3A5F"/>
    <w:rsid w:val="007D47F3"/>
    <w:rsid w:val="007D5174"/>
    <w:rsid w:val="007D5524"/>
    <w:rsid w:val="007D5D22"/>
    <w:rsid w:val="007D7100"/>
    <w:rsid w:val="007D7B32"/>
    <w:rsid w:val="007D7C8A"/>
    <w:rsid w:val="007D7EE9"/>
    <w:rsid w:val="007E01A4"/>
    <w:rsid w:val="007E0379"/>
    <w:rsid w:val="007E0B56"/>
    <w:rsid w:val="007E19E3"/>
    <w:rsid w:val="007E3D49"/>
    <w:rsid w:val="007E4336"/>
    <w:rsid w:val="007E4460"/>
    <w:rsid w:val="007E45D1"/>
    <w:rsid w:val="007E4D6A"/>
    <w:rsid w:val="007E4F25"/>
    <w:rsid w:val="007E5B35"/>
    <w:rsid w:val="007E5DA8"/>
    <w:rsid w:val="007E71BC"/>
    <w:rsid w:val="007F0387"/>
    <w:rsid w:val="007F064C"/>
    <w:rsid w:val="007F0894"/>
    <w:rsid w:val="007F16DC"/>
    <w:rsid w:val="007F18E7"/>
    <w:rsid w:val="007F1A4A"/>
    <w:rsid w:val="007F1D2B"/>
    <w:rsid w:val="007F1F49"/>
    <w:rsid w:val="007F288D"/>
    <w:rsid w:val="007F3746"/>
    <w:rsid w:val="007F3767"/>
    <w:rsid w:val="007F3F8A"/>
    <w:rsid w:val="007F4236"/>
    <w:rsid w:val="007F4359"/>
    <w:rsid w:val="007F567E"/>
    <w:rsid w:val="007F5B33"/>
    <w:rsid w:val="007F6554"/>
    <w:rsid w:val="007F6781"/>
    <w:rsid w:val="007F6FCC"/>
    <w:rsid w:val="007F76A6"/>
    <w:rsid w:val="007F7716"/>
    <w:rsid w:val="007F7B42"/>
    <w:rsid w:val="00800028"/>
    <w:rsid w:val="00800683"/>
    <w:rsid w:val="00800743"/>
    <w:rsid w:val="00801944"/>
    <w:rsid w:val="00801A98"/>
    <w:rsid w:val="00801D6F"/>
    <w:rsid w:val="00801DAC"/>
    <w:rsid w:val="00802290"/>
    <w:rsid w:val="00802605"/>
    <w:rsid w:val="00802932"/>
    <w:rsid w:val="00804E54"/>
    <w:rsid w:val="0080651B"/>
    <w:rsid w:val="00806632"/>
    <w:rsid w:val="00806847"/>
    <w:rsid w:val="00806E11"/>
    <w:rsid w:val="008102EB"/>
    <w:rsid w:val="008103B6"/>
    <w:rsid w:val="00810C38"/>
    <w:rsid w:val="0081119D"/>
    <w:rsid w:val="00811779"/>
    <w:rsid w:val="008118A7"/>
    <w:rsid w:val="00812185"/>
    <w:rsid w:val="00812921"/>
    <w:rsid w:val="00812D01"/>
    <w:rsid w:val="008132F7"/>
    <w:rsid w:val="0081345F"/>
    <w:rsid w:val="00813490"/>
    <w:rsid w:val="008135DA"/>
    <w:rsid w:val="00813AC3"/>
    <w:rsid w:val="00813EE7"/>
    <w:rsid w:val="008144A5"/>
    <w:rsid w:val="0081493C"/>
    <w:rsid w:val="008150BF"/>
    <w:rsid w:val="00815683"/>
    <w:rsid w:val="00815776"/>
    <w:rsid w:val="00815DFB"/>
    <w:rsid w:val="0081718C"/>
    <w:rsid w:val="008172E9"/>
    <w:rsid w:val="00817EBD"/>
    <w:rsid w:val="00820899"/>
    <w:rsid w:val="008214CF"/>
    <w:rsid w:val="008215DA"/>
    <w:rsid w:val="00821A2C"/>
    <w:rsid w:val="00821F87"/>
    <w:rsid w:val="00822420"/>
    <w:rsid w:val="008224D7"/>
    <w:rsid w:val="0082289B"/>
    <w:rsid w:val="008243FA"/>
    <w:rsid w:val="00824408"/>
    <w:rsid w:val="00824B1A"/>
    <w:rsid w:val="008257AB"/>
    <w:rsid w:val="0082678F"/>
    <w:rsid w:val="008277FE"/>
    <w:rsid w:val="008308F5"/>
    <w:rsid w:val="008309B3"/>
    <w:rsid w:val="00830DC3"/>
    <w:rsid w:val="00831053"/>
    <w:rsid w:val="008310D4"/>
    <w:rsid w:val="00831B33"/>
    <w:rsid w:val="00831EC4"/>
    <w:rsid w:val="008325B7"/>
    <w:rsid w:val="00833909"/>
    <w:rsid w:val="00834125"/>
    <w:rsid w:val="00835054"/>
    <w:rsid w:val="008355DA"/>
    <w:rsid w:val="008356FE"/>
    <w:rsid w:val="00837B7B"/>
    <w:rsid w:val="00837F2C"/>
    <w:rsid w:val="0084089A"/>
    <w:rsid w:val="00840EE0"/>
    <w:rsid w:val="0084158B"/>
    <w:rsid w:val="008447F8"/>
    <w:rsid w:val="00845355"/>
    <w:rsid w:val="008454CD"/>
    <w:rsid w:val="008458D5"/>
    <w:rsid w:val="00845931"/>
    <w:rsid w:val="0084634A"/>
    <w:rsid w:val="00846486"/>
    <w:rsid w:val="00846539"/>
    <w:rsid w:val="008468D4"/>
    <w:rsid w:val="00847211"/>
    <w:rsid w:val="0085032C"/>
    <w:rsid w:val="00850420"/>
    <w:rsid w:val="00850694"/>
    <w:rsid w:val="00850F26"/>
    <w:rsid w:val="008510F6"/>
    <w:rsid w:val="008512F2"/>
    <w:rsid w:val="008517D7"/>
    <w:rsid w:val="00851BC3"/>
    <w:rsid w:val="00851E29"/>
    <w:rsid w:val="00852A3E"/>
    <w:rsid w:val="008532F5"/>
    <w:rsid w:val="008533E5"/>
    <w:rsid w:val="00853519"/>
    <w:rsid w:val="00854221"/>
    <w:rsid w:val="00855650"/>
    <w:rsid w:val="00855A4B"/>
    <w:rsid w:val="00855CCD"/>
    <w:rsid w:val="008570B4"/>
    <w:rsid w:val="0085773E"/>
    <w:rsid w:val="00861881"/>
    <w:rsid w:val="00861E20"/>
    <w:rsid w:val="00862697"/>
    <w:rsid w:val="00864682"/>
    <w:rsid w:val="00864F24"/>
    <w:rsid w:val="00865037"/>
    <w:rsid w:val="0086558A"/>
    <w:rsid w:val="008661BB"/>
    <w:rsid w:val="00866236"/>
    <w:rsid w:val="008702A9"/>
    <w:rsid w:val="008702DC"/>
    <w:rsid w:val="00870596"/>
    <w:rsid w:val="00870CCC"/>
    <w:rsid w:val="00870CEF"/>
    <w:rsid w:val="00871819"/>
    <w:rsid w:val="0087193A"/>
    <w:rsid w:val="00871E2A"/>
    <w:rsid w:val="00872257"/>
    <w:rsid w:val="00872AD0"/>
    <w:rsid w:val="00873112"/>
    <w:rsid w:val="0087379C"/>
    <w:rsid w:val="00873C45"/>
    <w:rsid w:val="008748DE"/>
    <w:rsid w:val="00875E72"/>
    <w:rsid w:val="008764D9"/>
    <w:rsid w:val="00876713"/>
    <w:rsid w:val="00876BF3"/>
    <w:rsid w:val="008777C4"/>
    <w:rsid w:val="008808C5"/>
    <w:rsid w:val="0088114B"/>
    <w:rsid w:val="008819CF"/>
    <w:rsid w:val="00882231"/>
    <w:rsid w:val="008831B6"/>
    <w:rsid w:val="008832DF"/>
    <w:rsid w:val="0088342E"/>
    <w:rsid w:val="0088394A"/>
    <w:rsid w:val="00884229"/>
    <w:rsid w:val="0088450B"/>
    <w:rsid w:val="00885257"/>
    <w:rsid w:val="00886409"/>
    <w:rsid w:val="00886624"/>
    <w:rsid w:val="00886708"/>
    <w:rsid w:val="0088696D"/>
    <w:rsid w:val="00886F14"/>
    <w:rsid w:val="00886FEF"/>
    <w:rsid w:val="0089046B"/>
    <w:rsid w:val="0089054F"/>
    <w:rsid w:val="00890689"/>
    <w:rsid w:val="008908FF"/>
    <w:rsid w:val="008914B8"/>
    <w:rsid w:val="00891F12"/>
    <w:rsid w:val="00892978"/>
    <w:rsid w:val="00894539"/>
    <w:rsid w:val="008946FF"/>
    <w:rsid w:val="0089551A"/>
    <w:rsid w:val="00895F8F"/>
    <w:rsid w:val="00896235"/>
    <w:rsid w:val="0089630C"/>
    <w:rsid w:val="00896555"/>
    <w:rsid w:val="008979EF"/>
    <w:rsid w:val="008A0B90"/>
    <w:rsid w:val="008A0FE8"/>
    <w:rsid w:val="008A26CC"/>
    <w:rsid w:val="008A2AB5"/>
    <w:rsid w:val="008A2E49"/>
    <w:rsid w:val="008A2E8D"/>
    <w:rsid w:val="008A51CD"/>
    <w:rsid w:val="008A54A9"/>
    <w:rsid w:val="008A5D34"/>
    <w:rsid w:val="008A635E"/>
    <w:rsid w:val="008A7218"/>
    <w:rsid w:val="008A7392"/>
    <w:rsid w:val="008A751D"/>
    <w:rsid w:val="008B060D"/>
    <w:rsid w:val="008B076B"/>
    <w:rsid w:val="008B0D2F"/>
    <w:rsid w:val="008B1274"/>
    <w:rsid w:val="008B1F19"/>
    <w:rsid w:val="008B2B83"/>
    <w:rsid w:val="008B4770"/>
    <w:rsid w:val="008B5378"/>
    <w:rsid w:val="008B7F72"/>
    <w:rsid w:val="008C0328"/>
    <w:rsid w:val="008C0D59"/>
    <w:rsid w:val="008C2551"/>
    <w:rsid w:val="008C2787"/>
    <w:rsid w:val="008C3385"/>
    <w:rsid w:val="008C35C9"/>
    <w:rsid w:val="008C46C4"/>
    <w:rsid w:val="008C52EF"/>
    <w:rsid w:val="008C587E"/>
    <w:rsid w:val="008C6138"/>
    <w:rsid w:val="008C6A55"/>
    <w:rsid w:val="008C756A"/>
    <w:rsid w:val="008C7627"/>
    <w:rsid w:val="008C798A"/>
    <w:rsid w:val="008C7B43"/>
    <w:rsid w:val="008C7C3A"/>
    <w:rsid w:val="008D0E19"/>
    <w:rsid w:val="008D0FE0"/>
    <w:rsid w:val="008D11C1"/>
    <w:rsid w:val="008D12C5"/>
    <w:rsid w:val="008D14DE"/>
    <w:rsid w:val="008D1B91"/>
    <w:rsid w:val="008D26F4"/>
    <w:rsid w:val="008D2891"/>
    <w:rsid w:val="008D2D6C"/>
    <w:rsid w:val="008D4EEC"/>
    <w:rsid w:val="008D4FB2"/>
    <w:rsid w:val="008D4FE6"/>
    <w:rsid w:val="008D60E6"/>
    <w:rsid w:val="008D61A7"/>
    <w:rsid w:val="008D6257"/>
    <w:rsid w:val="008D631E"/>
    <w:rsid w:val="008D6892"/>
    <w:rsid w:val="008D69EF"/>
    <w:rsid w:val="008D7B23"/>
    <w:rsid w:val="008E0190"/>
    <w:rsid w:val="008E04F9"/>
    <w:rsid w:val="008E05E6"/>
    <w:rsid w:val="008E0DBD"/>
    <w:rsid w:val="008E0F87"/>
    <w:rsid w:val="008E252F"/>
    <w:rsid w:val="008E406E"/>
    <w:rsid w:val="008E40A9"/>
    <w:rsid w:val="008E46E8"/>
    <w:rsid w:val="008E59F3"/>
    <w:rsid w:val="008E618C"/>
    <w:rsid w:val="008E6874"/>
    <w:rsid w:val="008E68EA"/>
    <w:rsid w:val="008E7ED0"/>
    <w:rsid w:val="008F0262"/>
    <w:rsid w:val="008F080B"/>
    <w:rsid w:val="008F12C7"/>
    <w:rsid w:val="008F1E0C"/>
    <w:rsid w:val="008F25A4"/>
    <w:rsid w:val="008F291F"/>
    <w:rsid w:val="008F2AF3"/>
    <w:rsid w:val="008F33BA"/>
    <w:rsid w:val="008F3631"/>
    <w:rsid w:val="008F46A9"/>
    <w:rsid w:val="008F4D85"/>
    <w:rsid w:val="008F5365"/>
    <w:rsid w:val="008F62C7"/>
    <w:rsid w:val="008F696A"/>
    <w:rsid w:val="008F6C8F"/>
    <w:rsid w:val="009000C2"/>
    <w:rsid w:val="00900262"/>
    <w:rsid w:val="009003C4"/>
    <w:rsid w:val="0090091F"/>
    <w:rsid w:val="00901BCC"/>
    <w:rsid w:val="009020A1"/>
    <w:rsid w:val="00902196"/>
    <w:rsid w:val="0090277F"/>
    <w:rsid w:val="0090291C"/>
    <w:rsid w:val="009033A7"/>
    <w:rsid w:val="00903618"/>
    <w:rsid w:val="00903C60"/>
    <w:rsid w:val="00904CE7"/>
    <w:rsid w:val="00904E5E"/>
    <w:rsid w:val="00904EEE"/>
    <w:rsid w:val="009052F1"/>
    <w:rsid w:val="0090541C"/>
    <w:rsid w:val="00906058"/>
    <w:rsid w:val="00906246"/>
    <w:rsid w:val="00906A72"/>
    <w:rsid w:val="00906B86"/>
    <w:rsid w:val="009106E8"/>
    <w:rsid w:val="00910BBE"/>
    <w:rsid w:val="009117FE"/>
    <w:rsid w:val="00912479"/>
    <w:rsid w:val="00912882"/>
    <w:rsid w:val="009143EA"/>
    <w:rsid w:val="009153DD"/>
    <w:rsid w:val="00916512"/>
    <w:rsid w:val="00916C91"/>
    <w:rsid w:val="009179E9"/>
    <w:rsid w:val="0092176D"/>
    <w:rsid w:val="00921BC9"/>
    <w:rsid w:val="009221A9"/>
    <w:rsid w:val="009225DA"/>
    <w:rsid w:val="00922F0B"/>
    <w:rsid w:val="009231F4"/>
    <w:rsid w:val="0092357D"/>
    <w:rsid w:val="00923604"/>
    <w:rsid w:val="00923EC4"/>
    <w:rsid w:val="00924640"/>
    <w:rsid w:val="00924922"/>
    <w:rsid w:val="00924B95"/>
    <w:rsid w:val="009252C5"/>
    <w:rsid w:val="00926411"/>
    <w:rsid w:val="009267E5"/>
    <w:rsid w:val="009268CE"/>
    <w:rsid w:val="009269D9"/>
    <w:rsid w:val="00926BE7"/>
    <w:rsid w:val="00927070"/>
    <w:rsid w:val="00927294"/>
    <w:rsid w:val="009273B1"/>
    <w:rsid w:val="00927D2A"/>
    <w:rsid w:val="009310F6"/>
    <w:rsid w:val="00931AA6"/>
    <w:rsid w:val="00931BB7"/>
    <w:rsid w:val="00931E3A"/>
    <w:rsid w:val="009321D1"/>
    <w:rsid w:val="00932B03"/>
    <w:rsid w:val="00932C16"/>
    <w:rsid w:val="0093382D"/>
    <w:rsid w:val="00933A05"/>
    <w:rsid w:val="00933A2E"/>
    <w:rsid w:val="00933FEE"/>
    <w:rsid w:val="009350ED"/>
    <w:rsid w:val="00935459"/>
    <w:rsid w:val="00935F9B"/>
    <w:rsid w:val="00936B61"/>
    <w:rsid w:val="00937492"/>
    <w:rsid w:val="00937668"/>
    <w:rsid w:val="00937732"/>
    <w:rsid w:val="0093798C"/>
    <w:rsid w:val="00937A09"/>
    <w:rsid w:val="009402BF"/>
    <w:rsid w:val="00940CDB"/>
    <w:rsid w:val="00942136"/>
    <w:rsid w:val="009422D0"/>
    <w:rsid w:val="009429D2"/>
    <w:rsid w:val="00943FEE"/>
    <w:rsid w:val="00944152"/>
    <w:rsid w:val="00944662"/>
    <w:rsid w:val="009455AA"/>
    <w:rsid w:val="009459D9"/>
    <w:rsid w:val="0094715E"/>
    <w:rsid w:val="009474E8"/>
    <w:rsid w:val="00947D65"/>
    <w:rsid w:val="009500BA"/>
    <w:rsid w:val="00950188"/>
    <w:rsid w:val="009506F6"/>
    <w:rsid w:val="009507C9"/>
    <w:rsid w:val="0095093C"/>
    <w:rsid w:val="00950B79"/>
    <w:rsid w:val="00951681"/>
    <w:rsid w:val="00951E05"/>
    <w:rsid w:val="0095239C"/>
    <w:rsid w:val="00952C1E"/>
    <w:rsid w:val="00953646"/>
    <w:rsid w:val="00953863"/>
    <w:rsid w:val="00953A1A"/>
    <w:rsid w:val="00953C93"/>
    <w:rsid w:val="00954639"/>
    <w:rsid w:val="0095480B"/>
    <w:rsid w:val="00954BAB"/>
    <w:rsid w:val="00954C78"/>
    <w:rsid w:val="00954D1D"/>
    <w:rsid w:val="00955009"/>
    <w:rsid w:val="00955ECD"/>
    <w:rsid w:val="009562A5"/>
    <w:rsid w:val="009568B9"/>
    <w:rsid w:val="009568D5"/>
    <w:rsid w:val="009578EA"/>
    <w:rsid w:val="00957CA6"/>
    <w:rsid w:val="0096071F"/>
    <w:rsid w:val="00962F70"/>
    <w:rsid w:val="00963D87"/>
    <w:rsid w:val="00964E09"/>
    <w:rsid w:val="00965005"/>
    <w:rsid w:val="009654CB"/>
    <w:rsid w:val="00966733"/>
    <w:rsid w:val="00966A2D"/>
    <w:rsid w:val="00967720"/>
    <w:rsid w:val="0097081B"/>
    <w:rsid w:val="00970D2C"/>
    <w:rsid w:val="009711D8"/>
    <w:rsid w:val="00971242"/>
    <w:rsid w:val="00971B5E"/>
    <w:rsid w:val="00973B39"/>
    <w:rsid w:val="00974621"/>
    <w:rsid w:val="0097484D"/>
    <w:rsid w:val="00975528"/>
    <w:rsid w:val="009757B2"/>
    <w:rsid w:val="00975B8C"/>
    <w:rsid w:val="00975D4D"/>
    <w:rsid w:val="00977D43"/>
    <w:rsid w:val="009818D5"/>
    <w:rsid w:val="00981D0C"/>
    <w:rsid w:val="00981FDD"/>
    <w:rsid w:val="009820EC"/>
    <w:rsid w:val="00982E0F"/>
    <w:rsid w:val="009830FA"/>
    <w:rsid w:val="00983506"/>
    <w:rsid w:val="00985487"/>
    <w:rsid w:val="00985E35"/>
    <w:rsid w:val="00985FEF"/>
    <w:rsid w:val="00986C7A"/>
    <w:rsid w:val="009872AC"/>
    <w:rsid w:val="009903A0"/>
    <w:rsid w:val="0099061F"/>
    <w:rsid w:val="00992750"/>
    <w:rsid w:val="00993841"/>
    <w:rsid w:val="00993A0B"/>
    <w:rsid w:val="00994942"/>
    <w:rsid w:val="009956CE"/>
    <w:rsid w:val="0099592C"/>
    <w:rsid w:val="00995A7B"/>
    <w:rsid w:val="00996ADA"/>
    <w:rsid w:val="009970E5"/>
    <w:rsid w:val="0099715D"/>
    <w:rsid w:val="009A038B"/>
    <w:rsid w:val="009A07B8"/>
    <w:rsid w:val="009A104D"/>
    <w:rsid w:val="009A15E7"/>
    <w:rsid w:val="009A29D3"/>
    <w:rsid w:val="009A43BB"/>
    <w:rsid w:val="009A46E2"/>
    <w:rsid w:val="009A52CF"/>
    <w:rsid w:val="009A6323"/>
    <w:rsid w:val="009A7402"/>
    <w:rsid w:val="009B0ED7"/>
    <w:rsid w:val="009B0F4A"/>
    <w:rsid w:val="009B126B"/>
    <w:rsid w:val="009B17F3"/>
    <w:rsid w:val="009B440A"/>
    <w:rsid w:val="009B500F"/>
    <w:rsid w:val="009B5AE4"/>
    <w:rsid w:val="009B5E3E"/>
    <w:rsid w:val="009B6076"/>
    <w:rsid w:val="009B62D6"/>
    <w:rsid w:val="009B6F3B"/>
    <w:rsid w:val="009B77DE"/>
    <w:rsid w:val="009B7912"/>
    <w:rsid w:val="009C003F"/>
    <w:rsid w:val="009C0CA6"/>
    <w:rsid w:val="009C1ED4"/>
    <w:rsid w:val="009C2664"/>
    <w:rsid w:val="009C28F4"/>
    <w:rsid w:val="009C2FE2"/>
    <w:rsid w:val="009C361C"/>
    <w:rsid w:val="009C4292"/>
    <w:rsid w:val="009C42D5"/>
    <w:rsid w:val="009C4678"/>
    <w:rsid w:val="009C481E"/>
    <w:rsid w:val="009C4F4C"/>
    <w:rsid w:val="009C57A7"/>
    <w:rsid w:val="009C5DE0"/>
    <w:rsid w:val="009C67B6"/>
    <w:rsid w:val="009C6BEA"/>
    <w:rsid w:val="009C716C"/>
    <w:rsid w:val="009C7641"/>
    <w:rsid w:val="009C766C"/>
    <w:rsid w:val="009C7738"/>
    <w:rsid w:val="009D00EC"/>
    <w:rsid w:val="009D0EF6"/>
    <w:rsid w:val="009D1529"/>
    <w:rsid w:val="009D26D2"/>
    <w:rsid w:val="009D3435"/>
    <w:rsid w:val="009D3C33"/>
    <w:rsid w:val="009D3F8B"/>
    <w:rsid w:val="009D475A"/>
    <w:rsid w:val="009D4886"/>
    <w:rsid w:val="009D49BC"/>
    <w:rsid w:val="009D571B"/>
    <w:rsid w:val="009D574A"/>
    <w:rsid w:val="009D5C67"/>
    <w:rsid w:val="009D6440"/>
    <w:rsid w:val="009D6F00"/>
    <w:rsid w:val="009D78AD"/>
    <w:rsid w:val="009E0529"/>
    <w:rsid w:val="009E0BAC"/>
    <w:rsid w:val="009E1E0A"/>
    <w:rsid w:val="009E25BF"/>
    <w:rsid w:val="009E323C"/>
    <w:rsid w:val="009E48FA"/>
    <w:rsid w:val="009E496F"/>
    <w:rsid w:val="009E49AE"/>
    <w:rsid w:val="009E5443"/>
    <w:rsid w:val="009E545F"/>
    <w:rsid w:val="009E54D2"/>
    <w:rsid w:val="009E559F"/>
    <w:rsid w:val="009E6EAF"/>
    <w:rsid w:val="009E7629"/>
    <w:rsid w:val="009F069A"/>
    <w:rsid w:val="009F06EB"/>
    <w:rsid w:val="009F14DA"/>
    <w:rsid w:val="009F2181"/>
    <w:rsid w:val="009F2213"/>
    <w:rsid w:val="009F27E4"/>
    <w:rsid w:val="009F3280"/>
    <w:rsid w:val="009F348E"/>
    <w:rsid w:val="009F4077"/>
    <w:rsid w:val="009F4846"/>
    <w:rsid w:val="009F5A5E"/>
    <w:rsid w:val="009F5EE7"/>
    <w:rsid w:val="009F5F0B"/>
    <w:rsid w:val="009F66D2"/>
    <w:rsid w:val="009F7F62"/>
    <w:rsid w:val="00A004C1"/>
    <w:rsid w:val="00A006BC"/>
    <w:rsid w:val="00A00D04"/>
    <w:rsid w:val="00A017CA"/>
    <w:rsid w:val="00A02222"/>
    <w:rsid w:val="00A02913"/>
    <w:rsid w:val="00A02DE8"/>
    <w:rsid w:val="00A02EA3"/>
    <w:rsid w:val="00A0394D"/>
    <w:rsid w:val="00A03C8D"/>
    <w:rsid w:val="00A03EBB"/>
    <w:rsid w:val="00A043DB"/>
    <w:rsid w:val="00A0472F"/>
    <w:rsid w:val="00A04E45"/>
    <w:rsid w:val="00A05908"/>
    <w:rsid w:val="00A05DE5"/>
    <w:rsid w:val="00A06C38"/>
    <w:rsid w:val="00A0749F"/>
    <w:rsid w:val="00A074AE"/>
    <w:rsid w:val="00A07A16"/>
    <w:rsid w:val="00A07F8C"/>
    <w:rsid w:val="00A10CB7"/>
    <w:rsid w:val="00A114AE"/>
    <w:rsid w:val="00A11B3A"/>
    <w:rsid w:val="00A11F66"/>
    <w:rsid w:val="00A131EA"/>
    <w:rsid w:val="00A134BB"/>
    <w:rsid w:val="00A15CE7"/>
    <w:rsid w:val="00A15F9F"/>
    <w:rsid w:val="00A16ADF"/>
    <w:rsid w:val="00A172B4"/>
    <w:rsid w:val="00A178A5"/>
    <w:rsid w:val="00A20107"/>
    <w:rsid w:val="00A2027E"/>
    <w:rsid w:val="00A203BF"/>
    <w:rsid w:val="00A20FB7"/>
    <w:rsid w:val="00A21696"/>
    <w:rsid w:val="00A21C08"/>
    <w:rsid w:val="00A223E6"/>
    <w:rsid w:val="00A22407"/>
    <w:rsid w:val="00A228DC"/>
    <w:rsid w:val="00A24C64"/>
    <w:rsid w:val="00A26A6B"/>
    <w:rsid w:val="00A27129"/>
    <w:rsid w:val="00A271D2"/>
    <w:rsid w:val="00A27666"/>
    <w:rsid w:val="00A27C81"/>
    <w:rsid w:val="00A3309D"/>
    <w:rsid w:val="00A33187"/>
    <w:rsid w:val="00A335DA"/>
    <w:rsid w:val="00A33E4A"/>
    <w:rsid w:val="00A3461A"/>
    <w:rsid w:val="00A3575D"/>
    <w:rsid w:val="00A362E0"/>
    <w:rsid w:val="00A36B64"/>
    <w:rsid w:val="00A40FAB"/>
    <w:rsid w:val="00A41613"/>
    <w:rsid w:val="00A41D95"/>
    <w:rsid w:val="00A43AA9"/>
    <w:rsid w:val="00A44A10"/>
    <w:rsid w:val="00A44C00"/>
    <w:rsid w:val="00A45988"/>
    <w:rsid w:val="00A517D4"/>
    <w:rsid w:val="00A52354"/>
    <w:rsid w:val="00A52FC8"/>
    <w:rsid w:val="00A5309D"/>
    <w:rsid w:val="00A53411"/>
    <w:rsid w:val="00A537D6"/>
    <w:rsid w:val="00A543DF"/>
    <w:rsid w:val="00A55316"/>
    <w:rsid w:val="00A555E6"/>
    <w:rsid w:val="00A557FC"/>
    <w:rsid w:val="00A568DD"/>
    <w:rsid w:val="00A574B3"/>
    <w:rsid w:val="00A57511"/>
    <w:rsid w:val="00A575BE"/>
    <w:rsid w:val="00A57753"/>
    <w:rsid w:val="00A57D2D"/>
    <w:rsid w:val="00A60CD2"/>
    <w:rsid w:val="00A61F69"/>
    <w:rsid w:val="00A62F90"/>
    <w:rsid w:val="00A63D92"/>
    <w:rsid w:val="00A64665"/>
    <w:rsid w:val="00A64F62"/>
    <w:rsid w:val="00A6503A"/>
    <w:rsid w:val="00A65593"/>
    <w:rsid w:val="00A65E19"/>
    <w:rsid w:val="00A6653C"/>
    <w:rsid w:val="00A66C7D"/>
    <w:rsid w:val="00A67DA5"/>
    <w:rsid w:val="00A701AE"/>
    <w:rsid w:val="00A709CA"/>
    <w:rsid w:val="00A70E25"/>
    <w:rsid w:val="00A72870"/>
    <w:rsid w:val="00A72D10"/>
    <w:rsid w:val="00A73E6C"/>
    <w:rsid w:val="00A742B7"/>
    <w:rsid w:val="00A746F3"/>
    <w:rsid w:val="00A74BAD"/>
    <w:rsid w:val="00A7504C"/>
    <w:rsid w:val="00A7578D"/>
    <w:rsid w:val="00A75BDA"/>
    <w:rsid w:val="00A76C86"/>
    <w:rsid w:val="00A77748"/>
    <w:rsid w:val="00A8099B"/>
    <w:rsid w:val="00A80BC9"/>
    <w:rsid w:val="00A82DBF"/>
    <w:rsid w:val="00A83C55"/>
    <w:rsid w:val="00A83C69"/>
    <w:rsid w:val="00A8499D"/>
    <w:rsid w:val="00A8510C"/>
    <w:rsid w:val="00A861B2"/>
    <w:rsid w:val="00A87429"/>
    <w:rsid w:val="00A905B1"/>
    <w:rsid w:val="00A907EF"/>
    <w:rsid w:val="00A9095D"/>
    <w:rsid w:val="00A90EDF"/>
    <w:rsid w:val="00A9124C"/>
    <w:rsid w:val="00A91776"/>
    <w:rsid w:val="00A92CAE"/>
    <w:rsid w:val="00A93D51"/>
    <w:rsid w:val="00A943D6"/>
    <w:rsid w:val="00A94850"/>
    <w:rsid w:val="00A968EB"/>
    <w:rsid w:val="00A969EC"/>
    <w:rsid w:val="00AA0460"/>
    <w:rsid w:val="00AA0763"/>
    <w:rsid w:val="00AA19BF"/>
    <w:rsid w:val="00AA1CB8"/>
    <w:rsid w:val="00AA1EC4"/>
    <w:rsid w:val="00AA3796"/>
    <w:rsid w:val="00AA38C4"/>
    <w:rsid w:val="00AA561F"/>
    <w:rsid w:val="00AA5C12"/>
    <w:rsid w:val="00AA6107"/>
    <w:rsid w:val="00AA65C4"/>
    <w:rsid w:val="00AA6855"/>
    <w:rsid w:val="00AA6C78"/>
    <w:rsid w:val="00AA7709"/>
    <w:rsid w:val="00AA7EE5"/>
    <w:rsid w:val="00AB0820"/>
    <w:rsid w:val="00AB11E7"/>
    <w:rsid w:val="00AB2233"/>
    <w:rsid w:val="00AB4D76"/>
    <w:rsid w:val="00AB526F"/>
    <w:rsid w:val="00AB52CE"/>
    <w:rsid w:val="00AB5E20"/>
    <w:rsid w:val="00AB619D"/>
    <w:rsid w:val="00AB7405"/>
    <w:rsid w:val="00AB7DBB"/>
    <w:rsid w:val="00AC05D8"/>
    <w:rsid w:val="00AC1119"/>
    <w:rsid w:val="00AC144A"/>
    <w:rsid w:val="00AC2484"/>
    <w:rsid w:val="00AC277A"/>
    <w:rsid w:val="00AC326E"/>
    <w:rsid w:val="00AC35DA"/>
    <w:rsid w:val="00AC369A"/>
    <w:rsid w:val="00AC3ED3"/>
    <w:rsid w:val="00AC3F12"/>
    <w:rsid w:val="00AC4673"/>
    <w:rsid w:val="00AC51D4"/>
    <w:rsid w:val="00AC6D6F"/>
    <w:rsid w:val="00AC6DEC"/>
    <w:rsid w:val="00AC7402"/>
    <w:rsid w:val="00AC750B"/>
    <w:rsid w:val="00AC792A"/>
    <w:rsid w:val="00AD00D3"/>
    <w:rsid w:val="00AD1BC5"/>
    <w:rsid w:val="00AD2500"/>
    <w:rsid w:val="00AD3EF9"/>
    <w:rsid w:val="00AD42B9"/>
    <w:rsid w:val="00AD4E21"/>
    <w:rsid w:val="00AD5ADB"/>
    <w:rsid w:val="00AD5E25"/>
    <w:rsid w:val="00AD653E"/>
    <w:rsid w:val="00AD6A7A"/>
    <w:rsid w:val="00AD7A49"/>
    <w:rsid w:val="00AD7AAD"/>
    <w:rsid w:val="00AE0653"/>
    <w:rsid w:val="00AE0CFF"/>
    <w:rsid w:val="00AE0EEE"/>
    <w:rsid w:val="00AE1403"/>
    <w:rsid w:val="00AE1511"/>
    <w:rsid w:val="00AE1937"/>
    <w:rsid w:val="00AE1CBA"/>
    <w:rsid w:val="00AE2E39"/>
    <w:rsid w:val="00AE33CC"/>
    <w:rsid w:val="00AE35FB"/>
    <w:rsid w:val="00AE3C7C"/>
    <w:rsid w:val="00AE6F3C"/>
    <w:rsid w:val="00AE7B9D"/>
    <w:rsid w:val="00AF03A6"/>
    <w:rsid w:val="00AF125C"/>
    <w:rsid w:val="00AF1611"/>
    <w:rsid w:val="00AF18BC"/>
    <w:rsid w:val="00AF2503"/>
    <w:rsid w:val="00AF3435"/>
    <w:rsid w:val="00AF53F5"/>
    <w:rsid w:val="00AF56D6"/>
    <w:rsid w:val="00B00242"/>
    <w:rsid w:val="00B0048F"/>
    <w:rsid w:val="00B00C77"/>
    <w:rsid w:val="00B00D48"/>
    <w:rsid w:val="00B0146F"/>
    <w:rsid w:val="00B01AA9"/>
    <w:rsid w:val="00B01C0D"/>
    <w:rsid w:val="00B022C0"/>
    <w:rsid w:val="00B037A1"/>
    <w:rsid w:val="00B03BDE"/>
    <w:rsid w:val="00B044D8"/>
    <w:rsid w:val="00B0499F"/>
    <w:rsid w:val="00B0603A"/>
    <w:rsid w:val="00B0624F"/>
    <w:rsid w:val="00B06EBA"/>
    <w:rsid w:val="00B06F91"/>
    <w:rsid w:val="00B071FF"/>
    <w:rsid w:val="00B07445"/>
    <w:rsid w:val="00B07A30"/>
    <w:rsid w:val="00B1010B"/>
    <w:rsid w:val="00B10937"/>
    <w:rsid w:val="00B113F4"/>
    <w:rsid w:val="00B1179D"/>
    <w:rsid w:val="00B11DBD"/>
    <w:rsid w:val="00B1246A"/>
    <w:rsid w:val="00B128A3"/>
    <w:rsid w:val="00B1310B"/>
    <w:rsid w:val="00B13649"/>
    <w:rsid w:val="00B141EC"/>
    <w:rsid w:val="00B14497"/>
    <w:rsid w:val="00B15900"/>
    <w:rsid w:val="00B168D7"/>
    <w:rsid w:val="00B16D01"/>
    <w:rsid w:val="00B17AAC"/>
    <w:rsid w:val="00B20789"/>
    <w:rsid w:val="00B20943"/>
    <w:rsid w:val="00B2143C"/>
    <w:rsid w:val="00B220EB"/>
    <w:rsid w:val="00B2244A"/>
    <w:rsid w:val="00B22DDD"/>
    <w:rsid w:val="00B22EFD"/>
    <w:rsid w:val="00B23297"/>
    <w:rsid w:val="00B23FE8"/>
    <w:rsid w:val="00B24AC0"/>
    <w:rsid w:val="00B24AE5"/>
    <w:rsid w:val="00B24FAD"/>
    <w:rsid w:val="00B25977"/>
    <w:rsid w:val="00B25A37"/>
    <w:rsid w:val="00B2657A"/>
    <w:rsid w:val="00B309AC"/>
    <w:rsid w:val="00B30BF6"/>
    <w:rsid w:val="00B31A5B"/>
    <w:rsid w:val="00B32DE5"/>
    <w:rsid w:val="00B334ED"/>
    <w:rsid w:val="00B34671"/>
    <w:rsid w:val="00B35D6C"/>
    <w:rsid w:val="00B3764F"/>
    <w:rsid w:val="00B40455"/>
    <w:rsid w:val="00B4047B"/>
    <w:rsid w:val="00B40835"/>
    <w:rsid w:val="00B412A9"/>
    <w:rsid w:val="00B414D1"/>
    <w:rsid w:val="00B41864"/>
    <w:rsid w:val="00B43DB2"/>
    <w:rsid w:val="00B44113"/>
    <w:rsid w:val="00B456A7"/>
    <w:rsid w:val="00B45985"/>
    <w:rsid w:val="00B4626C"/>
    <w:rsid w:val="00B4667A"/>
    <w:rsid w:val="00B46D79"/>
    <w:rsid w:val="00B46E87"/>
    <w:rsid w:val="00B47F4E"/>
    <w:rsid w:val="00B519E8"/>
    <w:rsid w:val="00B53849"/>
    <w:rsid w:val="00B54A64"/>
    <w:rsid w:val="00B556E4"/>
    <w:rsid w:val="00B56014"/>
    <w:rsid w:val="00B571D0"/>
    <w:rsid w:val="00B57257"/>
    <w:rsid w:val="00B60761"/>
    <w:rsid w:val="00B61D40"/>
    <w:rsid w:val="00B62F80"/>
    <w:rsid w:val="00B63279"/>
    <w:rsid w:val="00B635EF"/>
    <w:rsid w:val="00B63671"/>
    <w:rsid w:val="00B63BAB"/>
    <w:rsid w:val="00B64221"/>
    <w:rsid w:val="00B65AB4"/>
    <w:rsid w:val="00B65BFF"/>
    <w:rsid w:val="00B65C17"/>
    <w:rsid w:val="00B65DF3"/>
    <w:rsid w:val="00B65E7B"/>
    <w:rsid w:val="00B6623B"/>
    <w:rsid w:val="00B66854"/>
    <w:rsid w:val="00B66C88"/>
    <w:rsid w:val="00B66D36"/>
    <w:rsid w:val="00B712E2"/>
    <w:rsid w:val="00B714FF"/>
    <w:rsid w:val="00B715A8"/>
    <w:rsid w:val="00B715AC"/>
    <w:rsid w:val="00B716F8"/>
    <w:rsid w:val="00B725ED"/>
    <w:rsid w:val="00B72A12"/>
    <w:rsid w:val="00B73022"/>
    <w:rsid w:val="00B73F98"/>
    <w:rsid w:val="00B74BA4"/>
    <w:rsid w:val="00B74E28"/>
    <w:rsid w:val="00B74E8C"/>
    <w:rsid w:val="00B74F3E"/>
    <w:rsid w:val="00B751C7"/>
    <w:rsid w:val="00B7570D"/>
    <w:rsid w:val="00B7669B"/>
    <w:rsid w:val="00B76E93"/>
    <w:rsid w:val="00B76F0A"/>
    <w:rsid w:val="00B778E4"/>
    <w:rsid w:val="00B801A2"/>
    <w:rsid w:val="00B80223"/>
    <w:rsid w:val="00B8025E"/>
    <w:rsid w:val="00B80F2B"/>
    <w:rsid w:val="00B80FAB"/>
    <w:rsid w:val="00B82170"/>
    <w:rsid w:val="00B82682"/>
    <w:rsid w:val="00B82754"/>
    <w:rsid w:val="00B827D8"/>
    <w:rsid w:val="00B82AE5"/>
    <w:rsid w:val="00B836D8"/>
    <w:rsid w:val="00B83728"/>
    <w:rsid w:val="00B83E87"/>
    <w:rsid w:val="00B83FC3"/>
    <w:rsid w:val="00B8433F"/>
    <w:rsid w:val="00B8438C"/>
    <w:rsid w:val="00B843D0"/>
    <w:rsid w:val="00B843EA"/>
    <w:rsid w:val="00B850BD"/>
    <w:rsid w:val="00B86141"/>
    <w:rsid w:val="00B862A4"/>
    <w:rsid w:val="00B86EBE"/>
    <w:rsid w:val="00B87206"/>
    <w:rsid w:val="00B90AB3"/>
    <w:rsid w:val="00B91097"/>
    <w:rsid w:val="00B91360"/>
    <w:rsid w:val="00B916D6"/>
    <w:rsid w:val="00B92993"/>
    <w:rsid w:val="00B92A07"/>
    <w:rsid w:val="00B94860"/>
    <w:rsid w:val="00B94986"/>
    <w:rsid w:val="00B9561A"/>
    <w:rsid w:val="00B957FC"/>
    <w:rsid w:val="00B97675"/>
    <w:rsid w:val="00BA0292"/>
    <w:rsid w:val="00BA05E7"/>
    <w:rsid w:val="00BA062B"/>
    <w:rsid w:val="00BA1159"/>
    <w:rsid w:val="00BA2AE3"/>
    <w:rsid w:val="00BA2C44"/>
    <w:rsid w:val="00BA36F3"/>
    <w:rsid w:val="00BA41F8"/>
    <w:rsid w:val="00BA4DB6"/>
    <w:rsid w:val="00BA4EE3"/>
    <w:rsid w:val="00BA51B6"/>
    <w:rsid w:val="00BA6278"/>
    <w:rsid w:val="00BA6379"/>
    <w:rsid w:val="00BA63A7"/>
    <w:rsid w:val="00BA6AFB"/>
    <w:rsid w:val="00BA6EF6"/>
    <w:rsid w:val="00BA7B45"/>
    <w:rsid w:val="00BA7DD9"/>
    <w:rsid w:val="00BB024D"/>
    <w:rsid w:val="00BB0762"/>
    <w:rsid w:val="00BB14EA"/>
    <w:rsid w:val="00BB16FA"/>
    <w:rsid w:val="00BB256A"/>
    <w:rsid w:val="00BB2A08"/>
    <w:rsid w:val="00BB2C79"/>
    <w:rsid w:val="00BB30FF"/>
    <w:rsid w:val="00BB3C94"/>
    <w:rsid w:val="00BB3F19"/>
    <w:rsid w:val="00BB41F8"/>
    <w:rsid w:val="00BB4B87"/>
    <w:rsid w:val="00BB4F85"/>
    <w:rsid w:val="00BB5DEF"/>
    <w:rsid w:val="00BB62A4"/>
    <w:rsid w:val="00BB742B"/>
    <w:rsid w:val="00BC0AD9"/>
    <w:rsid w:val="00BC100A"/>
    <w:rsid w:val="00BC17CA"/>
    <w:rsid w:val="00BC1EBB"/>
    <w:rsid w:val="00BC38D1"/>
    <w:rsid w:val="00BC3ABA"/>
    <w:rsid w:val="00BC3D47"/>
    <w:rsid w:val="00BC3E58"/>
    <w:rsid w:val="00BC5C41"/>
    <w:rsid w:val="00BC6021"/>
    <w:rsid w:val="00BC6AC8"/>
    <w:rsid w:val="00BC6FF3"/>
    <w:rsid w:val="00BC704D"/>
    <w:rsid w:val="00BC7C6F"/>
    <w:rsid w:val="00BC7CAF"/>
    <w:rsid w:val="00BD07F9"/>
    <w:rsid w:val="00BD0B9D"/>
    <w:rsid w:val="00BD1D02"/>
    <w:rsid w:val="00BD2A0E"/>
    <w:rsid w:val="00BD46CE"/>
    <w:rsid w:val="00BD4EEF"/>
    <w:rsid w:val="00BD5543"/>
    <w:rsid w:val="00BD7238"/>
    <w:rsid w:val="00BD7F5A"/>
    <w:rsid w:val="00BE040E"/>
    <w:rsid w:val="00BE0F2B"/>
    <w:rsid w:val="00BE1F5F"/>
    <w:rsid w:val="00BE2156"/>
    <w:rsid w:val="00BE2438"/>
    <w:rsid w:val="00BE2E08"/>
    <w:rsid w:val="00BE2FF4"/>
    <w:rsid w:val="00BE35DD"/>
    <w:rsid w:val="00BE35F9"/>
    <w:rsid w:val="00BE3A1F"/>
    <w:rsid w:val="00BE3EFB"/>
    <w:rsid w:val="00BE43EC"/>
    <w:rsid w:val="00BE4B6A"/>
    <w:rsid w:val="00BE5736"/>
    <w:rsid w:val="00BE5A9A"/>
    <w:rsid w:val="00BE6113"/>
    <w:rsid w:val="00BE658A"/>
    <w:rsid w:val="00BE7586"/>
    <w:rsid w:val="00BE76B0"/>
    <w:rsid w:val="00BE77D2"/>
    <w:rsid w:val="00BF0F96"/>
    <w:rsid w:val="00BF117F"/>
    <w:rsid w:val="00BF14A1"/>
    <w:rsid w:val="00BF1DC9"/>
    <w:rsid w:val="00BF3F5A"/>
    <w:rsid w:val="00BF4608"/>
    <w:rsid w:val="00BF49AB"/>
    <w:rsid w:val="00BF6081"/>
    <w:rsid w:val="00BF7608"/>
    <w:rsid w:val="00C01063"/>
    <w:rsid w:val="00C014C1"/>
    <w:rsid w:val="00C02651"/>
    <w:rsid w:val="00C0296B"/>
    <w:rsid w:val="00C02C5E"/>
    <w:rsid w:val="00C03E55"/>
    <w:rsid w:val="00C047E5"/>
    <w:rsid w:val="00C04F5C"/>
    <w:rsid w:val="00C068CF"/>
    <w:rsid w:val="00C07970"/>
    <w:rsid w:val="00C1014F"/>
    <w:rsid w:val="00C101D0"/>
    <w:rsid w:val="00C104FF"/>
    <w:rsid w:val="00C10851"/>
    <w:rsid w:val="00C10DB7"/>
    <w:rsid w:val="00C11411"/>
    <w:rsid w:val="00C11412"/>
    <w:rsid w:val="00C13A66"/>
    <w:rsid w:val="00C13B39"/>
    <w:rsid w:val="00C13F35"/>
    <w:rsid w:val="00C1463D"/>
    <w:rsid w:val="00C14C7E"/>
    <w:rsid w:val="00C16B42"/>
    <w:rsid w:val="00C16CF3"/>
    <w:rsid w:val="00C176BB"/>
    <w:rsid w:val="00C1782D"/>
    <w:rsid w:val="00C17FD3"/>
    <w:rsid w:val="00C2159E"/>
    <w:rsid w:val="00C219E3"/>
    <w:rsid w:val="00C21ACF"/>
    <w:rsid w:val="00C21D49"/>
    <w:rsid w:val="00C23062"/>
    <w:rsid w:val="00C231E2"/>
    <w:rsid w:val="00C23542"/>
    <w:rsid w:val="00C23BC4"/>
    <w:rsid w:val="00C23C7E"/>
    <w:rsid w:val="00C25824"/>
    <w:rsid w:val="00C273F8"/>
    <w:rsid w:val="00C27B3B"/>
    <w:rsid w:val="00C31C83"/>
    <w:rsid w:val="00C32367"/>
    <w:rsid w:val="00C324D9"/>
    <w:rsid w:val="00C33502"/>
    <w:rsid w:val="00C34BA6"/>
    <w:rsid w:val="00C35487"/>
    <w:rsid w:val="00C3590F"/>
    <w:rsid w:val="00C363B4"/>
    <w:rsid w:val="00C36D4F"/>
    <w:rsid w:val="00C37C47"/>
    <w:rsid w:val="00C37DB9"/>
    <w:rsid w:val="00C400F0"/>
    <w:rsid w:val="00C41190"/>
    <w:rsid w:val="00C432BE"/>
    <w:rsid w:val="00C44602"/>
    <w:rsid w:val="00C44AAC"/>
    <w:rsid w:val="00C4503A"/>
    <w:rsid w:val="00C4520B"/>
    <w:rsid w:val="00C45357"/>
    <w:rsid w:val="00C4589F"/>
    <w:rsid w:val="00C46436"/>
    <w:rsid w:val="00C473EC"/>
    <w:rsid w:val="00C5034C"/>
    <w:rsid w:val="00C50F84"/>
    <w:rsid w:val="00C517DD"/>
    <w:rsid w:val="00C522DC"/>
    <w:rsid w:val="00C53E0F"/>
    <w:rsid w:val="00C54384"/>
    <w:rsid w:val="00C5547D"/>
    <w:rsid w:val="00C55D08"/>
    <w:rsid w:val="00C56818"/>
    <w:rsid w:val="00C56AFD"/>
    <w:rsid w:val="00C56CC7"/>
    <w:rsid w:val="00C56D70"/>
    <w:rsid w:val="00C56FAD"/>
    <w:rsid w:val="00C60056"/>
    <w:rsid w:val="00C600F5"/>
    <w:rsid w:val="00C606B9"/>
    <w:rsid w:val="00C614B0"/>
    <w:rsid w:val="00C61D03"/>
    <w:rsid w:val="00C622C0"/>
    <w:rsid w:val="00C625F6"/>
    <w:rsid w:val="00C630E1"/>
    <w:rsid w:val="00C64090"/>
    <w:rsid w:val="00C65230"/>
    <w:rsid w:val="00C6546E"/>
    <w:rsid w:val="00C65DE8"/>
    <w:rsid w:val="00C66507"/>
    <w:rsid w:val="00C66BB2"/>
    <w:rsid w:val="00C6747A"/>
    <w:rsid w:val="00C67E23"/>
    <w:rsid w:val="00C706BF"/>
    <w:rsid w:val="00C70B9F"/>
    <w:rsid w:val="00C71228"/>
    <w:rsid w:val="00C71B9E"/>
    <w:rsid w:val="00C727E6"/>
    <w:rsid w:val="00C747F1"/>
    <w:rsid w:val="00C74EED"/>
    <w:rsid w:val="00C7529C"/>
    <w:rsid w:val="00C753F8"/>
    <w:rsid w:val="00C757BF"/>
    <w:rsid w:val="00C758D8"/>
    <w:rsid w:val="00C76204"/>
    <w:rsid w:val="00C7644E"/>
    <w:rsid w:val="00C76770"/>
    <w:rsid w:val="00C7679E"/>
    <w:rsid w:val="00C778D1"/>
    <w:rsid w:val="00C77C3C"/>
    <w:rsid w:val="00C816A6"/>
    <w:rsid w:val="00C82716"/>
    <w:rsid w:val="00C832C8"/>
    <w:rsid w:val="00C84C81"/>
    <w:rsid w:val="00C8530E"/>
    <w:rsid w:val="00C85B8A"/>
    <w:rsid w:val="00C86A3F"/>
    <w:rsid w:val="00C86C66"/>
    <w:rsid w:val="00C87997"/>
    <w:rsid w:val="00C87E88"/>
    <w:rsid w:val="00C910FA"/>
    <w:rsid w:val="00C91C28"/>
    <w:rsid w:val="00C92C74"/>
    <w:rsid w:val="00C93F9F"/>
    <w:rsid w:val="00C948EE"/>
    <w:rsid w:val="00C953CD"/>
    <w:rsid w:val="00C95880"/>
    <w:rsid w:val="00C96F49"/>
    <w:rsid w:val="00C9705B"/>
    <w:rsid w:val="00C970BA"/>
    <w:rsid w:val="00CA290E"/>
    <w:rsid w:val="00CA2A6E"/>
    <w:rsid w:val="00CA320C"/>
    <w:rsid w:val="00CA39FC"/>
    <w:rsid w:val="00CA3DE9"/>
    <w:rsid w:val="00CA3E7E"/>
    <w:rsid w:val="00CA3EDD"/>
    <w:rsid w:val="00CA431D"/>
    <w:rsid w:val="00CA45DD"/>
    <w:rsid w:val="00CA4979"/>
    <w:rsid w:val="00CA4ADE"/>
    <w:rsid w:val="00CA6D5F"/>
    <w:rsid w:val="00CA7AE1"/>
    <w:rsid w:val="00CB0A65"/>
    <w:rsid w:val="00CB0F0C"/>
    <w:rsid w:val="00CB12C6"/>
    <w:rsid w:val="00CB182B"/>
    <w:rsid w:val="00CB2208"/>
    <w:rsid w:val="00CB236C"/>
    <w:rsid w:val="00CB35AE"/>
    <w:rsid w:val="00CB3D0F"/>
    <w:rsid w:val="00CB5C66"/>
    <w:rsid w:val="00CB7717"/>
    <w:rsid w:val="00CB79C8"/>
    <w:rsid w:val="00CB7E5C"/>
    <w:rsid w:val="00CC31B9"/>
    <w:rsid w:val="00CC351F"/>
    <w:rsid w:val="00CC3575"/>
    <w:rsid w:val="00CC3B3C"/>
    <w:rsid w:val="00CC3DB6"/>
    <w:rsid w:val="00CC4D66"/>
    <w:rsid w:val="00CC61F1"/>
    <w:rsid w:val="00CC6825"/>
    <w:rsid w:val="00CC7336"/>
    <w:rsid w:val="00CC7B97"/>
    <w:rsid w:val="00CC7D7F"/>
    <w:rsid w:val="00CD3E76"/>
    <w:rsid w:val="00CD442D"/>
    <w:rsid w:val="00CD450E"/>
    <w:rsid w:val="00CD4B02"/>
    <w:rsid w:val="00CD6688"/>
    <w:rsid w:val="00CD66F8"/>
    <w:rsid w:val="00CD7079"/>
    <w:rsid w:val="00CE060C"/>
    <w:rsid w:val="00CE0A73"/>
    <w:rsid w:val="00CE0FB4"/>
    <w:rsid w:val="00CE1381"/>
    <w:rsid w:val="00CE15E3"/>
    <w:rsid w:val="00CE19C2"/>
    <w:rsid w:val="00CE3C53"/>
    <w:rsid w:val="00CE5046"/>
    <w:rsid w:val="00CE6E26"/>
    <w:rsid w:val="00CE7A02"/>
    <w:rsid w:val="00CF1A65"/>
    <w:rsid w:val="00CF1F41"/>
    <w:rsid w:val="00CF2B15"/>
    <w:rsid w:val="00CF3B07"/>
    <w:rsid w:val="00CF4069"/>
    <w:rsid w:val="00CF6951"/>
    <w:rsid w:val="00CF6BA1"/>
    <w:rsid w:val="00CF7952"/>
    <w:rsid w:val="00D0170D"/>
    <w:rsid w:val="00D01E7C"/>
    <w:rsid w:val="00D02DA8"/>
    <w:rsid w:val="00D041C9"/>
    <w:rsid w:val="00D05CFB"/>
    <w:rsid w:val="00D06541"/>
    <w:rsid w:val="00D07660"/>
    <w:rsid w:val="00D0782B"/>
    <w:rsid w:val="00D07B3E"/>
    <w:rsid w:val="00D10305"/>
    <w:rsid w:val="00D1095E"/>
    <w:rsid w:val="00D109DD"/>
    <w:rsid w:val="00D10EAC"/>
    <w:rsid w:val="00D11106"/>
    <w:rsid w:val="00D116AA"/>
    <w:rsid w:val="00D12050"/>
    <w:rsid w:val="00D12BD8"/>
    <w:rsid w:val="00D13343"/>
    <w:rsid w:val="00D133C4"/>
    <w:rsid w:val="00D13C77"/>
    <w:rsid w:val="00D14994"/>
    <w:rsid w:val="00D151E2"/>
    <w:rsid w:val="00D15552"/>
    <w:rsid w:val="00D15598"/>
    <w:rsid w:val="00D1614F"/>
    <w:rsid w:val="00D17258"/>
    <w:rsid w:val="00D179F2"/>
    <w:rsid w:val="00D21130"/>
    <w:rsid w:val="00D216BE"/>
    <w:rsid w:val="00D21E3C"/>
    <w:rsid w:val="00D221FB"/>
    <w:rsid w:val="00D22249"/>
    <w:rsid w:val="00D223AF"/>
    <w:rsid w:val="00D237F6"/>
    <w:rsid w:val="00D241AA"/>
    <w:rsid w:val="00D24F96"/>
    <w:rsid w:val="00D251EC"/>
    <w:rsid w:val="00D25B77"/>
    <w:rsid w:val="00D278B1"/>
    <w:rsid w:val="00D27C4B"/>
    <w:rsid w:val="00D303AB"/>
    <w:rsid w:val="00D30C3E"/>
    <w:rsid w:val="00D310DD"/>
    <w:rsid w:val="00D310DE"/>
    <w:rsid w:val="00D317AD"/>
    <w:rsid w:val="00D329D0"/>
    <w:rsid w:val="00D32CF1"/>
    <w:rsid w:val="00D33043"/>
    <w:rsid w:val="00D33574"/>
    <w:rsid w:val="00D335B6"/>
    <w:rsid w:val="00D33746"/>
    <w:rsid w:val="00D33DC7"/>
    <w:rsid w:val="00D33DDC"/>
    <w:rsid w:val="00D3571D"/>
    <w:rsid w:val="00D35E77"/>
    <w:rsid w:val="00D3647F"/>
    <w:rsid w:val="00D365CF"/>
    <w:rsid w:val="00D37947"/>
    <w:rsid w:val="00D37FEF"/>
    <w:rsid w:val="00D40DD3"/>
    <w:rsid w:val="00D41123"/>
    <w:rsid w:val="00D4127A"/>
    <w:rsid w:val="00D41E01"/>
    <w:rsid w:val="00D42C35"/>
    <w:rsid w:val="00D4314F"/>
    <w:rsid w:val="00D437BF"/>
    <w:rsid w:val="00D44053"/>
    <w:rsid w:val="00D4433D"/>
    <w:rsid w:val="00D44C94"/>
    <w:rsid w:val="00D44F6D"/>
    <w:rsid w:val="00D455BE"/>
    <w:rsid w:val="00D45712"/>
    <w:rsid w:val="00D4649C"/>
    <w:rsid w:val="00D467CC"/>
    <w:rsid w:val="00D46CCD"/>
    <w:rsid w:val="00D46CE0"/>
    <w:rsid w:val="00D47846"/>
    <w:rsid w:val="00D502EF"/>
    <w:rsid w:val="00D532EC"/>
    <w:rsid w:val="00D5330F"/>
    <w:rsid w:val="00D540B6"/>
    <w:rsid w:val="00D54DC6"/>
    <w:rsid w:val="00D5505C"/>
    <w:rsid w:val="00D55B9C"/>
    <w:rsid w:val="00D56121"/>
    <w:rsid w:val="00D578E2"/>
    <w:rsid w:val="00D57A5F"/>
    <w:rsid w:val="00D57B7D"/>
    <w:rsid w:val="00D57F03"/>
    <w:rsid w:val="00D6009A"/>
    <w:rsid w:val="00D60145"/>
    <w:rsid w:val="00D60B42"/>
    <w:rsid w:val="00D63D55"/>
    <w:rsid w:val="00D63FB0"/>
    <w:rsid w:val="00D641C1"/>
    <w:rsid w:val="00D6514A"/>
    <w:rsid w:val="00D66246"/>
    <w:rsid w:val="00D66824"/>
    <w:rsid w:val="00D70563"/>
    <w:rsid w:val="00D71406"/>
    <w:rsid w:val="00D71AF6"/>
    <w:rsid w:val="00D726E5"/>
    <w:rsid w:val="00D7324F"/>
    <w:rsid w:val="00D74BB2"/>
    <w:rsid w:val="00D759ED"/>
    <w:rsid w:val="00D76A4A"/>
    <w:rsid w:val="00D76E63"/>
    <w:rsid w:val="00D7712C"/>
    <w:rsid w:val="00D77615"/>
    <w:rsid w:val="00D77FBF"/>
    <w:rsid w:val="00D8008B"/>
    <w:rsid w:val="00D800F5"/>
    <w:rsid w:val="00D829D0"/>
    <w:rsid w:val="00D82CE6"/>
    <w:rsid w:val="00D83357"/>
    <w:rsid w:val="00D83F08"/>
    <w:rsid w:val="00D84779"/>
    <w:rsid w:val="00D847DE"/>
    <w:rsid w:val="00D84A5D"/>
    <w:rsid w:val="00D852AC"/>
    <w:rsid w:val="00D85A96"/>
    <w:rsid w:val="00D861B2"/>
    <w:rsid w:val="00D86CE2"/>
    <w:rsid w:val="00D87139"/>
    <w:rsid w:val="00D87436"/>
    <w:rsid w:val="00D91EEC"/>
    <w:rsid w:val="00D925FF"/>
    <w:rsid w:val="00D92BEB"/>
    <w:rsid w:val="00D93581"/>
    <w:rsid w:val="00D9378A"/>
    <w:rsid w:val="00D94301"/>
    <w:rsid w:val="00D9444C"/>
    <w:rsid w:val="00D954E5"/>
    <w:rsid w:val="00D958EF"/>
    <w:rsid w:val="00D959EA"/>
    <w:rsid w:val="00D95A0F"/>
    <w:rsid w:val="00D95DBF"/>
    <w:rsid w:val="00D95F1F"/>
    <w:rsid w:val="00D9651C"/>
    <w:rsid w:val="00D967B1"/>
    <w:rsid w:val="00D9681C"/>
    <w:rsid w:val="00D968C8"/>
    <w:rsid w:val="00DA009E"/>
    <w:rsid w:val="00DA0FA0"/>
    <w:rsid w:val="00DA12CB"/>
    <w:rsid w:val="00DA13AD"/>
    <w:rsid w:val="00DA1676"/>
    <w:rsid w:val="00DA282D"/>
    <w:rsid w:val="00DA35D7"/>
    <w:rsid w:val="00DA3B47"/>
    <w:rsid w:val="00DA4007"/>
    <w:rsid w:val="00DA4074"/>
    <w:rsid w:val="00DA4FD9"/>
    <w:rsid w:val="00DA5AF3"/>
    <w:rsid w:val="00DA635F"/>
    <w:rsid w:val="00DA65D3"/>
    <w:rsid w:val="00DA67F0"/>
    <w:rsid w:val="00DB03BB"/>
    <w:rsid w:val="00DB1A44"/>
    <w:rsid w:val="00DB30E0"/>
    <w:rsid w:val="00DB48AD"/>
    <w:rsid w:val="00DB61E1"/>
    <w:rsid w:val="00DB621A"/>
    <w:rsid w:val="00DB7005"/>
    <w:rsid w:val="00DB7884"/>
    <w:rsid w:val="00DB79A4"/>
    <w:rsid w:val="00DC0054"/>
    <w:rsid w:val="00DC067E"/>
    <w:rsid w:val="00DC0795"/>
    <w:rsid w:val="00DC0927"/>
    <w:rsid w:val="00DC13EC"/>
    <w:rsid w:val="00DC14BF"/>
    <w:rsid w:val="00DC1769"/>
    <w:rsid w:val="00DC1F76"/>
    <w:rsid w:val="00DC20A7"/>
    <w:rsid w:val="00DC3760"/>
    <w:rsid w:val="00DC384E"/>
    <w:rsid w:val="00DC3D5C"/>
    <w:rsid w:val="00DC4361"/>
    <w:rsid w:val="00DC4776"/>
    <w:rsid w:val="00DC5739"/>
    <w:rsid w:val="00DC598A"/>
    <w:rsid w:val="00DC6861"/>
    <w:rsid w:val="00DC7C52"/>
    <w:rsid w:val="00DD0DBE"/>
    <w:rsid w:val="00DD217F"/>
    <w:rsid w:val="00DD2537"/>
    <w:rsid w:val="00DD2CF1"/>
    <w:rsid w:val="00DD33C2"/>
    <w:rsid w:val="00DD3693"/>
    <w:rsid w:val="00DD4E41"/>
    <w:rsid w:val="00DD5090"/>
    <w:rsid w:val="00DD5722"/>
    <w:rsid w:val="00DE12B0"/>
    <w:rsid w:val="00DE1F13"/>
    <w:rsid w:val="00DE3A8A"/>
    <w:rsid w:val="00DE495C"/>
    <w:rsid w:val="00DE545D"/>
    <w:rsid w:val="00DE60F7"/>
    <w:rsid w:val="00DE6756"/>
    <w:rsid w:val="00DE6D9A"/>
    <w:rsid w:val="00DE6F3A"/>
    <w:rsid w:val="00DE6F47"/>
    <w:rsid w:val="00DE776D"/>
    <w:rsid w:val="00DE7DED"/>
    <w:rsid w:val="00DE7FF4"/>
    <w:rsid w:val="00DF05A9"/>
    <w:rsid w:val="00DF254D"/>
    <w:rsid w:val="00DF31C5"/>
    <w:rsid w:val="00DF48E4"/>
    <w:rsid w:val="00DF5DBC"/>
    <w:rsid w:val="00DF61D2"/>
    <w:rsid w:val="00DF7026"/>
    <w:rsid w:val="00DF7C2F"/>
    <w:rsid w:val="00E001B5"/>
    <w:rsid w:val="00E004F5"/>
    <w:rsid w:val="00E012D3"/>
    <w:rsid w:val="00E01D78"/>
    <w:rsid w:val="00E0423C"/>
    <w:rsid w:val="00E0601D"/>
    <w:rsid w:val="00E0649D"/>
    <w:rsid w:val="00E06B97"/>
    <w:rsid w:val="00E06F02"/>
    <w:rsid w:val="00E074C7"/>
    <w:rsid w:val="00E0751F"/>
    <w:rsid w:val="00E10147"/>
    <w:rsid w:val="00E10294"/>
    <w:rsid w:val="00E10433"/>
    <w:rsid w:val="00E10A3D"/>
    <w:rsid w:val="00E10A6C"/>
    <w:rsid w:val="00E1189E"/>
    <w:rsid w:val="00E11B2D"/>
    <w:rsid w:val="00E12139"/>
    <w:rsid w:val="00E12752"/>
    <w:rsid w:val="00E12AB6"/>
    <w:rsid w:val="00E13091"/>
    <w:rsid w:val="00E1345D"/>
    <w:rsid w:val="00E146BB"/>
    <w:rsid w:val="00E148FC"/>
    <w:rsid w:val="00E14A48"/>
    <w:rsid w:val="00E14C4D"/>
    <w:rsid w:val="00E15958"/>
    <w:rsid w:val="00E15DBB"/>
    <w:rsid w:val="00E161BA"/>
    <w:rsid w:val="00E176BC"/>
    <w:rsid w:val="00E17C07"/>
    <w:rsid w:val="00E17FAB"/>
    <w:rsid w:val="00E20038"/>
    <w:rsid w:val="00E20E82"/>
    <w:rsid w:val="00E215F6"/>
    <w:rsid w:val="00E22F63"/>
    <w:rsid w:val="00E2322D"/>
    <w:rsid w:val="00E238FB"/>
    <w:rsid w:val="00E2510D"/>
    <w:rsid w:val="00E25F75"/>
    <w:rsid w:val="00E26EE3"/>
    <w:rsid w:val="00E27268"/>
    <w:rsid w:val="00E30797"/>
    <w:rsid w:val="00E30AAB"/>
    <w:rsid w:val="00E30BA0"/>
    <w:rsid w:val="00E30EAD"/>
    <w:rsid w:val="00E32379"/>
    <w:rsid w:val="00E325B4"/>
    <w:rsid w:val="00E331E8"/>
    <w:rsid w:val="00E3374A"/>
    <w:rsid w:val="00E33D4D"/>
    <w:rsid w:val="00E33FFA"/>
    <w:rsid w:val="00E34902"/>
    <w:rsid w:val="00E35328"/>
    <w:rsid w:val="00E40431"/>
    <w:rsid w:val="00E4057C"/>
    <w:rsid w:val="00E40C84"/>
    <w:rsid w:val="00E4264A"/>
    <w:rsid w:val="00E42E52"/>
    <w:rsid w:val="00E42F51"/>
    <w:rsid w:val="00E4308C"/>
    <w:rsid w:val="00E430AF"/>
    <w:rsid w:val="00E43669"/>
    <w:rsid w:val="00E43C57"/>
    <w:rsid w:val="00E43CC8"/>
    <w:rsid w:val="00E43D2E"/>
    <w:rsid w:val="00E44145"/>
    <w:rsid w:val="00E443F4"/>
    <w:rsid w:val="00E446FA"/>
    <w:rsid w:val="00E44C3C"/>
    <w:rsid w:val="00E472D7"/>
    <w:rsid w:val="00E47485"/>
    <w:rsid w:val="00E50A01"/>
    <w:rsid w:val="00E51A54"/>
    <w:rsid w:val="00E51AB2"/>
    <w:rsid w:val="00E523DA"/>
    <w:rsid w:val="00E53F40"/>
    <w:rsid w:val="00E54784"/>
    <w:rsid w:val="00E54C18"/>
    <w:rsid w:val="00E54CD8"/>
    <w:rsid w:val="00E56E79"/>
    <w:rsid w:val="00E608C0"/>
    <w:rsid w:val="00E60A22"/>
    <w:rsid w:val="00E60B10"/>
    <w:rsid w:val="00E611E4"/>
    <w:rsid w:val="00E616FF"/>
    <w:rsid w:val="00E61807"/>
    <w:rsid w:val="00E61AC9"/>
    <w:rsid w:val="00E61EDB"/>
    <w:rsid w:val="00E63804"/>
    <w:rsid w:val="00E63D97"/>
    <w:rsid w:val="00E63EE9"/>
    <w:rsid w:val="00E64CA2"/>
    <w:rsid w:val="00E64D17"/>
    <w:rsid w:val="00E65761"/>
    <w:rsid w:val="00E65F2C"/>
    <w:rsid w:val="00E66D1D"/>
    <w:rsid w:val="00E67778"/>
    <w:rsid w:val="00E6788D"/>
    <w:rsid w:val="00E70171"/>
    <w:rsid w:val="00E70A19"/>
    <w:rsid w:val="00E70E43"/>
    <w:rsid w:val="00E711C4"/>
    <w:rsid w:val="00E71386"/>
    <w:rsid w:val="00E71A62"/>
    <w:rsid w:val="00E73772"/>
    <w:rsid w:val="00E7457B"/>
    <w:rsid w:val="00E75E0F"/>
    <w:rsid w:val="00E76DF1"/>
    <w:rsid w:val="00E7713D"/>
    <w:rsid w:val="00E77C2E"/>
    <w:rsid w:val="00E8036A"/>
    <w:rsid w:val="00E809AE"/>
    <w:rsid w:val="00E809CA"/>
    <w:rsid w:val="00E80B8D"/>
    <w:rsid w:val="00E81AAF"/>
    <w:rsid w:val="00E81DCB"/>
    <w:rsid w:val="00E82211"/>
    <w:rsid w:val="00E8247B"/>
    <w:rsid w:val="00E83042"/>
    <w:rsid w:val="00E832D3"/>
    <w:rsid w:val="00E8333A"/>
    <w:rsid w:val="00E83B57"/>
    <w:rsid w:val="00E840F0"/>
    <w:rsid w:val="00E85E89"/>
    <w:rsid w:val="00E879D2"/>
    <w:rsid w:val="00E9139F"/>
    <w:rsid w:val="00E92338"/>
    <w:rsid w:val="00E92EAA"/>
    <w:rsid w:val="00E938C8"/>
    <w:rsid w:val="00E93B6B"/>
    <w:rsid w:val="00E94C7F"/>
    <w:rsid w:val="00E95250"/>
    <w:rsid w:val="00E95CF8"/>
    <w:rsid w:val="00E95E74"/>
    <w:rsid w:val="00E9650D"/>
    <w:rsid w:val="00E97448"/>
    <w:rsid w:val="00E979FB"/>
    <w:rsid w:val="00EA082C"/>
    <w:rsid w:val="00EA10B5"/>
    <w:rsid w:val="00EA125A"/>
    <w:rsid w:val="00EA1A03"/>
    <w:rsid w:val="00EA1A40"/>
    <w:rsid w:val="00EA1B8E"/>
    <w:rsid w:val="00EA21A4"/>
    <w:rsid w:val="00EA22D3"/>
    <w:rsid w:val="00EA23F0"/>
    <w:rsid w:val="00EA25AC"/>
    <w:rsid w:val="00EA3155"/>
    <w:rsid w:val="00EA481E"/>
    <w:rsid w:val="00EA576F"/>
    <w:rsid w:val="00EA5896"/>
    <w:rsid w:val="00EA5E71"/>
    <w:rsid w:val="00EA603C"/>
    <w:rsid w:val="00EA67D9"/>
    <w:rsid w:val="00EA6B5F"/>
    <w:rsid w:val="00EA73E9"/>
    <w:rsid w:val="00EA7778"/>
    <w:rsid w:val="00EA7C69"/>
    <w:rsid w:val="00EA7C76"/>
    <w:rsid w:val="00EB0089"/>
    <w:rsid w:val="00EB0EF7"/>
    <w:rsid w:val="00EB112B"/>
    <w:rsid w:val="00EB12EC"/>
    <w:rsid w:val="00EB2199"/>
    <w:rsid w:val="00EB2791"/>
    <w:rsid w:val="00EB31F3"/>
    <w:rsid w:val="00EB3BC1"/>
    <w:rsid w:val="00EB3DB7"/>
    <w:rsid w:val="00EB4518"/>
    <w:rsid w:val="00EB4521"/>
    <w:rsid w:val="00EB4B4A"/>
    <w:rsid w:val="00EB50A2"/>
    <w:rsid w:val="00EB5609"/>
    <w:rsid w:val="00EB5868"/>
    <w:rsid w:val="00EB6C79"/>
    <w:rsid w:val="00EC0EC4"/>
    <w:rsid w:val="00EC1890"/>
    <w:rsid w:val="00EC29AA"/>
    <w:rsid w:val="00EC38FE"/>
    <w:rsid w:val="00EC4AC6"/>
    <w:rsid w:val="00EC4B1D"/>
    <w:rsid w:val="00EC5070"/>
    <w:rsid w:val="00EC581A"/>
    <w:rsid w:val="00EC66F5"/>
    <w:rsid w:val="00EC72D2"/>
    <w:rsid w:val="00EC7CDC"/>
    <w:rsid w:val="00EC7DD6"/>
    <w:rsid w:val="00EC7F58"/>
    <w:rsid w:val="00ED0B87"/>
    <w:rsid w:val="00ED0C65"/>
    <w:rsid w:val="00ED11FB"/>
    <w:rsid w:val="00ED2287"/>
    <w:rsid w:val="00ED244E"/>
    <w:rsid w:val="00ED2880"/>
    <w:rsid w:val="00ED3EEE"/>
    <w:rsid w:val="00ED3FA9"/>
    <w:rsid w:val="00ED44D1"/>
    <w:rsid w:val="00ED4A11"/>
    <w:rsid w:val="00ED4EE6"/>
    <w:rsid w:val="00ED596A"/>
    <w:rsid w:val="00ED63FB"/>
    <w:rsid w:val="00ED6BC9"/>
    <w:rsid w:val="00ED7883"/>
    <w:rsid w:val="00ED78D9"/>
    <w:rsid w:val="00ED7FDC"/>
    <w:rsid w:val="00EE0486"/>
    <w:rsid w:val="00EE0F2B"/>
    <w:rsid w:val="00EE15A8"/>
    <w:rsid w:val="00EE173E"/>
    <w:rsid w:val="00EE17B2"/>
    <w:rsid w:val="00EE2D72"/>
    <w:rsid w:val="00EE2FDD"/>
    <w:rsid w:val="00EE32A2"/>
    <w:rsid w:val="00EE36D1"/>
    <w:rsid w:val="00EE3906"/>
    <w:rsid w:val="00EE450F"/>
    <w:rsid w:val="00EE5908"/>
    <w:rsid w:val="00EE5915"/>
    <w:rsid w:val="00EE59BF"/>
    <w:rsid w:val="00EE5AB1"/>
    <w:rsid w:val="00EE7CC2"/>
    <w:rsid w:val="00EF041F"/>
    <w:rsid w:val="00EF06DC"/>
    <w:rsid w:val="00EF148F"/>
    <w:rsid w:val="00EF2239"/>
    <w:rsid w:val="00EF297B"/>
    <w:rsid w:val="00EF2C03"/>
    <w:rsid w:val="00EF4127"/>
    <w:rsid w:val="00EF4988"/>
    <w:rsid w:val="00EF4AEC"/>
    <w:rsid w:val="00EF4E73"/>
    <w:rsid w:val="00EF539B"/>
    <w:rsid w:val="00EF5AB2"/>
    <w:rsid w:val="00EF6FAF"/>
    <w:rsid w:val="00EF782C"/>
    <w:rsid w:val="00F0022C"/>
    <w:rsid w:val="00F00551"/>
    <w:rsid w:val="00F00A45"/>
    <w:rsid w:val="00F0265B"/>
    <w:rsid w:val="00F029F7"/>
    <w:rsid w:val="00F02A84"/>
    <w:rsid w:val="00F02C55"/>
    <w:rsid w:val="00F02DEC"/>
    <w:rsid w:val="00F02FAD"/>
    <w:rsid w:val="00F035BE"/>
    <w:rsid w:val="00F03C40"/>
    <w:rsid w:val="00F03C62"/>
    <w:rsid w:val="00F04684"/>
    <w:rsid w:val="00F0496B"/>
    <w:rsid w:val="00F04CDA"/>
    <w:rsid w:val="00F0500A"/>
    <w:rsid w:val="00F05816"/>
    <w:rsid w:val="00F06553"/>
    <w:rsid w:val="00F078AB"/>
    <w:rsid w:val="00F1053E"/>
    <w:rsid w:val="00F10D82"/>
    <w:rsid w:val="00F111E8"/>
    <w:rsid w:val="00F128AD"/>
    <w:rsid w:val="00F12DF8"/>
    <w:rsid w:val="00F12E9A"/>
    <w:rsid w:val="00F13429"/>
    <w:rsid w:val="00F150A2"/>
    <w:rsid w:val="00F151C7"/>
    <w:rsid w:val="00F17AD1"/>
    <w:rsid w:val="00F17E31"/>
    <w:rsid w:val="00F20F72"/>
    <w:rsid w:val="00F222D8"/>
    <w:rsid w:val="00F22B2C"/>
    <w:rsid w:val="00F22E67"/>
    <w:rsid w:val="00F23177"/>
    <w:rsid w:val="00F2380B"/>
    <w:rsid w:val="00F24549"/>
    <w:rsid w:val="00F2498E"/>
    <w:rsid w:val="00F24CC6"/>
    <w:rsid w:val="00F25C07"/>
    <w:rsid w:val="00F26A5D"/>
    <w:rsid w:val="00F26D71"/>
    <w:rsid w:val="00F30184"/>
    <w:rsid w:val="00F316F5"/>
    <w:rsid w:val="00F32295"/>
    <w:rsid w:val="00F3245C"/>
    <w:rsid w:val="00F32B1D"/>
    <w:rsid w:val="00F32DA0"/>
    <w:rsid w:val="00F34250"/>
    <w:rsid w:val="00F35549"/>
    <w:rsid w:val="00F35AB6"/>
    <w:rsid w:val="00F35D55"/>
    <w:rsid w:val="00F36384"/>
    <w:rsid w:val="00F37E7F"/>
    <w:rsid w:val="00F401CF"/>
    <w:rsid w:val="00F403FC"/>
    <w:rsid w:val="00F405EE"/>
    <w:rsid w:val="00F414D4"/>
    <w:rsid w:val="00F42C38"/>
    <w:rsid w:val="00F42D57"/>
    <w:rsid w:val="00F43BF0"/>
    <w:rsid w:val="00F44C31"/>
    <w:rsid w:val="00F44D9B"/>
    <w:rsid w:val="00F46178"/>
    <w:rsid w:val="00F466A1"/>
    <w:rsid w:val="00F4727B"/>
    <w:rsid w:val="00F4732D"/>
    <w:rsid w:val="00F50646"/>
    <w:rsid w:val="00F50811"/>
    <w:rsid w:val="00F50A98"/>
    <w:rsid w:val="00F51400"/>
    <w:rsid w:val="00F5285A"/>
    <w:rsid w:val="00F52DE3"/>
    <w:rsid w:val="00F52EDA"/>
    <w:rsid w:val="00F537A0"/>
    <w:rsid w:val="00F53E20"/>
    <w:rsid w:val="00F53FE3"/>
    <w:rsid w:val="00F54FD1"/>
    <w:rsid w:val="00F55449"/>
    <w:rsid w:val="00F55E42"/>
    <w:rsid w:val="00F55FF3"/>
    <w:rsid w:val="00F56FBD"/>
    <w:rsid w:val="00F5779C"/>
    <w:rsid w:val="00F60455"/>
    <w:rsid w:val="00F610DD"/>
    <w:rsid w:val="00F61C3C"/>
    <w:rsid w:val="00F640C5"/>
    <w:rsid w:val="00F644D0"/>
    <w:rsid w:val="00F64709"/>
    <w:rsid w:val="00F65099"/>
    <w:rsid w:val="00F656FE"/>
    <w:rsid w:val="00F65E74"/>
    <w:rsid w:val="00F6683C"/>
    <w:rsid w:val="00F66E2C"/>
    <w:rsid w:val="00F676A6"/>
    <w:rsid w:val="00F67ED0"/>
    <w:rsid w:val="00F67FF4"/>
    <w:rsid w:val="00F705BB"/>
    <w:rsid w:val="00F70883"/>
    <w:rsid w:val="00F70CAC"/>
    <w:rsid w:val="00F71159"/>
    <w:rsid w:val="00F72D23"/>
    <w:rsid w:val="00F72EA1"/>
    <w:rsid w:val="00F745B9"/>
    <w:rsid w:val="00F74F07"/>
    <w:rsid w:val="00F75810"/>
    <w:rsid w:val="00F75D30"/>
    <w:rsid w:val="00F777E2"/>
    <w:rsid w:val="00F77C72"/>
    <w:rsid w:val="00F803EE"/>
    <w:rsid w:val="00F80D46"/>
    <w:rsid w:val="00F81F12"/>
    <w:rsid w:val="00F82B40"/>
    <w:rsid w:val="00F839BA"/>
    <w:rsid w:val="00F84BDA"/>
    <w:rsid w:val="00F84E54"/>
    <w:rsid w:val="00F85794"/>
    <w:rsid w:val="00F85E52"/>
    <w:rsid w:val="00F85F20"/>
    <w:rsid w:val="00F862EF"/>
    <w:rsid w:val="00F8704E"/>
    <w:rsid w:val="00F87778"/>
    <w:rsid w:val="00F87930"/>
    <w:rsid w:val="00F902C4"/>
    <w:rsid w:val="00F90E61"/>
    <w:rsid w:val="00F91107"/>
    <w:rsid w:val="00F916D6"/>
    <w:rsid w:val="00F92C5B"/>
    <w:rsid w:val="00F939C8"/>
    <w:rsid w:val="00F952AB"/>
    <w:rsid w:val="00F95F38"/>
    <w:rsid w:val="00F95FCA"/>
    <w:rsid w:val="00F96593"/>
    <w:rsid w:val="00F96D2C"/>
    <w:rsid w:val="00F971F2"/>
    <w:rsid w:val="00F974A1"/>
    <w:rsid w:val="00F97512"/>
    <w:rsid w:val="00F97FEC"/>
    <w:rsid w:val="00FA00AC"/>
    <w:rsid w:val="00FA0D04"/>
    <w:rsid w:val="00FA15D6"/>
    <w:rsid w:val="00FA1899"/>
    <w:rsid w:val="00FA1B6C"/>
    <w:rsid w:val="00FA3493"/>
    <w:rsid w:val="00FA386C"/>
    <w:rsid w:val="00FA3A4C"/>
    <w:rsid w:val="00FA4000"/>
    <w:rsid w:val="00FA45C7"/>
    <w:rsid w:val="00FA46CB"/>
    <w:rsid w:val="00FA5983"/>
    <w:rsid w:val="00FA6E9E"/>
    <w:rsid w:val="00FA6F8D"/>
    <w:rsid w:val="00FA7535"/>
    <w:rsid w:val="00FB15A8"/>
    <w:rsid w:val="00FB2ABF"/>
    <w:rsid w:val="00FB2F38"/>
    <w:rsid w:val="00FB3D35"/>
    <w:rsid w:val="00FB4AB8"/>
    <w:rsid w:val="00FB762C"/>
    <w:rsid w:val="00FC087C"/>
    <w:rsid w:val="00FC0FCA"/>
    <w:rsid w:val="00FC1C3B"/>
    <w:rsid w:val="00FC1D7B"/>
    <w:rsid w:val="00FC2B80"/>
    <w:rsid w:val="00FC3CEE"/>
    <w:rsid w:val="00FC4ABD"/>
    <w:rsid w:val="00FC5D55"/>
    <w:rsid w:val="00FC7590"/>
    <w:rsid w:val="00FC7EB9"/>
    <w:rsid w:val="00FD11FA"/>
    <w:rsid w:val="00FD18BC"/>
    <w:rsid w:val="00FD272E"/>
    <w:rsid w:val="00FD33E9"/>
    <w:rsid w:val="00FD5722"/>
    <w:rsid w:val="00FD60DE"/>
    <w:rsid w:val="00FD64BE"/>
    <w:rsid w:val="00FD6596"/>
    <w:rsid w:val="00FD740A"/>
    <w:rsid w:val="00FD79C6"/>
    <w:rsid w:val="00FD7BC6"/>
    <w:rsid w:val="00FD7E47"/>
    <w:rsid w:val="00FE06CA"/>
    <w:rsid w:val="00FE06EF"/>
    <w:rsid w:val="00FE1289"/>
    <w:rsid w:val="00FE228B"/>
    <w:rsid w:val="00FE25BC"/>
    <w:rsid w:val="00FE2830"/>
    <w:rsid w:val="00FE3D9D"/>
    <w:rsid w:val="00FE3F93"/>
    <w:rsid w:val="00FE45F7"/>
    <w:rsid w:val="00FE4879"/>
    <w:rsid w:val="00FE589F"/>
    <w:rsid w:val="00FF01AA"/>
    <w:rsid w:val="00FF0C47"/>
    <w:rsid w:val="00FF2094"/>
    <w:rsid w:val="00FF2782"/>
    <w:rsid w:val="00FF2CA8"/>
    <w:rsid w:val="00FF32EE"/>
    <w:rsid w:val="00FF36A2"/>
    <w:rsid w:val="00FF36A5"/>
    <w:rsid w:val="00FF3A87"/>
    <w:rsid w:val="00FF49C6"/>
    <w:rsid w:val="00FF504D"/>
    <w:rsid w:val="00FF5084"/>
    <w:rsid w:val="00FF5358"/>
    <w:rsid w:val="00FF575B"/>
    <w:rsid w:val="00FF5826"/>
    <w:rsid w:val="00FF6179"/>
    <w:rsid w:val="00FF6925"/>
    <w:rsid w:val="00FF6E9E"/>
    <w:rsid w:val="00FF743A"/>
    <w:rsid w:val="6F6B7CB6"/>
    <w:rsid w:val="75C462FC"/>
    <w:rsid w:val="788D8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7062A4"/>
  <w15:chartTrackingRefBased/>
  <w15:docId w15:val="{18D0E19D-A65D-405A-9263-C379C77D2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0CDD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41F8"/>
    <w:pPr>
      <w:keepNext/>
      <w:spacing w:before="240" w:after="60"/>
      <w:outlineLvl w:val="0"/>
    </w:pPr>
    <w:rPr>
      <w:rFonts w:ascii="Arial" w:eastAsia="Times New Roman" w:hAnsi="Arial"/>
      <w:b/>
      <w:bCs/>
      <w:kern w:val="32"/>
      <w:sz w:val="7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E545F"/>
    <w:pPr>
      <w:keepNext/>
      <w:spacing w:before="240" w:after="60"/>
      <w:outlineLvl w:val="1"/>
    </w:pPr>
    <w:rPr>
      <w:rFonts w:ascii="Arial" w:eastAsia="Times New Roman" w:hAnsi="Arial"/>
      <w:b/>
      <w:iCs/>
      <w:color w:val="000000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11D8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11D8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11D8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11D8"/>
    <w:pPr>
      <w:spacing w:before="240" w:after="6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11D8"/>
    <w:pPr>
      <w:spacing w:before="240" w:after="6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11D8"/>
    <w:p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11D8"/>
    <w:pPr>
      <w:spacing w:before="240" w:after="60"/>
      <w:outlineLvl w:val="8"/>
    </w:pPr>
    <w:rPr>
      <w:rFonts w:ascii="Calibri Light" w:eastAsia="Times New Roman" w:hAnsi="Calibri Ligh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3A5F"/>
    <w:pPr>
      <w:spacing w:after="0" w:line="240" w:lineRule="auto"/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D3A5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D3A5F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527F7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527F7A"/>
    <w:rPr>
      <w:color w:val="800080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102EB"/>
    <w:pPr>
      <w:spacing w:after="0" w:line="240" w:lineRule="auto"/>
    </w:pPr>
    <w:rPr>
      <w:rFonts w:ascii="Consolas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semiHidden/>
    <w:rsid w:val="008102EB"/>
    <w:rPr>
      <w:rFonts w:ascii="Consolas" w:eastAsia="Calibri" w:hAnsi="Consolas" w:cs="Times New Roman"/>
      <w:sz w:val="21"/>
      <w:szCs w:val="21"/>
    </w:rPr>
  </w:style>
  <w:style w:type="paragraph" w:customStyle="1" w:styleId="DocumentTitle">
    <w:name w:val="Document Title"/>
    <w:rsid w:val="00720BDA"/>
    <w:pPr>
      <w:spacing w:line="1040" w:lineRule="atLeast"/>
      <w:ind w:right="-1584"/>
    </w:pPr>
    <w:rPr>
      <w:rFonts w:ascii="Segoe UI Light" w:eastAsia="Times New Roman" w:hAnsi="Segoe UI Light"/>
      <w:color w:val="1F497D"/>
      <w:sz w:val="88"/>
      <w:lang w:eastAsia="en-US"/>
    </w:rPr>
  </w:style>
  <w:style w:type="character" w:styleId="UnresolvedMention">
    <w:name w:val="Unresolved Mention"/>
    <w:uiPriority w:val="99"/>
    <w:semiHidden/>
    <w:unhideWhenUsed/>
    <w:rsid w:val="0026366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A41F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A41F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A41F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A41F8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BA41F8"/>
    <w:rPr>
      <w:rFonts w:ascii="Arial" w:eastAsia="Times New Roman" w:hAnsi="Arial" w:cs="Times New Roman"/>
      <w:b/>
      <w:bCs/>
      <w:kern w:val="32"/>
      <w:sz w:val="72"/>
      <w:szCs w:val="32"/>
    </w:rPr>
  </w:style>
  <w:style w:type="character" w:customStyle="1" w:styleId="Heading2Char">
    <w:name w:val="Heading 2 Char"/>
    <w:link w:val="Heading2"/>
    <w:uiPriority w:val="9"/>
    <w:rsid w:val="009E545F"/>
    <w:rPr>
      <w:rFonts w:ascii="Arial" w:eastAsia="Times New Roman" w:hAnsi="Arial"/>
      <w:b/>
      <w:iCs/>
      <w:color w:val="000000"/>
      <w:sz w:val="36"/>
      <w:szCs w:val="28"/>
    </w:rPr>
  </w:style>
  <w:style w:type="character" w:customStyle="1" w:styleId="Heading3Char">
    <w:name w:val="Heading 3 Char"/>
    <w:link w:val="Heading3"/>
    <w:uiPriority w:val="9"/>
    <w:semiHidden/>
    <w:rsid w:val="009711D8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9711D8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9711D8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9711D8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9711D8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9711D8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9711D8"/>
    <w:rPr>
      <w:rFonts w:ascii="Calibri Light" w:eastAsia="Times New Roman" w:hAnsi="Calibri Light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9E545F"/>
  </w:style>
  <w:style w:type="paragraph" w:styleId="TOC2">
    <w:name w:val="toc 2"/>
    <w:basedOn w:val="Normal"/>
    <w:next w:val="Normal"/>
    <w:autoRedefine/>
    <w:uiPriority w:val="39"/>
    <w:unhideWhenUsed/>
    <w:rsid w:val="009E545F"/>
    <w:pPr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77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3.png"/><Relationship Id="rId26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s://www.iar.com/iar-embedded-workbench/" TargetMode="External"/><Relationship Id="rId25" Type="http://schemas.openxmlformats.org/officeDocument/2006/relationships/hyperlink" Target="https://docs.microsoft.com/azure/rtos/netx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8.pn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image" Target="media/image7.png"/><Relationship Id="rId28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s://www.microsoft.com/en-us/legal/intellectualproperty/mtl/exfat-licensing.aspx" TargetMode="External"/><Relationship Id="rId14" Type="http://schemas.openxmlformats.org/officeDocument/2006/relationships/header" Target="header3.xml"/><Relationship Id="rId22" Type="http://schemas.openxmlformats.org/officeDocument/2006/relationships/hyperlink" Target="https://docs.microsoft.com/azure/rtos/threadx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25AF62-687D-4E39-A141-85BCADB51D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7</TotalTime>
  <Pages>1</Pages>
  <Words>1295</Words>
  <Characters>738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cp:lastModifiedBy>Liya Du</cp:lastModifiedBy>
  <cp:revision>191</cp:revision>
  <cp:lastPrinted>2020-09-30T15:24:00Z</cp:lastPrinted>
  <dcterms:created xsi:type="dcterms:W3CDTF">2020-04-16T03:06:00Z</dcterms:created>
  <dcterms:modified xsi:type="dcterms:W3CDTF">2020-09-30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SetDate">
    <vt:lpwstr>2020-04-24T07:19:51.6444336Z</vt:lpwstr>
  </property>
  <property fmtid="{D5CDD505-2E9C-101B-9397-08002B2CF9AE}" pid="5" name="MSIP_Label_f42aa342-8706-4288-bd11-ebb85995028c_Name">
    <vt:lpwstr>General</vt:lpwstr>
  </property>
  <property fmtid="{D5CDD505-2E9C-101B-9397-08002B2CF9AE}" pid="6" name="MSIP_Label_f42aa342-8706-4288-bd11-ebb85995028c_ActionId">
    <vt:lpwstr>87038c17-4236-4c55-899b-cba7340a0e7f</vt:lpwstr>
  </property>
  <property fmtid="{D5CDD505-2E9C-101B-9397-08002B2CF9AE}" pid="7" name="MSIP_Label_f42aa342-8706-4288-bd11-ebb85995028c_Extended_MSFT_Method">
    <vt:lpwstr>Automatic</vt:lpwstr>
  </property>
  <property fmtid="{D5CDD505-2E9C-101B-9397-08002B2CF9AE}" pid="8" name="Sensitivity">
    <vt:lpwstr>General</vt:lpwstr>
  </property>
</Properties>
</file>